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1A5D5" w14:textId="4B75DEA5" w:rsidR="00F87859" w:rsidRDefault="00BD70F0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646978" behindDoc="0" locked="0" layoutInCell="1" allowOverlap="1" wp14:anchorId="0B25A3BB" wp14:editId="3B836BC4">
            <wp:simplePos x="0" y="0"/>
            <wp:positionH relativeFrom="margin">
              <wp:posOffset>0</wp:posOffset>
            </wp:positionH>
            <wp:positionV relativeFrom="paragraph">
              <wp:posOffset>-121920</wp:posOffset>
            </wp:positionV>
            <wp:extent cx="2772788" cy="1584960"/>
            <wp:effectExtent l="0" t="0" r="0" b="0"/>
            <wp:wrapNone/>
            <wp:docPr id="41" name="Picture 41" descr="Logo for Ministry of Social Development - Te Manatū Whakiato Ora and Work and Income - Te Hiranga Tangata.&#10;&#10;Black text on white background with New Zealand Government coat of arm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Ministry of Social Development - Te Manatū Whakiato Ora and Work and Income - Te Hiranga Tangata.&#10;&#10;Black text on white background with New Zealand Government coat of arms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315" cy="1588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38A46370" wp14:editId="612D1E11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77777777" w:rsidR="00F87859" w:rsidRDefault="00F87859" w:rsidP="00F87859">
      <w:pPr>
        <w:rPr>
          <w:rFonts w:cs="Arial"/>
          <w:szCs w:val="32"/>
        </w:rPr>
      </w:pPr>
    </w:p>
    <w:p w14:paraId="04017638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720EEB4" w14:textId="77777777" w:rsidR="00F87859" w:rsidRDefault="00F87859" w:rsidP="00F87859">
      <w:pPr>
        <w:rPr>
          <w:rFonts w:cs="Arial"/>
          <w:szCs w:val="32"/>
        </w:rPr>
      </w:pPr>
    </w:p>
    <w:p w14:paraId="5572373F" w14:textId="77777777" w:rsidR="00F87859" w:rsidRDefault="00F87859" w:rsidP="00F87859">
      <w:pPr>
        <w:rPr>
          <w:rFonts w:cs="Arial"/>
          <w:szCs w:val="32"/>
        </w:rPr>
      </w:pPr>
    </w:p>
    <w:p w14:paraId="19BE4D25" w14:textId="77777777" w:rsidR="00F87859" w:rsidRPr="00FE7914" w:rsidRDefault="00F87859" w:rsidP="007E7233">
      <w:pPr>
        <w:ind w:left="0"/>
        <w:rPr>
          <w:rFonts w:cs="Arial"/>
          <w:b/>
          <w:sz w:val="30"/>
          <w:szCs w:val="30"/>
        </w:rPr>
      </w:pPr>
    </w:p>
    <w:p w14:paraId="3D5B9C56" w14:textId="704EE582" w:rsidR="002059C1" w:rsidRDefault="002059C1" w:rsidP="0088779D">
      <w:pPr>
        <w:pStyle w:val="Title"/>
      </w:pPr>
      <w:r>
        <w:t xml:space="preserve">Information </w:t>
      </w:r>
      <w:r w:rsidR="00BD70F0">
        <w:t xml:space="preserve">about </w:t>
      </w:r>
      <w:r>
        <w:t>the</w:t>
      </w:r>
    </w:p>
    <w:p w14:paraId="5990F62D" w14:textId="1DC7AF6E" w:rsidR="00FE7914" w:rsidRDefault="00FE7914" w:rsidP="0088779D">
      <w:pPr>
        <w:pStyle w:val="Title"/>
      </w:pPr>
      <w:r>
        <w:t xml:space="preserve">Work and Income </w:t>
      </w:r>
    </w:p>
    <w:p w14:paraId="190F13DE" w14:textId="46983E0B" w:rsidR="00BD70F0" w:rsidRPr="00FE7914" w:rsidRDefault="00833064" w:rsidP="0088779D">
      <w:pPr>
        <w:pStyle w:val="Title"/>
        <w:rPr>
          <w:sz w:val="48"/>
          <w:szCs w:val="48"/>
        </w:rPr>
      </w:pPr>
      <w:r>
        <w:t>t</w:t>
      </w:r>
      <w:r w:rsidR="00BD70F0">
        <w:t xml:space="preserve">raffic </w:t>
      </w:r>
      <w:r>
        <w:t>l</w:t>
      </w:r>
      <w:r w:rsidR="00BD70F0">
        <w:t xml:space="preserve">ight </w:t>
      </w:r>
      <w:r>
        <w:t>s</w:t>
      </w:r>
      <w:r w:rsidR="00BD70F0">
        <w:t>ystem</w:t>
      </w:r>
      <w:r w:rsidR="00EF4A04">
        <w:t xml:space="preserve"> </w:t>
      </w:r>
      <w:r w:rsidR="00323EB3">
        <w:br/>
      </w:r>
    </w:p>
    <w:p w14:paraId="52B49116" w14:textId="0B2D7A2F" w:rsidR="00887F23" w:rsidRDefault="00BD70F0" w:rsidP="0088779D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988" behindDoc="0" locked="0" layoutInCell="1" allowOverlap="1" wp14:anchorId="7B927235" wp14:editId="553EAB76">
                <wp:simplePos x="0" y="0"/>
                <wp:positionH relativeFrom="column">
                  <wp:posOffset>242570</wp:posOffset>
                </wp:positionH>
                <wp:positionV relativeFrom="paragraph">
                  <wp:posOffset>-3175</wp:posOffset>
                </wp:positionV>
                <wp:extent cx="5185410" cy="2775585"/>
                <wp:effectExtent l="0" t="0" r="0" b="0"/>
                <wp:wrapNone/>
                <wp:docPr id="1763054572" name="Group 5" descr="A set of 3 traffic lights. 1 light is green. 1 light is orange. 1 light is red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5410" cy="2775585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1119340910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31186682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40" y="34183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0066206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15E35D98" id="Group 5" o:spid="_x0000_s1026" alt="A set of 3 traffic lights. 1 light is green. 1 light is orange. 1 light is red." style="position:absolute;margin-left:19.1pt;margin-top:-.25pt;width:408.3pt;height:218.55pt;z-index:251646988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">
                  <v:imagedata r:id="rId16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">
                  <v:imagedata r:id="rId17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">
                  <v:imagedata r:id="rId18" o:title=""/>
                </v:shape>
              </v:group>
            </w:pict>
          </mc:Fallback>
        </mc:AlternateContent>
      </w:r>
    </w:p>
    <w:p w14:paraId="742EEC4E" w14:textId="42E8F028" w:rsidR="00887F23" w:rsidRDefault="00887F23" w:rsidP="0088779D">
      <w:pPr>
        <w:pStyle w:val="Title"/>
      </w:pPr>
    </w:p>
    <w:p w14:paraId="472C5B14" w14:textId="68382707" w:rsidR="00887F23" w:rsidRDefault="00887F23" w:rsidP="0088779D">
      <w:pPr>
        <w:pStyle w:val="Title"/>
      </w:pPr>
    </w:p>
    <w:p w14:paraId="0BAEF9F1" w14:textId="0A4A9DE5" w:rsidR="00887F23" w:rsidRDefault="00887F23" w:rsidP="0088779D">
      <w:pPr>
        <w:pStyle w:val="Title"/>
      </w:pPr>
    </w:p>
    <w:p w14:paraId="52B746B3" w14:textId="5FDC672A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0C4A8F">
        <w:t>Updated</w:t>
      </w:r>
      <w:r w:rsidR="00887F23" w:rsidRPr="00570380">
        <w:t xml:space="preserve">: </w:t>
      </w:r>
      <w:r w:rsidR="001E1BBA">
        <w:t>July</w:t>
      </w:r>
      <w:r w:rsidR="00447701">
        <w:t xml:space="preserve"> 2025</w:t>
      </w:r>
    </w:p>
    <w:p w14:paraId="5866B718" w14:textId="0EBCEB40" w:rsidR="00CE7711" w:rsidRDefault="00F87859" w:rsidP="00CE7711">
      <w:pPr>
        <w:pStyle w:val="Heading1"/>
      </w:pPr>
      <w:r w:rsidRPr="00153863">
        <w:br w:type="page"/>
      </w:r>
      <w:r w:rsidR="00CE7711">
        <w:lastRenderedPageBreak/>
        <w:t>What is in here</w:t>
      </w:r>
    </w:p>
    <w:p w14:paraId="2AE1B4EE" w14:textId="77777777" w:rsidR="00CE7711" w:rsidRDefault="00CE7711" w:rsidP="00CE7711"/>
    <w:p w14:paraId="44A4CF19" w14:textId="5C9A0BF5" w:rsidR="00CE7711" w:rsidRDefault="00CE7711" w:rsidP="00CE7711"/>
    <w:p w14:paraId="01A9CF12" w14:textId="311BB97B" w:rsidR="00CE7711" w:rsidRPr="000A3C46" w:rsidRDefault="00CE7711" w:rsidP="00CE7711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6A79A8F9" w14:textId="7BBA12E8" w:rsidR="00CE7711" w:rsidRDefault="00CE7711" w:rsidP="00CE7711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871251" behindDoc="0" locked="0" layoutInCell="1" allowOverlap="1" wp14:anchorId="789AE014" wp14:editId="457D0B0F">
            <wp:simplePos x="0" y="0"/>
            <wp:positionH relativeFrom="margin">
              <wp:posOffset>29210</wp:posOffset>
            </wp:positionH>
            <wp:positionV relativeFrom="paragraph">
              <wp:posOffset>12700</wp:posOffset>
            </wp:positionV>
            <wp:extent cx="1424305" cy="1310005"/>
            <wp:effectExtent l="0" t="0" r="0" b="0"/>
            <wp:wrapNone/>
            <wp:docPr id="993955644" name="Picture 9939556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544494" w14:textId="6C7BD2E2" w:rsidR="00CE7711" w:rsidRDefault="00CE7711" w:rsidP="00CE7711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33D7CB31" w14:textId="2872A3ED" w:rsidR="00CE7711" w:rsidRPr="00DA79DA" w:rsidRDefault="00913712" w:rsidP="00CE7711">
      <w:pPr>
        <w:pStyle w:val="contentspage"/>
      </w:pPr>
      <w:hyperlink w:anchor="_About_this_Easy" w:history="1">
        <w:r w:rsidR="00CE7711" w:rsidRPr="00DA79DA">
          <w:rPr>
            <w:rStyle w:val="Hyperlink"/>
            <w:color w:val="auto"/>
            <w:u w:val="none"/>
          </w:rPr>
          <w:t>About this Easy Read</w:t>
        </w:r>
        <w:r w:rsidR="00CE7711" w:rsidRPr="00DA79DA">
          <w:rPr>
            <w:rStyle w:val="Hyperlink"/>
            <w:color w:val="auto"/>
            <w:u w:val="none"/>
          </w:rPr>
          <w:tab/>
        </w:r>
        <w:r w:rsidR="00DA79DA" w:rsidRPr="00DA79DA">
          <w:rPr>
            <w:rStyle w:val="Hyperlink"/>
            <w:color w:val="auto"/>
            <w:u w:val="none"/>
          </w:rPr>
          <w:t>2</w:t>
        </w:r>
      </w:hyperlink>
    </w:p>
    <w:p w14:paraId="1EE1A9A4" w14:textId="34F28925" w:rsidR="000822A2" w:rsidRPr="00DA79DA" w:rsidRDefault="000822A2" w:rsidP="00CE7711">
      <w:pPr>
        <w:pStyle w:val="contentspage"/>
      </w:pPr>
    </w:p>
    <w:p w14:paraId="72D6A712" w14:textId="3BA581BA" w:rsidR="000822A2" w:rsidRPr="00DA79DA" w:rsidRDefault="000822A2" w:rsidP="00CE7711">
      <w:pPr>
        <w:pStyle w:val="contentspage"/>
      </w:pPr>
    </w:p>
    <w:p w14:paraId="4607F08A" w14:textId="4BEDC859" w:rsidR="00ED51EE" w:rsidRPr="00DA79DA" w:rsidRDefault="00FC6F9A" w:rsidP="00CE7711">
      <w:pPr>
        <w:pStyle w:val="contentspage"/>
      </w:pPr>
      <w:r w:rsidRPr="00DA79DA">
        <w:rPr>
          <w:noProof/>
        </w:rPr>
        <mc:AlternateContent>
          <mc:Choice Requires="wpg">
            <w:drawing>
              <wp:anchor distT="0" distB="0" distL="114300" distR="114300" simplePos="0" relativeHeight="251873299" behindDoc="0" locked="0" layoutInCell="1" allowOverlap="1" wp14:anchorId="3F5291FD" wp14:editId="691E1F08">
                <wp:simplePos x="0" y="0"/>
                <wp:positionH relativeFrom="column">
                  <wp:posOffset>-435157</wp:posOffset>
                </wp:positionH>
                <wp:positionV relativeFrom="page">
                  <wp:posOffset>4606014</wp:posOffset>
                </wp:positionV>
                <wp:extent cx="2365200" cy="1267200"/>
                <wp:effectExtent l="0" t="0" r="0" b="9525"/>
                <wp:wrapNone/>
                <wp:docPr id="1666071146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365200" cy="1267200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1203051327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351479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40" y="34183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8800626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5DE827D3" id="Group 5" o:spid="_x0000_s1026" alt="&quot;&quot;" style="position:absolute;margin-left:-34.25pt;margin-top:362.7pt;width:186.25pt;height:99.8pt;z-index:251873299;mso-position-vertical-relative:page;mso-width-relative:margin;mso-height-relative:margin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">
                <o:lock v:ext="edit" aspectratio="t"/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">
                  <v:imagedata r:id="rId23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">
                  <v:imagedata r:id="rId24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">
                  <v:imagedata r:id="rId25" o:title=""/>
                </v:shape>
                <w10:wrap anchory="page"/>
              </v:group>
            </w:pict>
          </mc:Fallback>
        </mc:AlternateContent>
      </w:r>
      <w:hyperlink w:anchor="_What_is_the" w:history="1">
        <w:r w:rsidR="00ED51EE" w:rsidRPr="00DA79DA">
          <w:rPr>
            <w:rStyle w:val="Hyperlink"/>
            <w:color w:val="auto"/>
            <w:u w:val="none"/>
          </w:rPr>
          <w:t>What is the traffic light system?</w:t>
        </w:r>
        <w:r w:rsidR="00ED51EE" w:rsidRPr="00DA79DA">
          <w:rPr>
            <w:rStyle w:val="Hyperlink"/>
            <w:color w:val="auto"/>
            <w:u w:val="none"/>
          </w:rPr>
          <w:tab/>
        </w:r>
        <w:r w:rsidR="00DA79DA" w:rsidRPr="00DA79DA">
          <w:rPr>
            <w:rStyle w:val="Hyperlink"/>
            <w:color w:val="auto"/>
            <w:u w:val="none"/>
          </w:rPr>
          <w:t>3</w:t>
        </w:r>
      </w:hyperlink>
    </w:p>
    <w:p w14:paraId="5D34587D" w14:textId="77777777" w:rsidR="00593DE5" w:rsidRPr="00DA79DA" w:rsidRDefault="00593DE5" w:rsidP="00CE7711">
      <w:pPr>
        <w:pStyle w:val="contentspage"/>
      </w:pPr>
    </w:p>
    <w:p w14:paraId="23200682" w14:textId="51D4F82C" w:rsidR="00593DE5" w:rsidRPr="00DA79DA" w:rsidRDefault="00DA79DA" w:rsidP="00CE7711">
      <w:pPr>
        <w:pStyle w:val="contentspage"/>
        <w:rPr>
          <w:rStyle w:val="Hyperlink"/>
          <w:color w:val="auto"/>
          <w:u w:val="none"/>
        </w:rPr>
      </w:pPr>
      <w:r w:rsidRPr="00DA79DA">
        <w:fldChar w:fldCharType="begin"/>
      </w:r>
      <w:r w:rsidRPr="00DA79DA">
        <w:instrText>HYPERLINK  \l "_Who_is_the"</w:instrText>
      </w:r>
      <w:r w:rsidRPr="00DA79DA">
        <w:fldChar w:fldCharType="separate"/>
      </w:r>
    </w:p>
    <w:p w14:paraId="707B68D6" w14:textId="259BC0F0" w:rsidR="00593DE5" w:rsidRPr="00DA79DA" w:rsidRDefault="00DA79DA" w:rsidP="00CE7711">
      <w:pPr>
        <w:pStyle w:val="contentspage"/>
      </w:pPr>
      <w:r w:rsidRPr="00DA79DA">
        <w:rPr>
          <w:rStyle w:val="Hyperlink"/>
          <w:color w:val="auto"/>
          <w:u w:val="none"/>
        </w:rPr>
        <w:t>Who</w:t>
      </w:r>
      <w:r w:rsidR="00593DE5" w:rsidRPr="00DA79DA">
        <w:rPr>
          <w:rStyle w:val="Hyperlink"/>
          <w:color w:val="auto"/>
          <w:u w:val="none"/>
        </w:rPr>
        <w:t xml:space="preserve"> is the traffic light system for?</w:t>
      </w:r>
      <w:r w:rsidR="00593DE5" w:rsidRPr="00DA79DA">
        <w:rPr>
          <w:rStyle w:val="Hyperlink"/>
          <w:color w:val="auto"/>
          <w:u w:val="none"/>
        </w:rPr>
        <w:tab/>
      </w:r>
      <w:r w:rsidRPr="00DA79DA">
        <w:rPr>
          <w:rStyle w:val="Hyperlink"/>
          <w:color w:val="auto"/>
          <w:u w:val="none"/>
        </w:rPr>
        <w:t>6</w:t>
      </w:r>
      <w:r w:rsidRPr="00DA79DA">
        <w:fldChar w:fldCharType="end"/>
      </w:r>
    </w:p>
    <w:p w14:paraId="5E4A87C4" w14:textId="05F53056" w:rsidR="00976380" w:rsidRPr="00DA79DA" w:rsidRDefault="00976380" w:rsidP="00CE7711">
      <w:pPr>
        <w:pStyle w:val="contentspage"/>
      </w:pPr>
    </w:p>
    <w:p w14:paraId="09D87452" w14:textId="62856595" w:rsidR="00976380" w:rsidRPr="00DA79DA" w:rsidRDefault="00976380" w:rsidP="00CE7711">
      <w:pPr>
        <w:pStyle w:val="contentspage"/>
      </w:pPr>
    </w:p>
    <w:p w14:paraId="3D66FE57" w14:textId="3E9BACCB" w:rsidR="00976380" w:rsidRPr="00DA79DA" w:rsidRDefault="00DA79DA" w:rsidP="00CE7711">
      <w:pPr>
        <w:pStyle w:val="contentspage"/>
      </w:pPr>
      <w:r w:rsidRPr="00DA79DA">
        <w:rPr>
          <w:noProof/>
        </w:rPr>
        <w:drawing>
          <wp:anchor distT="0" distB="0" distL="114300" distR="114300" simplePos="0" relativeHeight="251874323" behindDoc="0" locked="0" layoutInCell="1" allowOverlap="1" wp14:anchorId="7011697F" wp14:editId="439954EA">
            <wp:simplePos x="0" y="0"/>
            <wp:positionH relativeFrom="column">
              <wp:posOffset>34018</wp:posOffset>
            </wp:positionH>
            <wp:positionV relativeFrom="paragraph">
              <wp:posOffset>181066</wp:posOffset>
            </wp:positionV>
            <wp:extent cx="1620000" cy="988405"/>
            <wp:effectExtent l="0" t="0" r="0" b="2540"/>
            <wp:wrapNone/>
            <wp:docPr id="1937309232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309232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8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How_does_the" w:history="1">
        <w:r w:rsidR="00976380" w:rsidRPr="00DA79DA">
          <w:rPr>
            <w:rStyle w:val="Hyperlink"/>
            <w:color w:val="auto"/>
            <w:u w:val="none"/>
          </w:rPr>
          <w:t xml:space="preserve">How does the traffic light </w:t>
        </w:r>
        <w:r w:rsidR="00976380" w:rsidRPr="00DA79DA">
          <w:rPr>
            <w:rStyle w:val="Hyperlink"/>
            <w:color w:val="auto"/>
            <w:u w:val="none"/>
          </w:rPr>
          <w:br/>
          <w:t>system work</w:t>
        </w:r>
        <w:r w:rsidR="005D1336" w:rsidRPr="00DA79DA">
          <w:rPr>
            <w:rStyle w:val="Hyperlink"/>
            <w:color w:val="auto"/>
            <w:u w:val="none"/>
          </w:rPr>
          <w:t>?</w:t>
        </w:r>
        <w:r w:rsidR="005D1336" w:rsidRPr="00DA79DA">
          <w:rPr>
            <w:rStyle w:val="Hyperlink"/>
            <w:color w:val="auto"/>
            <w:u w:val="none"/>
          </w:rPr>
          <w:tab/>
        </w:r>
        <w:r w:rsidR="00AB4BC8" w:rsidRPr="00DA79DA">
          <w:rPr>
            <w:rStyle w:val="Hyperlink"/>
            <w:color w:val="auto"/>
            <w:u w:val="none"/>
          </w:rPr>
          <w:t>14</w:t>
        </w:r>
      </w:hyperlink>
    </w:p>
    <w:p w14:paraId="2BC15B47" w14:textId="448BB496" w:rsidR="00FC6F9A" w:rsidRPr="00DA79DA" w:rsidRDefault="00FC6F9A" w:rsidP="00CE7711">
      <w:pPr>
        <w:pStyle w:val="contentspage"/>
      </w:pPr>
    </w:p>
    <w:p w14:paraId="6F54D35B" w14:textId="22B54EBA" w:rsidR="00FC6F9A" w:rsidRPr="00DA79DA" w:rsidRDefault="00FC6F9A" w:rsidP="00CE7711">
      <w:pPr>
        <w:pStyle w:val="contentspage"/>
      </w:pPr>
    </w:p>
    <w:p w14:paraId="5E765CBD" w14:textId="669B77BF" w:rsidR="00FC6F9A" w:rsidRPr="00DA79DA" w:rsidRDefault="0028637D" w:rsidP="00CE7711">
      <w:pPr>
        <w:pStyle w:val="contentspage"/>
      </w:pPr>
      <w:r w:rsidRPr="00DA79DA">
        <w:rPr>
          <w:noProof/>
        </w:rPr>
        <w:drawing>
          <wp:anchor distT="0" distB="0" distL="114300" distR="114300" simplePos="0" relativeHeight="251875347" behindDoc="0" locked="0" layoutInCell="1" allowOverlap="1" wp14:anchorId="676550AA" wp14:editId="6AA56AF3">
            <wp:simplePos x="0" y="0"/>
            <wp:positionH relativeFrom="column">
              <wp:posOffset>128270</wp:posOffset>
            </wp:positionH>
            <wp:positionV relativeFrom="paragraph">
              <wp:posOffset>255270</wp:posOffset>
            </wp:positionV>
            <wp:extent cx="1080000" cy="1378897"/>
            <wp:effectExtent l="0" t="0" r="6350" b="0"/>
            <wp:wrapNone/>
            <wp:docPr id="1049631378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631378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378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Your_other_obligations" w:history="1">
        <w:r w:rsidR="00FC6F9A" w:rsidRPr="00DA79DA">
          <w:rPr>
            <w:rStyle w:val="Hyperlink"/>
            <w:color w:val="auto"/>
            <w:u w:val="none"/>
          </w:rPr>
          <w:t>Your other obligations</w:t>
        </w:r>
        <w:r w:rsidR="00FC6F9A" w:rsidRPr="00DA79DA">
          <w:rPr>
            <w:rStyle w:val="Hyperlink"/>
            <w:color w:val="auto"/>
            <w:u w:val="none"/>
          </w:rPr>
          <w:tab/>
        </w:r>
        <w:r w:rsidR="00AB4BC8" w:rsidRPr="00DA79DA">
          <w:rPr>
            <w:rStyle w:val="Hyperlink"/>
            <w:color w:val="auto"/>
            <w:u w:val="none"/>
          </w:rPr>
          <w:t>19</w:t>
        </w:r>
      </w:hyperlink>
    </w:p>
    <w:p w14:paraId="74E060AE" w14:textId="1438EAFC" w:rsidR="00FC6F9A" w:rsidRPr="00DA79DA" w:rsidRDefault="00FC6F9A" w:rsidP="00CE7711">
      <w:pPr>
        <w:pStyle w:val="contentspage"/>
      </w:pPr>
    </w:p>
    <w:p w14:paraId="4D8599C6" w14:textId="0536E4E4" w:rsidR="00FC6F9A" w:rsidRPr="00DA79DA" w:rsidRDefault="00FC6F9A" w:rsidP="00CE7711">
      <w:pPr>
        <w:pStyle w:val="contentspage"/>
      </w:pPr>
    </w:p>
    <w:p w14:paraId="733446B5" w14:textId="2879F5E0" w:rsidR="00FC6F9A" w:rsidRPr="00DA79DA" w:rsidRDefault="00913712" w:rsidP="00CE7711">
      <w:pPr>
        <w:pStyle w:val="contentspage"/>
      </w:pPr>
      <w:hyperlink w:anchor="_How_to_talk" w:history="1">
        <w:r w:rsidR="00FC6F9A" w:rsidRPr="00DA79DA">
          <w:rPr>
            <w:rStyle w:val="Hyperlink"/>
            <w:color w:val="auto"/>
            <w:u w:val="none"/>
          </w:rPr>
          <w:t xml:space="preserve">How to talk </w:t>
        </w:r>
        <w:r w:rsidR="00646C66">
          <w:rPr>
            <w:rStyle w:val="Hyperlink"/>
            <w:color w:val="auto"/>
            <w:u w:val="none"/>
          </w:rPr>
          <w:t>with</w:t>
        </w:r>
        <w:r w:rsidR="00FC6F9A" w:rsidRPr="00DA79DA">
          <w:rPr>
            <w:rStyle w:val="Hyperlink"/>
            <w:color w:val="auto"/>
            <w:u w:val="none"/>
          </w:rPr>
          <w:t xml:space="preserve"> us</w:t>
        </w:r>
        <w:r w:rsidR="00FC6F9A" w:rsidRPr="00DA79DA">
          <w:rPr>
            <w:rStyle w:val="Hyperlink"/>
            <w:color w:val="auto"/>
            <w:u w:val="none"/>
          </w:rPr>
          <w:tab/>
        </w:r>
        <w:r w:rsidR="00AB4BC8" w:rsidRPr="00DA79DA">
          <w:rPr>
            <w:rStyle w:val="Hyperlink"/>
            <w:color w:val="auto"/>
            <w:u w:val="none"/>
          </w:rPr>
          <w:t>21</w:t>
        </w:r>
      </w:hyperlink>
    </w:p>
    <w:p w14:paraId="5C202B0D" w14:textId="3A1164E9" w:rsidR="00570380" w:rsidRPr="00570380" w:rsidRDefault="00C2361B" w:rsidP="000822A2">
      <w:pPr>
        <w:pStyle w:val="Heading1"/>
        <w:rPr>
          <w:noProof/>
          <w:lang w:val="en-NZ" w:eastAsia="en-NZ"/>
        </w:rPr>
      </w:pPr>
      <w:bookmarkStart w:id="0" w:name="_About_this_Easy"/>
      <w:bookmarkEnd w:id="0"/>
      <w:r>
        <w:br w:type="column"/>
      </w:r>
      <w:r w:rsidR="00BD70F0">
        <w:rPr>
          <w:noProof/>
          <w:lang w:val="en-NZ" w:eastAsia="en-NZ"/>
        </w:rPr>
        <w:lastRenderedPageBreak/>
        <w:t xml:space="preserve">About this </w:t>
      </w:r>
      <w:r w:rsidR="000822A2">
        <w:rPr>
          <w:noProof/>
          <w:lang w:val="en-NZ" w:eastAsia="en-NZ"/>
        </w:rPr>
        <w:t>Easy Read</w:t>
      </w:r>
    </w:p>
    <w:p w14:paraId="59206C62" w14:textId="2ADFDEB7" w:rsidR="00D852B6" w:rsidRDefault="00D852B6" w:rsidP="00BD70F0"/>
    <w:p w14:paraId="6E55A9B4" w14:textId="4EFD5B53" w:rsidR="00BD70F0" w:rsidRDefault="00FE7914" w:rsidP="00BD70F0">
      <w:r>
        <w:rPr>
          <w:noProof/>
        </w:rPr>
        <w:drawing>
          <wp:anchor distT="0" distB="0" distL="114300" distR="114300" simplePos="0" relativeHeight="251646977" behindDoc="0" locked="0" layoutInCell="1" allowOverlap="1" wp14:anchorId="20577E98" wp14:editId="1AE76E69">
            <wp:simplePos x="0" y="0"/>
            <wp:positionH relativeFrom="margin">
              <wp:posOffset>0</wp:posOffset>
            </wp:positionH>
            <wp:positionV relativeFrom="paragraph">
              <wp:posOffset>67310</wp:posOffset>
            </wp:positionV>
            <wp:extent cx="1424305" cy="131000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BE51C5" w14:textId="3D71BA1A" w:rsidR="00423900" w:rsidRDefault="00BD70F0" w:rsidP="00BD70F0">
      <w:r>
        <w:t xml:space="preserve">This document is </w:t>
      </w:r>
      <w:r w:rsidR="00423900">
        <w:t xml:space="preserve">from the Ministry of Social Development – Te Manatū Whakahiato Ora. </w:t>
      </w:r>
    </w:p>
    <w:p w14:paraId="76B5B9CF" w14:textId="77777777" w:rsidR="00423900" w:rsidRDefault="00423900" w:rsidP="00BD70F0"/>
    <w:p w14:paraId="67C7F6FD" w14:textId="4A2346D7" w:rsidR="00423900" w:rsidRDefault="00FE7914" w:rsidP="00BD70F0">
      <w:r>
        <w:rPr>
          <w:noProof/>
        </w:rPr>
        <mc:AlternateContent>
          <mc:Choice Requires="wpg">
            <w:drawing>
              <wp:anchor distT="0" distB="0" distL="114300" distR="114300" simplePos="0" relativeHeight="251838483" behindDoc="0" locked="0" layoutInCell="1" allowOverlap="1" wp14:anchorId="2CABDFF8" wp14:editId="33DF06B2">
                <wp:simplePos x="0" y="0"/>
                <wp:positionH relativeFrom="column">
                  <wp:posOffset>-350520</wp:posOffset>
                </wp:positionH>
                <wp:positionV relativeFrom="page">
                  <wp:posOffset>4018280</wp:posOffset>
                </wp:positionV>
                <wp:extent cx="2365200" cy="1267200"/>
                <wp:effectExtent l="0" t="0" r="0" b="9525"/>
                <wp:wrapNone/>
                <wp:docPr id="45934859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365200" cy="1267200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32701417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9866988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39" y="34183"/>
                            <a:ext cx="2707639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79082483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5BD35F50" id="Group 5" o:spid="_x0000_s1026" alt="&quot;&quot;" style="position:absolute;margin-left:-27.6pt;margin-top:316.4pt;width:186.25pt;height:99.8pt;z-index:251838483;mso-position-vertical-relative:page;mso-width-relative:margin;mso-height-relative:margin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">
                <o:lock v:ext="edit" aspectratio="t"/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">
                  <v:imagedata r:id="rId23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">
                  <v:imagedata r:id="rId24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">
                  <v:imagedata r:id="rId25" o:title=""/>
                </v:shape>
                <w10:wrap anchory="page"/>
              </v:group>
            </w:pict>
          </mc:Fallback>
        </mc:AlternateContent>
      </w:r>
    </w:p>
    <w:p w14:paraId="5E29F904" w14:textId="4E7AA642" w:rsidR="00BD70F0" w:rsidRDefault="00423900" w:rsidP="00BD70F0">
      <w:r>
        <w:t xml:space="preserve">It is about the traffic light system being used for </w:t>
      </w:r>
      <w:r w:rsidR="0081597F">
        <w:t>some types of benefits from</w:t>
      </w:r>
      <w:r>
        <w:t xml:space="preserve"> </w:t>
      </w:r>
      <w:r w:rsidR="00BD70F0" w:rsidRPr="00423900">
        <w:t xml:space="preserve">Work and Income – </w:t>
      </w:r>
      <w:proofErr w:type="spellStart"/>
      <w:r w:rsidR="00BD70F0" w:rsidRPr="00423900">
        <w:t>Te</w:t>
      </w:r>
      <w:proofErr w:type="spellEnd"/>
      <w:r w:rsidR="00BD70F0" w:rsidRPr="00423900">
        <w:t xml:space="preserve"> </w:t>
      </w:r>
      <w:proofErr w:type="spellStart"/>
      <w:r w:rsidR="00E0090A" w:rsidRPr="00423900">
        <w:t>Hir</w:t>
      </w:r>
      <w:r w:rsidR="00E0090A">
        <w:t>a</w:t>
      </w:r>
      <w:r w:rsidR="00E0090A" w:rsidRPr="00423900">
        <w:t>nga</w:t>
      </w:r>
      <w:proofErr w:type="spellEnd"/>
      <w:r w:rsidR="00E0090A" w:rsidRPr="00423900">
        <w:t xml:space="preserve"> </w:t>
      </w:r>
      <w:proofErr w:type="spellStart"/>
      <w:r w:rsidR="00BD70F0" w:rsidRPr="00423900">
        <w:t>Tangata</w:t>
      </w:r>
      <w:proofErr w:type="spellEnd"/>
      <w:r w:rsidR="00BD70F0">
        <w:t>.</w:t>
      </w:r>
    </w:p>
    <w:p w14:paraId="7C6F11DC" w14:textId="77777777" w:rsidR="00CA7FA7" w:rsidRDefault="00CA7FA7" w:rsidP="00BD70F0"/>
    <w:p w14:paraId="2FE5C7E8" w14:textId="77769782" w:rsidR="00CA7FA7" w:rsidRDefault="00266CBE" w:rsidP="00BD70F0">
      <w:r>
        <w:rPr>
          <w:noProof/>
        </w:rPr>
        <mc:AlternateContent>
          <mc:Choice Requires="wps">
            <w:drawing>
              <wp:anchor distT="0" distB="0" distL="114300" distR="114300" simplePos="0" relativeHeight="251646989" behindDoc="1" locked="0" layoutInCell="1" allowOverlap="1" wp14:anchorId="2BEFA3E2" wp14:editId="653F551B">
                <wp:simplePos x="0" y="0"/>
                <wp:positionH relativeFrom="margin">
                  <wp:posOffset>2209800</wp:posOffset>
                </wp:positionH>
                <wp:positionV relativeFrom="paragraph">
                  <wp:posOffset>289098</wp:posOffset>
                </wp:positionV>
                <wp:extent cx="3511550" cy="1094509"/>
                <wp:effectExtent l="0" t="0" r="0" b="0"/>
                <wp:wrapNone/>
                <wp:docPr id="297875422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0" cy="109450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559964F" id="Rectangle 6" o:spid="_x0000_s1026" alt="&quot;&quot;" style="position:absolute;margin-left:174pt;margin-top:22.75pt;width:276.5pt;height:86.2pt;z-index:-25166949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="00FE7914">
        <w:rPr>
          <w:noProof/>
        </w:rPr>
        <w:drawing>
          <wp:anchor distT="0" distB="0" distL="114300" distR="114300" simplePos="0" relativeHeight="251656211" behindDoc="0" locked="0" layoutInCell="1" allowOverlap="1" wp14:anchorId="0C75AEF4" wp14:editId="0579639E">
            <wp:simplePos x="0" y="0"/>
            <wp:positionH relativeFrom="margin">
              <wp:posOffset>-229235</wp:posOffset>
            </wp:positionH>
            <wp:positionV relativeFrom="paragraph">
              <wp:posOffset>233045</wp:posOffset>
            </wp:positionV>
            <wp:extent cx="2079798" cy="1189355"/>
            <wp:effectExtent l="0" t="0" r="0" b="0"/>
            <wp:wrapNone/>
            <wp:docPr id="1753497892" name="Picture 17534978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06743" name="Picture 234067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9798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E0941" w14:textId="50CB9130" w:rsidR="00CA7FA7" w:rsidRDefault="00CA7FA7" w:rsidP="00BD70F0">
      <w:r>
        <w:t xml:space="preserve">In this document </w:t>
      </w:r>
      <w:r w:rsidRPr="00CA7FA7">
        <w:t xml:space="preserve">Work and </w:t>
      </w:r>
      <w:r>
        <w:br/>
      </w:r>
      <w:r w:rsidRPr="00CA7FA7">
        <w:t xml:space="preserve">Income – </w:t>
      </w:r>
      <w:proofErr w:type="spellStart"/>
      <w:r w:rsidRPr="00CA7FA7">
        <w:t>Te</w:t>
      </w:r>
      <w:proofErr w:type="spellEnd"/>
      <w:r w:rsidRPr="00CA7FA7">
        <w:t xml:space="preserve"> </w:t>
      </w:r>
      <w:proofErr w:type="spellStart"/>
      <w:r w:rsidR="00E0090A" w:rsidRPr="00CA7FA7">
        <w:t>Hir</w:t>
      </w:r>
      <w:r w:rsidR="00E0090A">
        <w:t>a</w:t>
      </w:r>
      <w:r w:rsidR="00E0090A" w:rsidRPr="00CA7FA7">
        <w:t>nga</w:t>
      </w:r>
      <w:proofErr w:type="spellEnd"/>
      <w:r w:rsidR="00E0090A" w:rsidRPr="00CA7FA7">
        <w:t xml:space="preserve"> </w:t>
      </w:r>
      <w:proofErr w:type="spellStart"/>
      <w:r w:rsidRPr="00CA7FA7">
        <w:t>Tangata</w:t>
      </w:r>
      <w:proofErr w:type="spellEnd"/>
      <w:r w:rsidRPr="00CA7FA7">
        <w:t xml:space="preserve"> will be called</w:t>
      </w:r>
      <w:r>
        <w:rPr>
          <w:b/>
          <w:bCs/>
        </w:rPr>
        <w:t xml:space="preserve"> Work and Income</w:t>
      </w:r>
      <w:r>
        <w:t>.</w:t>
      </w:r>
    </w:p>
    <w:p w14:paraId="7B1C629B" w14:textId="39F8863B" w:rsidR="00833064" w:rsidRDefault="00833064" w:rsidP="00BD70F0"/>
    <w:p w14:paraId="14BC0994" w14:textId="543DA6BE" w:rsidR="00833064" w:rsidRDefault="00266CBE" w:rsidP="00BD70F0">
      <w:r>
        <w:rPr>
          <w:noProof/>
        </w:rPr>
        <mc:AlternateContent>
          <mc:Choice Requires="wps">
            <w:drawing>
              <wp:anchor distT="0" distB="0" distL="114300" distR="114300" simplePos="0" relativeHeight="251646992" behindDoc="1" locked="0" layoutInCell="1" allowOverlap="1" wp14:anchorId="3B5E9CE1" wp14:editId="7D87B84A">
                <wp:simplePos x="0" y="0"/>
                <wp:positionH relativeFrom="margin">
                  <wp:posOffset>2216727</wp:posOffset>
                </wp:positionH>
                <wp:positionV relativeFrom="paragraph">
                  <wp:posOffset>268316</wp:posOffset>
                </wp:positionV>
                <wp:extent cx="3511550" cy="789709"/>
                <wp:effectExtent l="0" t="0" r="0" b="0"/>
                <wp:wrapNone/>
                <wp:docPr id="1487236959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0" cy="78970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4CE74BEC" id="Rectangle 6" o:spid="_x0000_s1026" alt="&quot;&quot;" style="position:absolute;margin-left:174.55pt;margin-top:21.15pt;width:276.5pt;height:62.2pt;z-index:-25166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 w:rsidR="00FE7914">
        <w:rPr>
          <w:noProof/>
        </w:rPr>
        <w:drawing>
          <wp:anchor distT="0" distB="0" distL="114300" distR="114300" simplePos="0" relativeHeight="251839507" behindDoc="0" locked="0" layoutInCell="1" allowOverlap="1" wp14:anchorId="39DED02B" wp14:editId="30943208">
            <wp:simplePos x="0" y="0"/>
            <wp:positionH relativeFrom="column">
              <wp:posOffset>121920</wp:posOffset>
            </wp:positionH>
            <wp:positionV relativeFrom="paragraph">
              <wp:posOffset>172720</wp:posOffset>
            </wp:positionV>
            <wp:extent cx="1555495" cy="1127760"/>
            <wp:effectExtent l="0" t="0" r="6985" b="0"/>
            <wp:wrapNone/>
            <wp:docPr id="8834185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4185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312" cy="1129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9E13A2" w14:textId="27DF8596" w:rsidR="00833064" w:rsidRDefault="00833064" w:rsidP="00BD70F0">
      <w:r>
        <w:t xml:space="preserve">Where it says </w:t>
      </w:r>
      <w:r w:rsidRPr="00833064">
        <w:rPr>
          <w:b/>
          <w:bCs/>
        </w:rPr>
        <w:t>we / our</w:t>
      </w:r>
      <w:r>
        <w:t xml:space="preserve"> this means Work and Income. </w:t>
      </w:r>
    </w:p>
    <w:p w14:paraId="0363CDC7" w14:textId="763135C5" w:rsidR="00CA7FA7" w:rsidRDefault="00CA7FA7" w:rsidP="00BD70F0"/>
    <w:p w14:paraId="131E281B" w14:textId="4974642C" w:rsidR="00CA7FA7" w:rsidRDefault="00CA7FA7" w:rsidP="00BD70F0"/>
    <w:p w14:paraId="0ACDCC6B" w14:textId="7E2C61F4" w:rsidR="00CA7FA7" w:rsidRDefault="00CA7FA7" w:rsidP="00BD70F0"/>
    <w:p w14:paraId="74A059BD" w14:textId="23C525D6" w:rsidR="00423900" w:rsidRDefault="00423900" w:rsidP="00423900">
      <w:pPr>
        <w:pStyle w:val="Heading1"/>
      </w:pPr>
      <w:bookmarkStart w:id="1" w:name="_What_is_the"/>
      <w:bookmarkEnd w:id="1"/>
      <w:r>
        <w:lastRenderedPageBreak/>
        <w:t>What is the traffic light system?</w:t>
      </w:r>
    </w:p>
    <w:p w14:paraId="308EDBF0" w14:textId="273DE528" w:rsidR="00423900" w:rsidRDefault="00423900" w:rsidP="00423900"/>
    <w:p w14:paraId="438D2473" w14:textId="72B9857F" w:rsidR="00D37CC9" w:rsidRDefault="005B2903" w:rsidP="00423900">
      <w:r>
        <w:rPr>
          <w:noProof/>
        </w:rPr>
        <mc:AlternateContent>
          <mc:Choice Requires="wpg">
            <w:drawing>
              <wp:anchor distT="0" distB="0" distL="114300" distR="114300" simplePos="0" relativeHeight="251660307" behindDoc="0" locked="0" layoutInCell="1" allowOverlap="1" wp14:anchorId="15CD49E1" wp14:editId="7923DA40">
                <wp:simplePos x="0" y="0"/>
                <wp:positionH relativeFrom="column">
                  <wp:posOffset>-404786</wp:posOffset>
                </wp:positionH>
                <wp:positionV relativeFrom="page">
                  <wp:posOffset>2051685</wp:posOffset>
                </wp:positionV>
                <wp:extent cx="2365200" cy="1267200"/>
                <wp:effectExtent l="0" t="0" r="0" b="9525"/>
                <wp:wrapNone/>
                <wp:docPr id="527100325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365200" cy="1267200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766343331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67365632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40" y="34183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39680668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7FEEC5CB" id="Group 5" o:spid="_x0000_s1026" alt="&quot;&quot;" style="position:absolute;margin-left:-31.85pt;margin-top:161.55pt;width:186.25pt;height:99.8pt;z-index:251660307;mso-position-vertical-relative:page;mso-width-relative:margin;mso-height-relative:margin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">
                  <v:imagedata r:id="rId30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">
                  <v:imagedata r:id="rId31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">
                  <v:imagedata r:id="rId32" o:title=""/>
                </v:shape>
                <w10:wrap anchory="page"/>
              </v:group>
            </w:pict>
          </mc:Fallback>
        </mc:AlternateContent>
      </w:r>
    </w:p>
    <w:p w14:paraId="7754CD14" w14:textId="644566EE" w:rsidR="00D37CC9" w:rsidRDefault="00D37CC9" w:rsidP="00423900">
      <w:r>
        <w:t xml:space="preserve">The traffic light system is part of the way you keep your </w:t>
      </w:r>
      <w:r w:rsidR="0081597F">
        <w:t xml:space="preserve">benefit </w:t>
      </w:r>
      <w:r>
        <w:t>if you are on:</w:t>
      </w:r>
    </w:p>
    <w:p w14:paraId="1B5D9905" w14:textId="318568CC" w:rsidR="00D37CC9" w:rsidRDefault="00D37CC9" w:rsidP="00D37CC9">
      <w:pPr>
        <w:pStyle w:val="Listtoplevel"/>
      </w:pPr>
      <w:r>
        <w:t>Jobseeker Support</w:t>
      </w:r>
    </w:p>
    <w:p w14:paraId="73D7FD52" w14:textId="66123106" w:rsidR="00BA2048" w:rsidRDefault="00BA2048" w:rsidP="00BA2048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900947" behindDoc="0" locked="0" layoutInCell="1" allowOverlap="1" wp14:anchorId="4B8CFABF" wp14:editId="7415544C">
            <wp:simplePos x="0" y="0"/>
            <wp:positionH relativeFrom="column">
              <wp:posOffset>-7620</wp:posOffset>
            </wp:positionH>
            <wp:positionV relativeFrom="paragraph">
              <wp:posOffset>143510</wp:posOffset>
            </wp:positionV>
            <wp:extent cx="1440000" cy="1396286"/>
            <wp:effectExtent l="0" t="0" r="8255" b="0"/>
            <wp:wrapNone/>
            <wp:docPr id="777559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559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96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r</w:t>
      </w:r>
    </w:p>
    <w:p w14:paraId="462C9E3F" w14:textId="620252D9" w:rsidR="00D37CC9" w:rsidRDefault="00D37CC9" w:rsidP="00D37CC9">
      <w:pPr>
        <w:pStyle w:val="Listtoplevel"/>
      </w:pPr>
      <w:r>
        <w:t>Sole Parent Support</w:t>
      </w:r>
      <w:r w:rsidR="00BA2048">
        <w:t xml:space="preserve">. </w:t>
      </w:r>
    </w:p>
    <w:p w14:paraId="1871AE8E" w14:textId="65783C89" w:rsidR="00BA2048" w:rsidRDefault="00BA2048" w:rsidP="00BA2048"/>
    <w:p w14:paraId="6063925A" w14:textId="614CE20D" w:rsidR="00BA2048" w:rsidRDefault="00646C66" w:rsidP="00BA2048">
      <w:r>
        <w:rPr>
          <w:noProof/>
        </w:rPr>
        <w:drawing>
          <wp:anchor distT="0" distB="0" distL="114300" distR="114300" simplePos="0" relativeHeight="251662355" behindDoc="0" locked="0" layoutInCell="1" allowOverlap="1" wp14:anchorId="6DA1240C" wp14:editId="1266B136">
            <wp:simplePos x="0" y="0"/>
            <wp:positionH relativeFrom="margin">
              <wp:posOffset>68580</wp:posOffset>
            </wp:positionH>
            <wp:positionV relativeFrom="paragraph">
              <wp:posOffset>351790</wp:posOffset>
            </wp:positionV>
            <wp:extent cx="1439545" cy="1439545"/>
            <wp:effectExtent l="0" t="0" r="8255" b="8255"/>
            <wp:wrapNone/>
            <wp:docPr id="1230051737" name="Picture 12300517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051737" name="Picture 12300517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6879B2" w14:textId="34B00F6F" w:rsidR="00BA2048" w:rsidRDefault="00BA2048" w:rsidP="00BA2048">
      <w:r>
        <w:t>You may also be in the traffic light system if you are on:</w:t>
      </w:r>
    </w:p>
    <w:p w14:paraId="0BBCBA7A" w14:textId="27CE6924" w:rsidR="00D37CC9" w:rsidRDefault="00D37CC9" w:rsidP="00D37CC9">
      <w:pPr>
        <w:pStyle w:val="Listtoplevel"/>
      </w:pPr>
      <w:r>
        <w:t>Emergency Benefit</w:t>
      </w:r>
    </w:p>
    <w:p w14:paraId="242D4915" w14:textId="34A45921" w:rsidR="00BA2048" w:rsidRDefault="00BA2048" w:rsidP="00BA2048">
      <w:pPr>
        <w:pStyle w:val="Listtoplevel"/>
        <w:numPr>
          <w:ilvl w:val="0"/>
          <w:numId w:val="0"/>
        </w:numPr>
        <w:ind w:left="4253"/>
      </w:pPr>
      <w:r>
        <mc:AlternateContent>
          <mc:Choice Requires="wpg">
            <w:drawing>
              <wp:anchor distT="0" distB="0" distL="114300" distR="114300" simplePos="0" relativeHeight="251668499" behindDoc="0" locked="0" layoutInCell="1" allowOverlap="1" wp14:anchorId="73766BB3" wp14:editId="2DF9E3F0">
                <wp:simplePos x="0" y="0"/>
                <wp:positionH relativeFrom="column">
                  <wp:posOffset>-8255</wp:posOffset>
                </wp:positionH>
                <wp:positionV relativeFrom="paragraph">
                  <wp:posOffset>470717</wp:posOffset>
                </wp:positionV>
                <wp:extent cx="1737093" cy="1570545"/>
                <wp:effectExtent l="0" t="19050" r="0" b="0"/>
                <wp:wrapNone/>
                <wp:docPr id="764891166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7093" cy="1570545"/>
                          <a:chOff x="0" y="0"/>
                          <a:chExt cx="1737093" cy="1570545"/>
                        </a:xfrm>
                      </wpg:grpSpPr>
                      <pic:pic xmlns:pic="http://schemas.openxmlformats.org/drawingml/2006/picture">
                        <pic:nvPicPr>
                          <pic:cNvPr id="321187565" name="Picture 5882667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1790"/>
                            <a:ext cx="908050" cy="14687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89641937" name="Speech Bubble: Oval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4355458">
                            <a:off x="964962" y="7075"/>
                            <a:ext cx="732336" cy="71818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D2F31E" w14:textId="77777777" w:rsidR="00330AEF" w:rsidRDefault="00330AEF" w:rsidP="00330AEF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88804755" name="Picture 1159692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99858" y="93244"/>
                            <a:ext cx="737235" cy="520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73766BB3" id="Group 10" o:spid="_x0000_s1026" alt="&quot;&quot;" style="position:absolute;left:0;text-align:left;margin-left:-.65pt;margin-top:37.05pt;width:136.8pt;height:123.65pt;z-index:251668499;mso-height-relative:margin" coordsize="17370,157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">
                <v:shape id="Picture 588266724" o:spid="_x0000_s1027" type="#_x0000_t75" alt="&quot;&quot;" style="position:absolute;top:1017;width:9080;height:14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">
                  <v:imagedata r:id="rId37" o:title=""/>
                </v:shape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Speech Bubble: Oval 9" o:spid="_x0000_s1028" type="#_x0000_t63" alt="&quot;&quot;" style="position:absolute;left:9649;top:71;width:7323;height:7182;rotation:47573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" adj="6300,24300" filled="f" strokecolor="#09101d [484]" strokeweight="1pt">
                  <v:textbox>
                    <w:txbxContent>
                      <w:p w14:paraId="02D2F31E" w14:textId="77777777" w:rsidR="00330AEF" w:rsidRDefault="00330AEF" w:rsidP="00330AEF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115969270" o:spid="_x0000_s1029" type="#_x0000_t75" alt="&quot;&quot;" style="position:absolute;left:9998;top:932;width:7372;height:5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">
                  <v:imagedata r:id="rId38" o:title=""/>
                </v:shape>
              </v:group>
            </w:pict>
          </mc:Fallback>
        </mc:AlternateContent>
      </w:r>
      <w:r>
        <w:t>or</w:t>
      </w:r>
    </w:p>
    <w:p w14:paraId="532B8175" w14:textId="0C159463" w:rsidR="00D37CC9" w:rsidRDefault="00D37CC9" w:rsidP="00D37CC9">
      <w:pPr>
        <w:pStyle w:val="Listtoplevel"/>
      </w:pPr>
      <w:r>
        <w:t xml:space="preserve">Emergency Maintenance </w:t>
      </w:r>
      <w:r w:rsidR="00C51E17">
        <w:t>Allowance</w:t>
      </w:r>
      <w:r>
        <w:t>.</w:t>
      </w:r>
    </w:p>
    <w:p w14:paraId="6B63A5BA" w14:textId="179F173B" w:rsidR="00423900" w:rsidRDefault="00423900" w:rsidP="00423900"/>
    <w:p w14:paraId="15CDFDD8" w14:textId="2870C791" w:rsidR="00D37CC9" w:rsidRDefault="00D37CC9" w:rsidP="00423900"/>
    <w:p w14:paraId="0328DBED" w14:textId="09A4CE5C" w:rsidR="00423900" w:rsidRDefault="00BA2048" w:rsidP="00423900">
      <w:r>
        <w:rPr>
          <w:noProof/>
        </w:rPr>
        <w:lastRenderedPageBreak/>
        <w:drawing>
          <wp:anchor distT="0" distB="0" distL="114300" distR="114300" simplePos="0" relativeHeight="251670547" behindDoc="0" locked="0" layoutInCell="1" allowOverlap="1" wp14:anchorId="1BC61565" wp14:editId="65E780A1">
            <wp:simplePos x="0" y="0"/>
            <wp:positionH relativeFrom="margin">
              <wp:posOffset>-635</wp:posOffset>
            </wp:positionH>
            <wp:positionV relativeFrom="paragraph">
              <wp:posOffset>34925</wp:posOffset>
            </wp:positionV>
            <wp:extent cx="1600200" cy="1046454"/>
            <wp:effectExtent l="0" t="0" r="0" b="1905"/>
            <wp:wrapNone/>
            <wp:docPr id="1555251670" name="Picture 15552516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251670" name="Picture 1555251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46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900">
        <w:t xml:space="preserve">The traffic light system is an easy way for you to know if you are </w:t>
      </w:r>
      <w:r w:rsidR="00D37CC9">
        <w:t xml:space="preserve">on track for </w:t>
      </w:r>
      <w:r w:rsidR="00423900">
        <w:t>your:</w:t>
      </w:r>
    </w:p>
    <w:p w14:paraId="2658576C" w14:textId="0327755A" w:rsidR="00423900" w:rsidRPr="00423900" w:rsidRDefault="00330AEF" w:rsidP="00423900">
      <w:pPr>
        <w:pStyle w:val="Listtoplevel"/>
        <w:rPr>
          <w:b/>
          <w:bCs/>
        </w:rPr>
      </w:pPr>
      <w:r>
        <w:drawing>
          <wp:anchor distT="0" distB="0" distL="114300" distR="114300" simplePos="0" relativeHeight="251672595" behindDoc="0" locked="0" layoutInCell="1" allowOverlap="1" wp14:anchorId="4FCA44C6" wp14:editId="10F68529">
            <wp:simplePos x="0" y="0"/>
            <wp:positionH relativeFrom="margin">
              <wp:posOffset>228600</wp:posOffset>
            </wp:positionH>
            <wp:positionV relativeFrom="paragraph">
              <wp:posOffset>400050</wp:posOffset>
            </wp:positionV>
            <wp:extent cx="1022605" cy="1219200"/>
            <wp:effectExtent l="0" t="0" r="6350" b="0"/>
            <wp:wrapNone/>
            <wp:docPr id="437827529" name="Picture 4378275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827529" name="Picture 4378275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60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900" w:rsidRPr="00423900">
        <w:rPr>
          <w:b/>
          <w:bCs/>
        </w:rPr>
        <w:t>work-related obligations</w:t>
      </w:r>
    </w:p>
    <w:p w14:paraId="596503E6" w14:textId="68B8587C" w:rsidR="00423900" w:rsidRDefault="00423900" w:rsidP="00423900">
      <w:pPr>
        <w:pStyle w:val="Listtoplevel"/>
      </w:pPr>
      <w:r w:rsidRPr="00423900">
        <w:rPr>
          <w:b/>
          <w:bCs/>
        </w:rPr>
        <w:t>social obligations</w:t>
      </w:r>
      <w:r>
        <w:t>.</w:t>
      </w:r>
    </w:p>
    <w:p w14:paraId="38553675" w14:textId="77777777" w:rsidR="00423900" w:rsidRDefault="00423900" w:rsidP="00D37CC9"/>
    <w:p w14:paraId="751FDC39" w14:textId="77777777" w:rsidR="00BA2048" w:rsidRDefault="00BA2048" w:rsidP="00D37CC9"/>
    <w:p w14:paraId="682DBB0B" w14:textId="62505CD5" w:rsidR="00D37CC9" w:rsidRDefault="00FE7914" w:rsidP="0088779D">
      <w:pPr>
        <w:ind w:right="23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990" behindDoc="1" locked="0" layoutInCell="1" allowOverlap="1" wp14:anchorId="3C3A6325" wp14:editId="22357912">
                <wp:simplePos x="0" y="0"/>
                <wp:positionH relativeFrom="margin">
                  <wp:posOffset>2219325</wp:posOffset>
                </wp:positionH>
                <wp:positionV relativeFrom="paragraph">
                  <wp:posOffset>-114299</wp:posOffset>
                </wp:positionV>
                <wp:extent cx="3511550" cy="4845050"/>
                <wp:effectExtent l="0" t="0" r="0" b="0"/>
                <wp:wrapNone/>
                <wp:docPr id="694262135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0" cy="4845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5F5E7B8C" id="Rectangle 6" o:spid="_x0000_s1026" alt="&quot;&quot;" style="position:absolute;margin-left:174.75pt;margin-top:-9pt;width:276.5pt;height:381.5pt;z-index:-25166949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330AEF">
        <w:rPr>
          <w:noProof/>
        </w:rPr>
        <w:drawing>
          <wp:anchor distT="0" distB="0" distL="114300" distR="114300" simplePos="0" relativeHeight="251674643" behindDoc="0" locked="0" layoutInCell="1" allowOverlap="1" wp14:anchorId="76C21B29" wp14:editId="4628FFAB">
            <wp:simplePos x="0" y="0"/>
            <wp:positionH relativeFrom="margin">
              <wp:posOffset>0</wp:posOffset>
            </wp:positionH>
            <wp:positionV relativeFrom="paragraph">
              <wp:posOffset>17092</wp:posOffset>
            </wp:positionV>
            <wp:extent cx="1371600" cy="1371600"/>
            <wp:effectExtent l="0" t="0" r="0" b="0"/>
            <wp:wrapNone/>
            <wp:docPr id="173652147" name="Picture 1736521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52147" name="Picture 1736521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095" cy="1372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CC9">
        <w:t xml:space="preserve">At Work and Income </w:t>
      </w:r>
      <w:r w:rsidR="00D37CC9" w:rsidRPr="00D37CC9">
        <w:rPr>
          <w:b/>
          <w:bCs/>
        </w:rPr>
        <w:t>work-related obligation</w:t>
      </w:r>
      <w:r w:rsidR="00E0090A">
        <w:rPr>
          <w:b/>
          <w:bCs/>
        </w:rPr>
        <w:t>s</w:t>
      </w:r>
      <w:r w:rsidR="00D37CC9">
        <w:t xml:space="preserve"> means</w:t>
      </w:r>
      <w:r w:rsidR="00E0090A">
        <w:t xml:space="preserve"> you are expected to</w:t>
      </w:r>
      <w:r w:rsidR="00D37CC9">
        <w:t>:</w:t>
      </w:r>
    </w:p>
    <w:p w14:paraId="3788B8D4" w14:textId="4D0D5114" w:rsidR="00D37CC9" w:rsidRDefault="00D37CC9" w:rsidP="00D37CC9">
      <w:pPr>
        <w:pStyle w:val="Listtoplevel"/>
      </w:pPr>
      <w:r>
        <w:t>look for work</w:t>
      </w:r>
    </w:p>
    <w:p w14:paraId="7D30D009" w14:textId="3AD197BC" w:rsidR="00D37CC9" w:rsidRDefault="0011280A" w:rsidP="0088779D">
      <w:pPr>
        <w:pStyle w:val="Listtoplevel"/>
        <w:ind w:right="95"/>
      </w:pPr>
      <w:r>
        <w:drawing>
          <wp:anchor distT="0" distB="0" distL="114300" distR="114300" simplePos="0" relativeHeight="251676691" behindDoc="0" locked="0" layoutInCell="1" allowOverlap="1" wp14:anchorId="176D794B" wp14:editId="710BAEF3">
            <wp:simplePos x="0" y="0"/>
            <wp:positionH relativeFrom="margin">
              <wp:align>left</wp:align>
            </wp:positionH>
            <wp:positionV relativeFrom="paragraph">
              <wp:posOffset>317791</wp:posOffset>
            </wp:positionV>
            <wp:extent cx="1532180" cy="805441"/>
            <wp:effectExtent l="0" t="0" r="0" b="0"/>
            <wp:wrapNone/>
            <wp:docPr id="1536760326" name="Picture 15367603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760326" name="Picture 15367603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180" cy="8054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CC9">
        <w:t xml:space="preserve">take any offer of work </w:t>
      </w:r>
      <w:r w:rsidR="0081597F">
        <w:t xml:space="preserve">you can do </w:t>
      </w:r>
      <w:r w:rsidR="00D37CC9">
        <w:t>that is:</w:t>
      </w:r>
    </w:p>
    <w:p w14:paraId="5ECCEFB7" w14:textId="2D24F344" w:rsidR="00D37CC9" w:rsidRDefault="007D36CA" w:rsidP="00D37CC9">
      <w:pPr>
        <w:pStyle w:val="Listsecondlevel"/>
      </w:pPr>
      <w:r>
        <w:rPr>
          <w:noProof/>
        </w:rPr>
        <w:drawing>
          <wp:anchor distT="0" distB="0" distL="114300" distR="114300" simplePos="0" relativeHeight="251678739" behindDoc="0" locked="0" layoutInCell="1" allowOverlap="1" wp14:anchorId="14F301D0" wp14:editId="4BF07FE1">
            <wp:simplePos x="0" y="0"/>
            <wp:positionH relativeFrom="margin">
              <wp:align>left</wp:align>
            </wp:positionH>
            <wp:positionV relativeFrom="paragraph">
              <wp:posOffset>530884</wp:posOffset>
            </wp:positionV>
            <wp:extent cx="1371600" cy="1371600"/>
            <wp:effectExtent l="0" t="0" r="0" b="0"/>
            <wp:wrapNone/>
            <wp:docPr id="1565468072" name="Picture 15654680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468072" name="Picture 15654680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CC9">
        <w:t>full</w:t>
      </w:r>
      <w:r w:rsidR="00E0090A">
        <w:t xml:space="preserve"> </w:t>
      </w:r>
      <w:r w:rsidR="00D37CC9">
        <w:t>time</w:t>
      </w:r>
    </w:p>
    <w:p w14:paraId="2AE7F696" w14:textId="59C97014" w:rsidR="00D37CC9" w:rsidRDefault="00D37CC9" w:rsidP="00D37CC9">
      <w:pPr>
        <w:pStyle w:val="Listsecondlevel"/>
      </w:pPr>
      <w:r>
        <w:t>part</w:t>
      </w:r>
      <w:r w:rsidR="00E0090A">
        <w:t xml:space="preserve"> </w:t>
      </w:r>
      <w:r>
        <w:t>time</w:t>
      </w:r>
    </w:p>
    <w:p w14:paraId="7254535C" w14:textId="1637136E" w:rsidR="00D37CC9" w:rsidRDefault="00D37CC9" w:rsidP="00D37CC9">
      <w:pPr>
        <w:pStyle w:val="Listsecondlevel"/>
      </w:pPr>
      <w:r>
        <w:t>temporary</w:t>
      </w:r>
      <w:r w:rsidR="00FE7914">
        <w:t xml:space="preserve"> / for a short time</w:t>
      </w:r>
      <w:r>
        <w:t>.</w:t>
      </w:r>
    </w:p>
    <w:p w14:paraId="07CC02F6" w14:textId="77777777" w:rsidR="00D37CC9" w:rsidRPr="0088779D" w:rsidRDefault="00D37CC9" w:rsidP="00D37CC9">
      <w:pPr>
        <w:rPr>
          <w:sz w:val="30"/>
          <w:szCs w:val="22"/>
        </w:rPr>
      </w:pPr>
    </w:p>
    <w:p w14:paraId="73721C83" w14:textId="729EC7CC" w:rsidR="00D37CC9" w:rsidRPr="0088779D" w:rsidRDefault="00D37CC9" w:rsidP="00D37CC9">
      <w:pPr>
        <w:rPr>
          <w:sz w:val="30"/>
          <w:szCs w:val="22"/>
        </w:rPr>
      </w:pPr>
    </w:p>
    <w:p w14:paraId="1404C3F2" w14:textId="61FE7919" w:rsidR="00D37CC9" w:rsidRDefault="00011EC7" w:rsidP="00D37CC9">
      <w:r w:rsidRPr="0088779D">
        <w:rPr>
          <w:noProof/>
          <w:sz w:val="30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46991" behindDoc="1" locked="0" layoutInCell="1" allowOverlap="1" wp14:anchorId="3063D905" wp14:editId="00678BB3">
                <wp:simplePos x="0" y="0"/>
                <wp:positionH relativeFrom="margin">
                  <wp:posOffset>2217420</wp:posOffset>
                </wp:positionH>
                <wp:positionV relativeFrom="paragraph">
                  <wp:posOffset>-114300</wp:posOffset>
                </wp:positionV>
                <wp:extent cx="3511550" cy="3688080"/>
                <wp:effectExtent l="0" t="0" r="0" b="7620"/>
                <wp:wrapNone/>
                <wp:docPr id="105394147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0" cy="36880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160808D3" id="Rectangle 6" o:spid="_x0000_s1026" alt="&quot;&quot;" style="position:absolute;margin-left:174.6pt;margin-top:-9pt;width:276.5pt;height:290.4pt;z-index:-2516694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BA2048" w:rsidRPr="0088779D">
        <w:rPr>
          <w:noProof/>
          <w:sz w:val="30"/>
          <w:szCs w:val="22"/>
        </w:rPr>
        <w:drawing>
          <wp:anchor distT="0" distB="0" distL="114300" distR="114300" simplePos="0" relativeHeight="251682835" behindDoc="0" locked="0" layoutInCell="1" allowOverlap="1" wp14:anchorId="266CE4C8" wp14:editId="0571704E">
            <wp:simplePos x="0" y="0"/>
            <wp:positionH relativeFrom="margin">
              <wp:posOffset>60325</wp:posOffset>
            </wp:positionH>
            <wp:positionV relativeFrom="paragraph">
              <wp:posOffset>-71556</wp:posOffset>
            </wp:positionV>
            <wp:extent cx="1540407" cy="1521151"/>
            <wp:effectExtent l="0" t="0" r="3175" b="3175"/>
            <wp:wrapNone/>
            <wp:docPr id="538893415" name="Picture 538893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893415" name="Picture 5388934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407" cy="152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CC9">
        <w:t xml:space="preserve">At Work and Income your </w:t>
      </w:r>
      <w:r w:rsidR="00D37CC9" w:rsidRPr="00D37CC9">
        <w:rPr>
          <w:b/>
          <w:bCs/>
        </w:rPr>
        <w:t>social obligations</w:t>
      </w:r>
      <w:r w:rsidR="00D37CC9">
        <w:t xml:space="preserve"> are about if you care for children.</w:t>
      </w:r>
    </w:p>
    <w:p w14:paraId="29F038E4" w14:textId="5152B197" w:rsidR="00D37CC9" w:rsidRPr="0088779D" w:rsidRDefault="00D37CC9" w:rsidP="00D37CC9">
      <w:pPr>
        <w:rPr>
          <w:sz w:val="22"/>
          <w:szCs w:val="14"/>
        </w:rPr>
      </w:pPr>
    </w:p>
    <w:p w14:paraId="415196A8" w14:textId="1ED8046D" w:rsidR="00D37CC9" w:rsidRPr="0088779D" w:rsidRDefault="00D37CC9" w:rsidP="00D37CC9">
      <w:pPr>
        <w:rPr>
          <w:sz w:val="22"/>
          <w:szCs w:val="14"/>
        </w:rPr>
      </w:pPr>
    </w:p>
    <w:p w14:paraId="344226CA" w14:textId="1431B963" w:rsidR="00D37CC9" w:rsidRDefault="007D36CA" w:rsidP="00D37CC9">
      <w:r>
        <w:rPr>
          <w:noProof/>
        </w:rPr>
        <w:drawing>
          <wp:anchor distT="0" distB="0" distL="114300" distR="114300" simplePos="0" relativeHeight="251680787" behindDoc="0" locked="0" layoutInCell="1" allowOverlap="1" wp14:anchorId="37D98002" wp14:editId="230AFB9A">
            <wp:simplePos x="0" y="0"/>
            <wp:positionH relativeFrom="margin">
              <wp:posOffset>182880</wp:posOffset>
            </wp:positionH>
            <wp:positionV relativeFrom="paragraph">
              <wp:posOffset>496570</wp:posOffset>
            </wp:positionV>
            <wp:extent cx="1461331" cy="1461331"/>
            <wp:effectExtent l="0" t="0" r="5715" b="5715"/>
            <wp:wrapNone/>
            <wp:docPr id="977698252" name="Picture 977698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698252" name="Picture 9776982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331" cy="1461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79D">
        <w:t>Y</w:t>
      </w:r>
      <w:r w:rsidR="00D37CC9">
        <w:t xml:space="preserve">ou must make sure </w:t>
      </w:r>
      <w:r w:rsidR="00D37CC9">
        <w:br/>
      </w:r>
      <w:r w:rsidR="00FE7914">
        <w:t xml:space="preserve">your children </w:t>
      </w:r>
      <w:r w:rsidR="00D37CC9">
        <w:t>are getting:</w:t>
      </w:r>
    </w:p>
    <w:p w14:paraId="03CDA084" w14:textId="1C16E3AA" w:rsidR="00D37CC9" w:rsidRDefault="00D37CC9" w:rsidP="00D37CC9">
      <w:pPr>
        <w:pStyle w:val="Listtoplevel"/>
      </w:pPr>
      <w:r>
        <w:t>health checks</w:t>
      </w:r>
    </w:p>
    <w:p w14:paraId="3D6D739F" w14:textId="092BE392" w:rsidR="00D37CC9" w:rsidRDefault="00D37CC9" w:rsidP="00D37CC9">
      <w:pPr>
        <w:pStyle w:val="Listtoplevel"/>
      </w:pPr>
      <w:r>
        <w:t>education like going to school.</w:t>
      </w:r>
    </w:p>
    <w:p w14:paraId="4F878FAF" w14:textId="306D382D" w:rsidR="00BA2048" w:rsidRDefault="00BA2048" w:rsidP="00D37CC9"/>
    <w:p w14:paraId="7A3A3829" w14:textId="77777777" w:rsidR="00BA2048" w:rsidRDefault="00BA2048" w:rsidP="00D37CC9"/>
    <w:p w14:paraId="05D40367" w14:textId="3000DB8D" w:rsidR="00D37CC9" w:rsidRDefault="007D36CA" w:rsidP="00D37CC9">
      <w:r>
        <w:rPr>
          <w:noProof/>
        </w:rPr>
        <w:drawing>
          <wp:anchor distT="0" distB="0" distL="114300" distR="114300" simplePos="0" relativeHeight="251684883" behindDoc="0" locked="0" layoutInCell="1" allowOverlap="1" wp14:anchorId="0C177585" wp14:editId="2A2D808B">
            <wp:simplePos x="0" y="0"/>
            <wp:positionH relativeFrom="margin">
              <wp:posOffset>0</wp:posOffset>
            </wp:positionH>
            <wp:positionV relativeFrom="paragraph">
              <wp:posOffset>67310</wp:posOffset>
            </wp:positionV>
            <wp:extent cx="1719675" cy="1119499"/>
            <wp:effectExtent l="0" t="0" r="0" b="5080"/>
            <wp:wrapNone/>
            <wp:docPr id="1923831509" name="Picture 19238315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831509" name="Picture 19238315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9675" cy="1119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CC9">
        <w:t xml:space="preserve">If you get off track </w:t>
      </w:r>
      <w:r w:rsidR="007B7AE3">
        <w:t xml:space="preserve">with your </w:t>
      </w:r>
      <w:proofErr w:type="gramStart"/>
      <w:r w:rsidR="007B7AE3">
        <w:t>obligations</w:t>
      </w:r>
      <w:proofErr w:type="gramEnd"/>
      <w:r w:rsidR="007B7AE3">
        <w:t xml:space="preserve"> </w:t>
      </w:r>
      <w:r w:rsidR="00D37CC9">
        <w:t>we will:</w:t>
      </w:r>
    </w:p>
    <w:p w14:paraId="383F7FDC" w14:textId="5E61CDB4" w:rsidR="00D37CC9" w:rsidRDefault="007B7AE3" w:rsidP="007B7AE3">
      <w:pPr>
        <w:pStyle w:val="Listtoplevel"/>
      </w:pPr>
      <w:r>
        <w:t>t</w:t>
      </w:r>
      <w:r w:rsidR="00D37CC9">
        <w:t xml:space="preserve">ell you </w:t>
      </w:r>
      <w:r w:rsidR="00833064">
        <w:t xml:space="preserve">what you need to </w:t>
      </w:r>
      <w:r w:rsidR="00E0090A">
        <w:t>do</w:t>
      </w:r>
    </w:p>
    <w:p w14:paraId="7056CD9C" w14:textId="78A44E7A" w:rsidR="007B7AE3" w:rsidRDefault="007B7AE3" w:rsidP="007B7AE3">
      <w:pPr>
        <w:pStyle w:val="Listtoplevel"/>
      </w:pPr>
      <w:r>
        <w:t>support you to get back on track.</w:t>
      </w:r>
    </w:p>
    <w:p w14:paraId="26F81CDE" w14:textId="630E6293" w:rsidR="00833064" w:rsidRDefault="00833064" w:rsidP="00D37CC9"/>
    <w:p w14:paraId="77745F9F" w14:textId="52639A2E" w:rsidR="00D37CC9" w:rsidRDefault="00011EC7" w:rsidP="00D37CC9">
      <w:r>
        <w:rPr>
          <w:noProof/>
        </w:rPr>
        <w:drawing>
          <wp:anchor distT="0" distB="0" distL="114300" distR="114300" simplePos="0" relativeHeight="251901971" behindDoc="0" locked="0" layoutInCell="1" allowOverlap="1" wp14:anchorId="2D9CD6D1" wp14:editId="3311E023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439545" cy="1439545"/>
            <wp:effectExtent l="0" t="0" r="8255" b="8255"/>
            <wp:wrapNone/>
            <wp:docPr id="110784788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847887" name="Picture 1107847887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9394A" w14:textId="0603A52F" w:rsidR="007B7AE3" w:rsidRDefault="00FE7914" w:rsidP="00D37CC9">
      <w:r>
        <w:t xml:space="preserve">Your obligations will be made </w:t>
      </w:r>
      <w:r w:rsidR="007B7AE3">
        <w:t xml:space="preserve">clear </w:t>
      </w:r>
      <w:r>
        <w:t xml:space="preserve">to </w:t>
      </w:r>
      <w:r w:rsidR="007B7AE3">
        <w:t>you from the start.</w:t>
      </w:r>
    </w:p>
    <w:p w14:paraId="4E957062" w14:textId="2E753193" w:rsidR="007B7AE3" w:rsidRDefault="007B7AE3" w:rsidP="00D37CC9"/>
    <w:p w14:paraId="6E71AAA6" w14:textId="082181DD" w:rsidR="00FE7914" w:rsidRDefault="00FE7914" w:rsidP="00D37CC9"/>
    <w:p w14:paraId="3008F8B6" w14:textId="7B0B9749" w:rsidR="00FE7914" w:rsidRDefault="00011EC7" w:rsidP="00D37CC9">
      <w:r>
        <w:rPr>
          <w:noProof/>
        </w:rPr>
        <w:lastRenderedPageBreak/>
        <w:drawing>
          <wp:anchor distT="0" distB="0" distL="114300" distR="114300" simplePos="0" relativeHeight="251904019" behindDoc="0" locked="0" layoutInCell="1" allowOverlap="1" wp14:anchorId="58C5EB86" wp14:editId="7526697C">
            <wp:simplePos x="0" y="0"/>
            <wp:positionH relativeFrom="column">
              <wp:posOffset>0</wp:posOffset>
            </wp:positionH>
            <wp:positionV relativeFrom="paragraph">
              <wp:posOffset>-61595</wp:posOffset>
            </wp:positionV>
            <wp:extent cx="1619885" cy="1104900"/>
            <wp:effectExtent l="0" t="0" r="0" b="0"/>
            <wp:wrapNone/>
            <wp:docPr id="121644185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56572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66C">
        <w:t>There is more information on</w:t>
      </w:r>
      <w:r w:rsidR="00FE7914">
        <w:t xml:space="preserve"> </w:t>
      </w:r>
      <w:r w:rsidR="00FE7914" w:rsidRPr="00FE7914">
        <w:rPr>
          <w:b/>
          <w:bCs/>
        </w:rPr>
        <w:t>pages 1</w:t>
      </w:r>
      <w:r w:rsidR="005E1E44">
        <w:rPr>
          <w:b/>
          <w:bCs/>
        </w:rPr>
        <w:t>4</w:t>
      </w:r>
      <w:r w:rsidR="00FE7914" w:rsidRPr="00FE7914">
        <w:rPr>
          <w:b/>
          <w:bCs/>
        </w:rPr>
        <w:t xml:space="preserve"> to 1</w:t>
      </w:r>
      <w:r w:rsidR="005E1E44">
        <w:rPr>
          <w:b/>
          <w:bCs/>
        </w:rPr>
        <w:t>8</w:t>
      </w:r>
      <w:r w:rsidR="00FE7914">
        <w:t xml:space="preserve"> about how the traffic light system </w:t>
      </w:r>
      <w:r w:rsidR="00E0090A">
        <w:t>works</w:t>
      </w:r>
      <w:r w:rsidR="00FE7914">
        <w:t>.</w:t>
      </w:r>
    </w:p>
    <w:p w14:paraId="518D9B88" w14:textId="6F2BA0B2" w:rsidR="007B7AE3" w:rsidRDefault="007B7AE3">
      <w:pPr>
        <w:spacing w:line="240" w:lineRule="auto"/>
        <w:ind w:left="0"/>
      </w:pPr>
      <w:r>
        <w:br w:type="page"/>
      </w:r>
    </w:p>
    <w:p w14:paraId="117C4571" w14:textId="0E78D930" w:rsidR="007B7AE3" w:rsidRDefault="007B7AE3" w:rsidP="007B7AE3">
      <w:pPr>
        <w:pStyle w:val="Heading1"/>
      </w:pPr>
      <w:bookmarkStart w:id="2" w:name="_Who_is_the"/>
      <w:bookmarkEnd w:id="2"/>
      <w:r>
        <w:lastRenderedPageBreak/>
        <w:t>Who is the traffic light system for?</w:t>
      </w:r>
    </w:p>
    <w:p w14:paraId="63E2BA73" w14:textId="1A235D44" w:rsidR="007B7AE3" w:rsidRDefault="00194FC2" w:rsidP="007B7AE3">
      <w:r>
        <w:rPr>
          <w:noProof/>
        </w:rPr>
        <w:drawing>
          <wp:anchor distT="0" distB="0" distL="114300" distR="114300" simplePos="0" relativeHeight="251695123" behindDoc="0" locked="0" layoutInCell="1" allowOverlap="1" wp14:anchorId="79954AD7" wp14:editId="598E5CB4">
            <wp:simplePos x="0" y="0"/>
            <wp:positionH relativeFrom="margin">
              <wp:align>left</wp:align>
            </wp:positionH>
            <wp:positionV relativeFrom="paragraph">
              <wp:posOffset>253633</wp:posOffset>
            </wp:positionV>
            <wp:extent cx="1371600" cy="1371600"/>
            <wp:effectExtent l="0" t="0" r="0" b="0"/>
            <wp:wrapNone/>
            <wp:docPr id="1723152572" name="Picture 17231525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52147" name="Picture 1736521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46B7C0" w14:textId="28171F95" w:rsidR="007B7AE3" w:rsidRDefault="007B7AE3" w:rsidP="007B7AE3"/>
    <w:p w14:paraId="1B5B9960" w14:textId="718DA5A8" w:rsidR="00902914" w:rsidRDefault="00902914" w:rsidP="007B7AE3">
      <w:r>
        <w:t>The traffic light system is for everyone who has:</w:t>
      </w:r>
    </w:p>
    <w:p w14:paraId="7944EE8F" w14:textId="4E78FBB1" w:rsidR="00902914" w:rsidRDefault="00902914" w:rsidP="00902914">
      <w:pPr>
        <w:pStyle w:val="Listtoplevel"/>
      </w:pPr>
      <w:r>
        <w:drawing>
          <wp:anchor distT="0" distB="0" distL="114300" distR="114300" simplePos="0" relativeHeight="251697171" behindDoc="0" locked="0" layoutInCell="1" allowOverlap="1" wp14:anchorId="3FAECB44" wp14:editId="0E0140FF">
            <wp:simplePos x="0" y="0"/>
            <wp:positionH relativeFrom="margin">
              <wp:posOffset>76200</wp:posOffset>
            </wp:positionH>
            <wp:positionV relativeFrom="paragraph">
              <wp:posOffset>389255</wp:posOffset>
            </wp:positionV>
            <wp:extent cx="1143000" cy="1362741"/>
            <wp:effectExtent l="0" t="0" r="0" b="8890"/>
            <wp:wrapNone/>
            <wp:docPr id="1392674847" name="Picture 13926748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827529" name="Picture 4378275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362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ork-related obligations</w:t>
      </w:r>
    </w:p>
    <w:p w14:paraId="285DE21A" w14:textId="4DFA904F" w:rsidR="00902914" w:rsidRDefault="00902914" w:rsidP="00902914">
      <w:pPr>
        <w:pStyle w:val="Listtoplevel"/>
      </w:pPr>
      <w:r>
        <w:t>social-obligations.</w:t>
      </w:r>
    </w:p>
    <w:p w14:paraId="3E73C692" w14:textId="74ADF6CC" w:rsidR="00902914" w:rsidRDefault="00902914" w:rsidP="007B7AE3"/>
    <w:p w14:paraId="145EB7B7" w14:textId="5C17DE23" w:rsidR="00902914" w:rsidRDefault="00902914" w:rsidP="007B7AE3"/>
    <w:p w14:paraId="0ECCA6FA" w14:textId="1B2478AE" w:rsidR="00902914" w:rsidRDefault="00902914" w:rsidP="00902914">
      <w:r>
        <w:rPr>
          <w:noProof/>
        </w:rPr>
        <mc:AlternateContent>
          <mc:Choice Requires="wpg">
            <w:drawing>
              <wp:anchor distT="0" distB="0" distL="114300" distR="114300" simplePos="0" relativeHeight="251849747" behindDoc="0" locked="0" layoutInCell="1" allowOverlap="1" wp14:anchorId="34FE0CE7" wp14:editId="4A96287F">
                <wp:simplePos x="0" y="0"/>
                <wp:positionH relativeFrom="column">
                  <wp:posOffset>-205629</wp:posOffset>
                </wp:positionH>
                <wp:positionV relativeFrom="page">
                  <wp:posOffset>5084445</wp:posOffset>
                </wp:positionV>
                <wp:extent cx="2365200" cy="1267200"/>
                <wp:effectExtent l="0" t="0" r="0" b="9525"/>
                <wp:wrapNone/>
                <wp:docPr id="1258693245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365200" cy="1267200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1580460731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04764469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40" y="34183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96719820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7FD3187A" id="Group 5" o:spid="_x0000_s1026" alt="&quot;&quot;" style="position:absolute;margin-left:-16.2pt;margin-top:400.35pt;width:186.25pt;height:99.8pt;z-index:251849747;mso-position-vertical-relative:page;mso-width-relative:margin;mso-height-relative:margin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">
                  <v:imagedata r:id="rId50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">
                  <v:imagedata r:id="rId51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">
                  <v:imagedata r:id="rId52" o:title=""/>
                </v:shape>
                <w10:wrap anchory="page"/>
              </v:group>
            </w:pict>
          </mc:Fallback>
        </mc:AlternateContent>
      </w:r>
      <w:r>
        <w:t xml:space="preserve">Work related obligations </w:t>
      </w:r>
      <w:r w:rsidR="00BA2048">
        <w:t>mean you need to</w:t>
      </w:r>
      <w:r>
        <w:t>:</w:t>
      </w:r>
    </w:p>
    <w:p w14:paraId="5C2E8E19" w14:textId="48917AEB" w:rsidR="00902914" w:rsidRDefault="00902914" w:rsidP="00902914">
      <w:pPr>
        <w:pStyle w:val="Listtoplevel"/>
      </w:pPr>
      <w:r>
        <w:t>find work</w:t>
      </w:r>
    </w:p>
    <w:p w14:paraId="010E47A7" w14:textId="5151D863" w:rsidR="00902914" w:rsidRDefault="00902914" w:rsidP="00902914">
      <w:pPr>
        <w:pStyle w:val="Listtoplevel"/>
      </w:pPr>
      <w:r>
        <w:drawing>
          <wp:anchor distT="0" distB="0" distL="114300" distR="114300" simplePos="0" relativeHeight="251888659" behindDoc="0" locked="0" layoutInCell="1" allowOverlap="1" wp14:anchorId="0C94BE6F" wp14:editId="0D1E8961">
            <wp:simplePos x="0" y="0"/>
            <wp:positionH relativeFrom="margin">
              <wp:posOffset>76569</wp:posOffset>
            </wp:positionH>
            <wp:positionV relativeFrom="paragraph">
              <wp:posOffset>142875</wp:posOffset>
            </wp:positionV>
            <wp:extent cx="1371600" cy="1311628"/>
            <wp:effectExtent l="0" t="0" r="0" b="3175"/>
            <wp:wrapNone/>
            <wp:docPr id="195132789" name="Picture 1951327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2789" name="Picture 1951327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116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get ready for work</w:t>
      </w:r>
    </w:p>
    <w:p w14:paraId="1BDF7ABB" w14:textId="33B69639" w:rsidR="00902914" w:rsidRDefault="00902914" w:rsidP="00902914">
      <w:pPr>
        <w:pStyle w:val="Listtoplevel"/>
      </w:pPr>
      <w:r>
        <w:t xml:space="preserve">take part in </w:t>
      </w:r>
      <w:r w:rsidRPr="00A55FA0">
        <w:rPr>
          <w:b/>
          <w:bCs/>
        </w:rPr>
        <w:t>Work Ability Assessments</w:t>
      </w:r>
    </w:p>
    <w:p w14:paraId="67742017" w14:textId="7510222A" w:rsidR="00902914" w:rsidRDefault="00902914" w:rsidP="00902914">
      <w:pPr>
        <w:pStyle w:val="Listtoplevel"/>
      </w:pPr>
      <w:r>
        <w:drawing>
          <wp:anchor distT="0" distB="0" distL="114300" distR="114300" simplePos="0" relativeHeight="251889683" behindDoc="0" locked="0" layoutInCell="1" allowOverlap="1" wp14:anchorId="411F090D" wp14:editId="276C9950">
            <wp:simplePos x="0" y="0"/>
            <wp:positionH relativeFrom="margin">
              <wp:posOffset>0</wp:posOffset>
            </wp:positionH>
            <wp:positionV relativeFrom="paragraph">
              <wp:posOffset>361950</wp:posOffset>
            </wp:positionV>
            <wp:extent cx="1600200" cy="1046454"/>
            <wp:effectExtent l="0" t="0" r="0" b="1905"/>
            <wp:wrapNone/>
            <wp:docPr id="109853501" name="Picture 1098535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251670" name="Picture 1555251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46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ake part in activities with our service providers.</w:t>
      </w:r>
    </w:p>
    <w:p w14:paraId="6CFFF49F" w14:textId="2BB1ADE6" w:rsidR="00902914" w:rsidRDefault="00902914" w:rsidP="00902914"/>
    <w:p w14:paraId="32586D40" w14:textId="2B946315" w:rsidR="00902914" w:rsidRDefault="00902914" w:rsidP="00902914"/>
    <w:p w14:paraId="056402E6" w14:textId="5BC6EAD0" w:rsidR="00902914" w:rsidRDefault="00902914" w:rsidP="00646C66">
      <w:pPr>
        <w:spacing w:line="336" w:lineRule="auto"/>
      </w:pPr>
      <w:r>
        <w:rPr>
          <w:noProof/>
        </w:rPr>
        <w:lastRenderedPageBreak/>
        <w:drawing>
          <wp:anchor distT="0" distB="0" distL="114300" distR="114300" simplePos="0" relativeHeight="251890707" behindDoc="0" locked="0" layoutInCell="1" allowOverlap="1" wp14:anchorId="64F5A5A9" wp14:editId="46ACDF9F">
            <wp:simplePos x="0" y="0"/>
            <wp:positionH relativeFrom="margin">
              <wp:posOffset>-6985</wp:posOffset>
            </wp:positionH>
            <wp:positionV relativeFrom="paragraph">
              <wp:posOffset>-155575</wp:posOffset>
            </wp:positionV>
            <wp:extent cx="1247686" cy="1291472"/>
            <wp:effectExtent l="0" t="0" r="0" b="4445"/>
            <wp:wrapNone/>
            <wp:docPr id="67655738" name="Picture 676557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55738" name="Picture 676557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686" cy="1291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7635" behindDoc="1" locked="0" layoutInCell="1" allowOverlap="1" wp14:anchorId="62A1584C" wp14:editId="62C53C44">
                <wp:simplePos x="0" y="0"/>
                <wp:positionH relativeFrom="column">
                  <wp:posOffset>2231299</wp:posOffset>
                </wp:positionH>
                <wp:positionV relativeFrom="paragraph">
                  <wp:posOffset>-77561</wp:posOffset>
                </wp:positionV>
                <wp:extent cx="3552825" cy="1443355"/>
                <wp:effectExtent l="0" t="0" r="9525" b="4445"/>
                <wp:wrapNone/>
                <wp:docPr id="674317278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825" cy="14433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70BE036E" id="Rectangle 10" o:spid="_x0000_s1026" alt="&quot;&quot;" style="position:absolute;margin-left:175.7pt;margin-top:-6.1pt;width:279.75pt;height:113.65pt;z-index:-2514288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" fillcolor="#bdd6ee [1304]" stroked="f" strokeweight="1pt"/>
            </w:pict>
          </mc:Fallback>
        </mc:AlternateContent>
      </w:r>
      <w:r w:rsidRPr="00A55FA0">
        <w:t>A</w:t>
      </w:r>
      <w:r>
        <w:rPr>
          <w:b/>
          <w:bCs/>
        </w:rPr>
        <w:t xml:space="preserve"> </w:t>
      </w:r>
      <w:r w:rsidRPr="00A55FA0">
        <w:rPr>
          <w:b/>
          <w:bCs/>
        </w:rPr>
        <w:t>Work Ability Assessment</w:t>
      </w:r>
      <w:r>
        <w:rPr>
          <w:b/>
          <w:bCs/>
        </w:rPr>
        <w:t xml:space="preserve"> </w:t>
      </w:r>
      <w:r w:rsidRPr="00A55FA0">
        <w:t xml:space="preserve">is a type of test that </w:t>
      </w:r>
      <w:r>
        <w:t>shows Work and Income what kind of work you can do.</w:t>
      </w:r>
    </w:p>
    <w:p w14:paraId="47FB90E6" w14:textId="77777777" w:rsidR="00902914" w:rsidRDefault="00902914" w:rsidP="00646C66">
      <w:pPr>
        <w:spacing w:line="336" w:lineRule="auto"/>
      </w:pPr>
    </w:p>
    <w:p w14:paraId="64AE6103" w14:textId="77777777" w:rsidR="00FE3E3B" w:rsidRDefault="00FE3E3B" w:rsidP="00646C66">
      <w:pPr>
        <w:spacing w:line="336" w:lineRule="auto"/>
      </w:pPr>
    </w:p>
    <w:p w14:paraId="06DBA8D8" w14:textId="77777777" w:rsidR="00902914" w:rsidRDefault="00902914" w:rsidP="00646C66">
      <w:pPr>
        <w:spacing w:line="336" w:lineRule="auto"/>
      </w:pPr>
      <w:r>
        <w:rPr>
          <w:noProof/>
        </w:rPr>
        <w:drawing>
          <wp:anchor distT="0" distB="0" distL="114300" distR="114300" simplePos="0" relativeHeight="251894803" behindDoc="0" locked="0" layoutInCell="1" allowOverlap="1" wp14:anchorId="2D541880" wp14:editId="2BDC7A43">
            <wp:simplePos x="0" y="0"/>
            <wp:positionH relativeFrom="column">
              <wp:posOffset>21590</wp:posOffset>
            </wp:positionH>
            <wp:positionV relativeFrom="paragraph">
              <wp:posOffset>295910</wp:posOffset>
            </wp:positionV>
            <wp:extent cx="1260000" cy="1400823"/>
            <wp:effectExtent l="0" t="0" r="0" b="8890"/>
            <wp:wrapNone/>
            <wp:docPr id="1637192100" name="Picture 21" descr="A black and white of a person holding a bab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192100" name="Picture 21" descr="A black and white of a person holding a baby&#10;&#10;AI-generated content may be incorrect.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4008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r obligations will be different if you: </w:t>
      </w:r>
    </w:p>
    <w:p w14:paraId="33E91440" w14:textId="77777777" w:rsidR="00902914" w:rsidRDefault="00902914" w:rsidP="00646C66">
      <w:pPr>
        <w:pStyle w:val="Listtoplevel"/>
        <w:spacing w:line="336" w:lineRule="auto"/>
      </w:pPr>
      <w:r>
        <w:t xml:space="preserve">are getting the Youth Payment </w:t>
      </w:r>
    </w:p>
    <w:p w14:paraId="0FBAB46B" w14:textId="77777777" w:rsidR="00902914" w:rsidRDefault="00902914" w:rsidP="00646C66">
      <w:pPr>
        <w:pStyle w:val="Listtoplevel"/>
        <w:spacing w:line="336" w:lineRule="auto"/>
      </w:pPr>
      <w:r>
        <w:drawing>
          <wp:anchor distT="0" distB="0" distL="114300" distR="114300" simplePos="0" relativeHeight="251895827" behindDoc="0" locked="0" layoutInCell="1" allowOverlap="1" wp14:anchorId="49167906" wp14:editId="7E2DA954">
            <wp:simplePos x="0" y="0"/>
            <wp:positionH relativeFrom="column">
              <wp:posOffset>17780</wp:posOffset>
            </wp:positionH>
            <wp:positionV relativeFrom="paragraph">
              <wp:posOffset>786130</wp:posOffset>
            </wp:positionV>
            <wp:extent cx="1620000" cy="988405"/>
            <wp:effectExtent l="0" t="0" r="0" b="2540"/>
            <wp:wrapNone/>
            <wp:docPr id="129507635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37534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98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re getting the Young Parent Payment</w:t>
      </w:r>
    </w:p>
    <w:p w14:paraId="08A82632" w14:textId="77777777" w:rsidR="00902914" w:rsidRDefault="00902914" w:rsidP="00646C66">
      <w:pPr>
        <w:pStyle w:val="Listtoplevel"/>
        <w:spacing w:line="336" w:lineRule="auto"/>
      </w:pPr>
      <w:r>
        <w:t xml:space="preserve">have a youth coach. </w:t>
      </w:r>
    </w:p>
    <w:p w14:paraId="35CDFDEB" w14:textId="77777777" w:rsidR="00902914" w:rsidRDefault="00902914" w:rsidP="00646C66">
      <w:pPr>
        <w:spacing w:line="336" w:lineRule="auto"/>
      </w:pPr>
    </w:p>
    <w:p w14:paraId="064CF9E6" w14:textId="75F6E8C7" w:rsidR="00FE3E3B" w:rsidRDefault="00646C66" w:rsidP="00646C66">
      <w:pPr>
        <w:spacing w:line="336" w:lineRule="auto"/>
      </w:pPr>
      <w:r>
        <w:rPr>
          <w:noProof/>
        </w:rPr>
        <w:drawing>
          <wp:anchor distT="0" distB="0" distL="114300" distR="114300" simplePos="0" relativeHeight="251892755" behindDoc="0" locked="0" layoutInCell="1" allowOverlap="1" wp14:anchorId="38C5E6AA" wp14:editId="2697A207">
            <wp:simplePos x="0" y="0"/>
            <wp:positionH relativeFrom="column">
              <wp:posOffset>-154305</wp:posOffset>
            </wp:positionH>
            <wp:positionV relativeFrom="paragraph">
              <wp:posOffset>198755</wp:posOffset>
            </wp:positionV>
            <wp:extent cx="1619885" cy="1619885"/>
            <wp:effectExtent l="0" t="0" r="0" b="0"/>
            <wp:wrapNone/>
            <wp:docPr id="149259879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59879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92EB3A" w14:textId="3149C427" w:rsidR="00902914" w:rsidRDefault="00902914" w:rsidP="00646C66">
      <w:pPr>
        <w:spacing w:line="336" w:lineRule="auto"/>
      </w:pPr>
      <w:r>
        <w:t xml:space="preserve">You can find out more about these obligations under youth activities at this </w:t>
      </w:r>
      <w:r w:rsidRPr="00B909A4">
        <w:rPr>
          <w:b/>
          <w:bCs/>
        </w:rPr>
        <w:t>website</w:t>
      </w:r>
      <w:r>
        <w:t xml:space="preserve">: </w:t>
      </w:r>
    </w:p>
    <w:p w14:paraId="3156D528" w14:textId="77777777" w:rsidR="00902914" w:rsidRPr="00276D33" w:rsidRDefault="00902914" w:rsidP="00646C66">
      <w:pPr>
        <w:spacing w:line="336" w:lineRule="auto"/>
      </w:pPr>
    </w:p>
    <w:p w14:paraId="6B3C2523" w14:textId="25C64EF6" w:rsidR="00902914" w:rsidRPr="00A113B4" w:rsidRDefault="00FE3E3B" w:rsidP="00646C66">
      <w:pPr>
        <w:spacing w:line="336" w:lineRule="auto"/>
        <w:rPr>
          <w:b/>
          <w:bCs/>
        </w:rPr>
      </w:pPr>
      <w:r w:rsidRPr="00A113B4">
        <w:rPr>
          <w:rStyle w:val="Hyperlink"/>
          <w:noProof/>
          <w:color w:val="auto"/>
          <w:u w:val="none"/>
        </w:rPr>
        <w:drawing>
          <wp:anchor distT="0" distB="0" distL="114300" distR="114300" simplePos="0" relativeHeight="251893779" behindDoc="0" locked="0" layoutInCell="1" allowOverlap="1" wp14:anchorId="6F218CCE" wp14:editId="1CD14B21">
            <wp:simplePos x="0" y="0"/>
            <wp:positionH relativeFrom="column">
              <wp:posOffset>-121920</wp:posOffset>
            </wp:positionH>
            <wp:positionV relativeFrom="paragraph">
              <wp:posOffset>517525</wp:posOffset>
            </wp:positionV>
            <wp:extent cx="1260000" cy="1614601"/>
            <wp:effectExtent l="0" t="0" r="0" b="5080"/>
            <wp:wrapNone/>
            <wp:docPr id="154784033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84033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6146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58" w:history="1">
        <w:r w:rsidR="00902914" w:rsidRPr="00A113B4">
          <w:rPr>
            <w:rStyle w:val="Hyperlink"/>
            <w:b/>
            <w:bCs/>
            <w:color w:val="auto"/>
            <w:u w:val="none"/>
          </w:rPr>
          <w:t>www.youthservice.govt.nz/</w:t>
        </w:r>
        <w:r w:rsidR="00902914" w:rsidRPr="00A113B4">
          <w:rPr>
            <w:rStyle w:val="Hyperlink"/>
            <w:b/>
            <w:bCs/>
            <w:color w:val="auto"/>
            <w:u w:val="none"/>
          </w:rPr>
          <w:br/>
        </w:r>
        <w:proofErr w:type="spellStart"/>
        <w:r w:rsidR="00902914" w:rsidRPr="00A113B4">
          <w:rPr>
            <w:rStyle w:val="Hyperlink"/>
            <w:b/>
            <w:bCs/>
            <w:color w:val="auto"/>
            <w:u w:val="none"/>
          </w:rPr>
          <w:t>trafficlights</w:t>
        </w:r>
        <w:proofErr w:type="spellEnd"/>
      </w:hyperlink>
    </w:p>
    <w:p w14:paraId="59160CFC" w14:textId="77777777" w:rsidR="00902914" w:rsidRDefault="00902914" w:rsidP="00646C66">
      <w:pPr>
        <w:spacing w:line="336" w:lineRule="auto"/>
      </w:pPr>
    </w:p>
    <w:p w14:paraId="7DCFD820" w14:textId="77777777" w:rsidR="00BA2048" w:rsidRPr="00276D33" w:rsidRDefault="00BA2048" w:rsidP="00646C66">
      <w:pPr>
        <w:spacing w:line="336" w:lineRule="auto"/>
      </w:pPr>
    </w:p>
    <w:p w14:paraId="3DFCFBC9" w14:textId="77777777" w:rsidR="00902914" w:rsidRDefault="00902914" w:rsidP="00646C66">
      <w:pPr>
        <w:spacing w:line="336" w:lineRule="auto"/>
      </w:pPr>
      <w:r>
        <w:t xml:space="preserve">This website is </w:t>
      </w:r>
      <w:r w:rsidRPr="00F426B0">
        <w:rPr>
          <w:b/>
          <w:bCs/>
        </w:rPr>
        <w:t>not</w:t>
      </w:r>
      <w:r>
        <w:t xml:space="preserve"> in Easy Read. </w:t>
      </w:r>
    </w:p>
    <w:p w14:paraId="499B254D" w14:textId="77777777" w:rsidR="00646C66" w:rsidRDefault="00646C66" w:rsidP="00D37CC9"/>
    <w:p w14:paraId="376D4E4C" w14:textId="5FF2C872" w:rsidR="00840808" w:rsidRDefault="00194FC2" w:rsidP="00D37CC9">
      <w:r>
        <w:rPr>
          <w:noProof/>
        </w:rPr>
        <w:lastRenderedPageBreak/>
        <w:drawing>
          <wp:anchor distT="0" distB="0" distL="114300" distR="114300" simplePos="0" relativeHeight="251703315" behindDoc="0" locked="0" layoutInCell="1" allowOverlap="1" wp14:anchorId="51A065C0" wp14:editId="69AC47A2">
            <wp:simplePos x="0" y="0"/>
            <wp:positionH relativeFrom="margin">
              <wp:posOffset>-40005</wp:posOffset>
            </wp:positionH>
            <wp:positionV relativeFrom="paragraph">
              <wp:posOffset>-80645</wp:posOffset>
            </wp:positionV>
            <wp:extent cx="1298961" cy="1298961"/>
            <wp:effectExtent l="0" t="0" r="0" b="0"/>
            <wp:wrapNone/>
            <wp:docPr id="1198208677" name="Picture 11982086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208677" name="Picture 11982086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961" cy="1298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0808">
        <w:t xml:space="preserve">If you have a </w:t>
      </w:r>
      <w:proofErr w:type="gramStart"/>
      <w:r w:rsidR="00840808" w:rsidRPr="00840808">
        <w:rPr>
          <w:b/>
          <w:bCs/>
        </w:rPr>
        <w:t>partner</w:t>
      </w:r>
      <w:proofErr w:type="gramEnd"/>
      <w:r w:rsidR="00840808">
        <w:t xml:space="preserve"> they</w:t>
      </w:r>
      <w:r w:rsidR="00FE3E3B">
        <w:t xml:space="preserve"> may</w:t>
      </w:r>
      <w:r w:rsidR="00840808">
        <w:t xml:space="preserve"> have obligations too.</w:t>
      </w:r>
    </w:p>
    <w:p w14:paraId="69BE1C84" w14:textId="10F9F6FC" w:rsidR="00840808" w:rsidRDefault="00840808" w:rsidP="00D37CC9"/>
    <w:p w14:paraId="0D4E6A6D" w14:textId="764F271D" w:rsidR="00840808" w:rsidRDefault="00194FC2" w:rsidP="00D37CC9">
      <w:r>
        <w:rPr>
          <w:noProof/>
        </w:rPr>
        <w:drawing>
          <wp:anchor distT="0" distB="0" distL="114300" distR="114300" simplePos="0" relativeHeight="251701267" behindDoc="0" locked="0" layoutInCell="1" allowOverlap="1" wp14:anchorId="147F8BD5" wp14:editId="478F44A1">
            <wp:simplePos x="0" y="0"/>
            <wp:positionH relativeFrom="margin">
              <wp:align>left</wp:align>
            </wp:positionH>
            <wp:positionV relativeFrom="paragraph">
              <wp:posOffset>327423</wp:posOffset>
            </wp:positionV>
            <wp:extent cx="1146888" cy="1521151"/>
            <wp:effectExtent l="0" t="0" r="0" b="3175"/>
            <wp:wrapNone/>
            <wp:docPr id="1034016092" name="Picture 10340160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016092" name="Picture 10340160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826" cy="152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722">
        <w:rPr>
          <w:noProof/>
        </w:rPr>
        <mc:AlternateContent>
          <mc:Choice Requires="wps">
            <w:drawing>
              <wp:anchor distT="0" distB="0" distL="114300" distR="114300" simplePos="0" relativeHeight="251646993" behindDoc="1" locked="0" layoutInCell="1" allowOverlap="1" wp14:anchorId="4282A1D8" wp14:editId="4930E415">
                <wp:simplePos x="0" y="0"/>
                <wp:positionH relativeFrom="margin">
                  <wp:align>right</wp:align>
                </wp:positionH>
                <wp:positionV relativeFrom="paragraph">
                  <wp:posOffset>241591</wp:posOffset>
                </wp:positionV>
                <wp:extent cx="3511550" cy="3452501"/>
                <wp:effectExtent l="0" t="0" r="0" b="0"/>
                <wp:wrapNone/>
                <wp:docPr id="273308154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0" cy="345250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608F96EC" id="Rectangle 6" o:spid="_x0000_s1026" alt="&quot;&quot;" style="position:absolute;margin-left:225.3pt;margin-top:19pt;width:276.5pt;height:271.85pt;z-index:-25166948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66EDF5C3" w14:textId="15A5021F" w:rsidR="00840808" w:rsidRDefault="00840808" w:rsidP="00D37CC9">
      <w:r>
        <w:t xml:space="preserve">Here a </w:t>
      </w:r>
      <w:r w:rsidRPr="00840808">
        <w:rPr>
          <w:b/>
          <w:bCs/>
        </w:rPr>
        <w:t>partner</w:t>
      </w:r>
      <w:r>
        <w:t xml:space="preserve"> means someone you are:</w:t>
      </w:r>
    </w:p>
    <w:p w14:paraId="33CD46A8" w14:textId="7EAD179D" w:rsidR="00840808" w:rsidRDefault="00840808" w:rsidP="00840808">
      <w:pPr>
        <w:pStyle w:val="Listtoplevel"/>
      </w:pPr>
      <w:r>
        <w:t>married to</w:t>
      </w:r>
    </w:p>
    <w:p w14:paraId="1F02D245" w14:textId="2B2C8E61" w:rsidR="00A55FA0" w:rsidRDefault="00194FC2" w:rsidP="00997722">
      <w:pPr>
        <w:pStyle w:val="Listtoplevel"/>
      </w:pPr>
      <w:r>
        <w:drawing>
          <wp:anchor distT="0" distB="0" distL="114300" distR="114300" simplePos="0" relativeHeight="251699219" behindDoc="0" locked="0" layoutInCell="1" allowOverlap="1" wp14:anchorId="2D74181A" wp14:editId="734C0CAD">
            <wp:simplePos x="0" y="0"/>
            <wp:positionH relativeFrom="margin">
              <wp:align>left</wp:align>
            </wp:positionH>
            <wp:positionV relativeFrom="paragraph">
              <wp:posOffset>392703</wp:posOffset>
            </wp:positionV>
            <wp:extent cx="999858" cy="1616951"/>
            <wp:effectExtent l="0" t="0" r="0" b="2540"/>
            <wp:wrapNone/>
            <wp:docPr id="1416448779" name="Picture 14164487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448779" name="Picture 14164487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700" cy="1618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0808">
        <w:t>in a relationship with</w:t>
      </w:r>
      <w:r w:rsidR="00997722">
        <w:t xml:space="preserve"> like</w:t>
      </w:r>
      <w:r w:rsidR="00B218BB">
        <w:t xml:space="preserve"> a</w:t>
      </w:r>
      <w:r w:rsidR="00A55FA0">
        <w:t>:</w:t>
      </w:r>
    </w:p>
    <w:p w14:paraId="50A7D42C" w14:textId="400A359D" w:rsidR="00997722" w:rsidRDefault="00997722" w:rsidP="00A55FA0">
      <w:pPr>
        <w:pStyle w:val="Listsecondlevel"/>
      </w:pPr>
      <w:r>
        <w:t xml:space="preserve">boyfriend </w:t>
      </w:r>
    </w:p>
    <w:p w14:paraId="452AF8BD" w14:textId="7CB7A6AA" w:rsidR="00840808" w:rsidRDefault="00997722" w:rsidP="00A55FA0">
      <w:pPr>
        <w:pStyle w:val="Listsecondlevel"/>
      </w:pPr>
      <w:r>
        <w:t>girlfriend</w:t>
      </w:r>
      <w:r w:rsidR="00840808">
        <w:t>.</w:t>
      </w:r>
    </w:p>
    <w:p w14:paraId="76973699" w14:textId="03B94411" w:rsidR="00902914" w:rsidRDefault="001E1BBA" w:rsidP="00303B87">
      <w:r>
        <w:rPr>
          <w:noProof/>
        </w:rPr>
        <w:drawing>
          <wp:anchor distT="0" distB="0" distL="114300" distR="114300" simplePos="0" relativeHeight="251843603" behindDoc="0" locked="0" layoutInCell="1" allowOverlap="1" wp14:anchorId="38229468" wp14:editId="0DD01AF7">
            <wp:simplePos x="0" y="0"/>
            <wp:positionH relativeFrom="column">
              <wp:posOffset>-48260</wp:posOffset>
            </wp:positionH>
            <wp:positionV relativeFrom="paragraph">
              <wp:posOffset>331470</wp:posOffset>
            </wp:positionV>
            <wp:extent cx="1440000" cy="1756366"/>
            <wp:effectExtent l="0" t="0" r="8255" b="0"/>
            <wp:wrapNone/>
            <wp:docPr id="149199677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99677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756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AF151" w14:textId="77777777" w:rsidR="00902914" w:rsidRDefault="00902914" w:rsidP="00303B87"/>
    <w:p w14:paraId="003ED8E7" w14:textId="31AE3879" w:rsidR="00FA19D1" w:rsidRDefault="00FA19D1" w:rsidP="00303B87">
      <w:r>
        <w:t xml:space="preserve">If your partner is under 18 years </w:t>
      </w:r>
      <w:proofErr w:type="gramStart"/>
      <w:r>
        <w:t>old</w:t>
      </w:r>
      <w:proofErr w:type="gramEnd"/>
      <w:r>
        <w:t xml:space="preserve"> </w:t>
      </w:r>
      <w:r w:rsidR="008E1139">
        <w:t xml:space="preserve">they </w:t>
      </w:r>
      <w:r w:rsidR="00646C66">
        <w:t>will</w:t>
      </w:r>
      <w:r w:rsidR="00EC7824">
        <w:t xml:space="preserve"> </w:t>
      </w:r>
      <w:r w:rsidR="002737D5">
        <w:t xml:space="preserve">have </w:t>
      </w:r>
      <w:r w:rsidR="008E1139">
        <w:t>you</w:t>
      </w:r>
      <w:r w:rsidR="00C37471">
        <w:t xml:space="preserve">th activity obligations. </w:t>
      </w:r>
    </w:p>
    <w:p w14:paraId="3D973BCA" w14:textId="77C8F3E0" w:rsidR="00476FC6" w:rsidRDefault="00476FC6" w:rsidP="00303B87"/>
    <w:p w14:paraId="22C81FF5" w14:textId="2A5E944C" w:rsidR="00676259" w:rsidRDefault="00676259" w:rsidP="00303B87"/>
    <w:p w14:paraId="099A9BCA" w14:textId="77777777" w:rsidR="00FE3E3B" w:rsidRDefault="00FE3E3B">
      <w:pPr>
        <w:spacing w:line="240" w:lineRule="auto"/>
        <w:ind w:left="0"/>
      </w:pPr>
      <w:r>
        <w:br w:type="page"/>
      </w:r>
    </w:p>
    <w:p w14:paraId="017E919A" w14:textId="4EFE7B03" w:rsidR="00676259" w:rsidRDefault="00FE3E3B" w:rsidP="00303B8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97875" behindDoc="0" locked="0" layoutInCell="1" allowOverlap="1" wp14:anchorId="13C20EAA" wp14:editId="135CCAA4">
                <wp:simplePos x="0" y="0"/>
                <wp:positionH relativeFrom="column">
                  <wp:posOffset>-361950</wp:posOffset>
                </wp:positionH>
                <wp:positionV relativeFrom="page">
                  <wp:posOffset>898800</wp:posOffset>
                </wp:positionV>
                <wp:extent cx="2365200" cy="1267200"/>
                <wp:effectExtent l="0" t="0" r="0" b="9525"/>
                <wp:wrapNone/>
                <wp:docPr id="7950728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365200" cy="1267200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648445838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04889964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40" y="34183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9390944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491841C4" id="Group 5" o:spid="_x0000_s1026" alt="&quot;&quot;" style="position:absolute;margin-left:-28.5pt;margin-top:70.75pt;width:186.25pt;height:99.8pt;z-index:251897875;mso-position-vertical-relative:page;mso-width-relative:margin;mso-height-relative:margin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">
                <o:lock v:ext="edit" aspectratio="t"/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">
                  <v:imagedata r:id="rId50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">
                  <v:imagedata r:id="rId51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">
                  <v:imagedata r:id="rId52" o:title=""/>
                </v:shape>
                <w10:wrap anchory="page"/>
              </v:group>
            </w:pict>
          </mc:Fallback>
        </mc:AlternateContent>
      </w:r>
      <w:r w:rsidR="00676259">
        <w:t xml:space="preserve">This means </w:t>
      </w:r>
      <w:r w:rsidR="00D20C1B">
        <w:t>your partner</w:t>
      </w:r>
      <w:r w:rsidR="00676259">
        <w:t>:</w:t>
      </w:r>
    </w:p>
    <w:p w14:paraId="25C9FA52" w14:textId="24F5C1D1" w:rsidR="00676259" w:rsidRDefault="00D20C1B" w:rsidP="00676259">
      <w:pPr>
        <w:pStyle w:val="Listtoplevel"/>
      </w:pPr>
      <w:r>
        <w:t xml:space="preserve">is </w:t>
      </w:r>
      <w:r w:rsidR="00676259">
        <w:t>in the traffic light system</w:t>
      </w:r>
    </w:p>
    <w:p w14:paraId="4D18D0A0" w14:textId="588D7C25" w:rsidR="00676259" w:rsidRDefault="00C62516" w:rsidP="00676259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852819" behindDoc="0" locked="0" layoutInCell="1" allowOverlap="1" wp14:anchorId="4B92B8B5" wp14:editId="346E1F4D">
            <wp:simplePos x="0" y="0"/>
            <wp:positionH relativeFrom="column">
              <wp:posOffset>-113665</wp:posOffset>
            </wp:positionH>
            <wp:positionV relativeFrom="paragraph">
              <wp:posOffset>558800</wp:posOffset>
            </wp:positionV>
            <wp:extent cx="1440000" cy="1440000"/>
            <wp:effectExtent l="0" t="0" r="8255" b="8255"/>
            <wp:wrapNone/>
            <wp:docPr id="92830265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30265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259">
        <w:t>and</w:t>
      </w:r>
    </w:p>
    <w:p w14:paraId="0634DB75" w14:textId="1BD86AFF" w:rsidR="00676259" w:rsidRDefault="00F53283" w:rsidP="00676259">
      <w:pPr>
        <w:pStyle w:val="Listtoplevel"/>
      </w:pPr>
      <w:r>
        <w:t>will have</w:t>
      </w:r>
      <w:r w:rsidR="00A93391">
        <w:t xml:space="preserve"> different </w:t>
      </w:r>
      <w:r>
        <w:t xml:space="preserve">obligations </w:t>
      </w:r>
      <w:r w:rsidR="00A93391">
        <w:t>to you</w:t>
      </w:r>
      <w:r w:rsidR="00676259">
        <w:t xml:space="preserve">. </w:t>
      </w:r>
    </w:p>
    <w:p w14:paraId="69779D6D" w14:textId="3E3EA0E8" w:rsidR="00476FC6" w:rsidRDefault="00476FC6" w:rsidP="00303B87"/>
    <w:p w14:paraId="1165A017" w14:textId="660E99DB" w:rsidR="00303B87" w:rsidRDefault="00303B87" w:rsidP="00303B87">
      <w:r>
        <w:t>You</w:t>
      </w:r>
      <w:r w:rsidR="00902914">
        <w:t xml:space="preserve"> / your partner</w:t>
      </w:r>
      <w:r>
        <w:t xml:space="preserve"> </w:t>
      </w:r>
      <w:r w:rsidR="00646C66">
        <w:t>may</w:t>
      </w:r>
      <w:r>
        <w:t xml:space="preserve"> </w:t>
      </w:r>
      <w:r w:rsidR="00FE3E3B">
        <w:t xml:space="preserve">also </w:t>
      </w:r>
      <w:r>
        <w:t>have obligations if you get the:</w:t>
      </w:r>
    </w:p>
    <w:p w14:paraId="02BB5FC3" w14:textId="3C002674" w:rsidR="00303B87" w:rsidRDefault="002E4F03" w:rsidP="00303B87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05363" behindDoc="0" locked="0" layoutInCell="1" allowOverlap="1" wp14:anchorId="00CF985E" wp14:editId="5CC4A402">
                <wp:simplePos x="0" y="0"/>
                <wp:positionH relativeFrom="column">
                  <wp:posOffset>-144145</wp:posOffset>
                </wp:positionH>
                <wp:positionV relativeFrom="paragraph">
                  <wp:posOffset>92466</wp:posOffset>
                </wp:positionV>
                <wp:extent cx="1736725" cy="1570355"/>
                <wp:effectExtent l="0" t="19050" r="0" b="0"/>
                <wp:wrapNone/>
                <wp:docPr id="1858999639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6725" cy="1570355"/>
                          <a:chOff x="0" y="0"/>
                          <a:chExt cx="1737093" cy="1570545"/>
                        </a:xfrm>
                      </wpg:grpSpPr>
                      <pic:pic xmlns:pic="http://schemas.openxmlformats.org/drawingml/2006/picture">
                        <pic:nvPicPr>
                          <pic:cNvPr id="503351250" name="Picture 5882667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1790"/>
                            <a:ext cx="908050" cy="14687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61258412" name="Speech Bubble: Oval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4355458">
                            <a:off x="964962" y="7075"/>
                            <a:ext cx="732336" cy="718185"/>
                          </a:xfrm>
                          <a:prstGeom prst="wedgeEllipseCallo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DE4F1C" w14:textId="77777777" w:rsidR="00194FC2" w:rsidRDefault="00194FC2" w:rsidP="00194FC2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33873790" name="Picture 1159692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99858" y="93244"/>
                            <a:ext cx="737235" cy="520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0CF985E" id="_x0000_s1030" alt="&quot;&quot;" style="position:absolute;left:0;text-align:left;margin-left:-11.35pt;margin-top:7.3pt;width:136.75pt;height:123.65pt;z-index:251705363" coordsize="17370,157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">
                <v:shape id="Picture 588266724" o:spid="_x0000_s1031" type="#_x0000_t75" alt="&quot;&quot;" style="position:absolute;top:1017;width:9080;height:14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">
                  <v:imagedata r:id="rId63" o:title=""/>
                </v:shape>
                <v:shape id="Speech Bubble: Oval 9" o:spid="_x0000_s1032" type="#_x0000_t63" alt="&quot;&quot;" style="position:absolute;left:9649;top:71;width:7323;height:7182;rotation:47573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" adj="6300,24300" filled="f" strokecolor="#09101d [484]" strokeweight="1pt">
                  <v:textbox>
                    <w:txbxContent>
                      <w:p w14:paraId="74DE4F1C" w14:textId="77777777" w:rsidR="00194FC2" w:rsidRDefault="00194FC2" w:rsidP="00194FC2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Picture 115969270" o:spid="_x0000_s1033" type="#_x0000_t75" alt="&quot;&quot;" style="position:absolute;left:9998;top:932;width:7372;height:5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">
                  <v:imagedata r:id="rId64" o:title=""/>
                </v:shape>
              </v:group>
            </w:pict>
          </mc:Fallback>
        </mc:AlternateContent>
      </w:r>
      <w:r w:rsidR="00303B87">
        <w:t>Emergency Benefit</w:t>
      </w:r>
    </w:p>
    <w:p w14:paraId="6955614D" w14:textId="77777777" w:rsidR="00303B87" w:rsidRPr="007B7AE3" w:rsidRDefault="00303B87" w:rsidP="00303B87">
      <w:pPr>
        <w:pStyle w:val="Listtoplevel"/>
      </w:pPr>
      <w:r>
        <w:t xml:space="preserve">Emergency Maintenance Allowance. </w:t>
      </w:r>
    </w:p>
    <w:p w14:paraId="36E49115" w14:textId="1CD10333" w:rsidR="00303B87" w:rsidRDefault="00646C66" w:rsidP="00303B87">
      <w:r>
        <w:rPr>
          <w:noProof/>
        </w:rPr>
        <w:drawing>
          <wp:anchor distT="0" distB="0" distL="114300" distR="114300" simplePos="0" relativeHeight="251717651" behindDoc="0" locked="0" layoutInCell="1" allowOverlap="1" wp14:anchorId="00B7A1E2" wp14:editId="004BBF30">
            <wp:simplePos x="0" y="0"/>
            <wp:positionH relativeFrom="margin">
              <wp:posOffset>-133985</wp:posOffset>
            </wp:positionH>
            <wp:positionV relativeFrom="paragraph">
              <wp:posOffset>317500</wp:posOffset>
            </wp:positionV>
            <wp:extent cx="1461135" cy="1461135"/>
            <wp:effectExtent l="0" t="0" r="5715" b="5715"/>
            <wp:wrapNone/>
            <wp:docPr id="1848042554" name="Picture 18480425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698252" name="Picture 9776982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24C6F6" w14:textId="5CB2924C" w:rsidR="008877D2" w:rsidRDefault="008877D2" w:rsidP="00303B87"/>
    <w:p w14:paraId="0E02FFAC" w14:textId="11C71082" w:rsidR="00A55FA0" w:rsidRDefault="00A55FA0" w:rsidP="00A55FA0">
      <w:r>
        <w:t xml:space="preserve">If you have </w:t>
      </w:r>
      <w:proofErr w:type="gramStart"/>
      <w:r>
        <w:t>children</w:t>
      </w:r>
      <w:proofErr w:type="gramEnd"/>
      <w:r>
        <w:t xml:space="preserve"> you take care of you have social obligations under the traffic light system.</w:t>
      </w:r>
    </w:p>
    <w:p w14:paraId="3D02A2B1" w14:textId="01BD3C4B" w:rsidR="000A2B07" w:rsidRDefault="000A2B07" w:rsidP="00A55FA0"/>
    <w:p w14:paraId="1B85BF00" w14:textId="633E9EE4" w:rsidR="000A2B07" w:rsidRDefault="001E1BBA" w:rsidP="000A2B07">
      <w:r>
        <w:rPr>
          <w:noProof/>
        </w:rPr>
        <w:drawing>
          <wp:anchor distT="0" distB="0" distL="114300" distR="114300" simplePos="0" relativeHeight="251879443" behindDoc="0" locked="0" layoutInCell="1" allowOverlap="1" wp14:anchorId="31BA2D11" wp14:editId="3B75A2B9">
            <wp:simplePos x="0" y="0"/>
            <wp:positionH relativeFrom="column">
              <wp:posOffset>-12700</wp:posOffset>
            </wp:positionH>
            <wp:positionV relativeFrom="paragraph">
              <wp:posOffset>280035</wp:posOffset>
            </wp:positionV>
            <wp:extent cx="1619885" cy="1104900"/>
            <wp:effectExtent l="0" t="0" r="0" b="0"/>
            <wp:wrapNone/>
            <wp:docPr id="157356572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56572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949BEB" w14:textId="2F4ACA46" w:rsidR="00AC38CA" w:rsidRPr="004E574D" w:rsidRDefault="00AC38CA" w:rsidP="00AC38CA">
      <w:r>
        <w:t xml:space="preserve">Go to </w:t>
      </w:r>
      <w:r w:rsidRPr="002701DE">
        <w:rPr>
          <w:b/>
          <w:bCs/>
        </w:rPr>
        <w:t>page 1</w:t>
      </w:r>
      <w:r w:rsidR="00011EC7">
        <w:rPr>
          <w:b/>
          <w:bCs/>
        </w:rPr>
        <w:t>9</w:t>
      </w:r>
      <w:r>
        <w:t xml:space="preserve"> to find out more </w:t>
      </w:r>
      <w:r w:rsidR="00357FD0">
        <w:t xml:space="preserve">information </w:t>
      </w:r>
      <w:r>
        <w:t xml:space="preserve">about your obligations. </w:t>
      </w:r>
    </w:p>
    <w:p w14:paraId="475056A1" w14:textId="121F3B8C" w:rsidR="00AC38CA" w:rsidRPr="00957B3C" w:rsidRDefault="00AC38CA" w:rsidP="00230F78">
      <w:pPr>
        <w:rPr>
          <w:b/>
          <w:bCs/>
        </w:rPr>
      </w:pPr>
    </w:p>
    <w:p w14:paraId="7E8C2DB2" w14:textId="4DAB742C" w:rsidR="009912ED" w:rsidRDefault="000A2B07" w:rsidP="009912ED">
      <w:pPr>
        <w:pStyle w:val="Heading2"/>
      </w:pPr>
      <w:r>
        <w:br w:type="column"/>
      </w:r>
      <w:r w:rsidR="00EF7AC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2771" behindDoc="0" locked="0" layoutInCell="1" allowOverlap="1" wp14:anchorId="7099491C" wp14:editId="2FE6B788">
                <wp:simplePos x="0" y="0"/>
                <wp:positionH relativeFrom="column">
                  <wp:posOffset>-401652</wp:posOffset>
                </wp:positionH>
                <wp:positionV relativeFrom="paragraph">
                  <wp:posOffset>238351</wp:posOffset>
                </wp:positionV>
                <wp:extent cx="2364740" cy="1366982"/>
                <wp:effectExtent l="0" t="0" r="0" b="5080"/>
                <wp:wrapNone/>
                <wp:docPr id="1326122608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4740" cy="1366982"/>
                          <a:chOff x="0" y="0"/>
                          <a:chExt cx="2364740" cy="1366982"/>
                        </a:xfrm>
                      </wpg:grpSpPr>
                      <wpg:grpSp>
                        <wpg:cNvPr id="1223002526" name="Group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2364740" cy="1266825"/>
                            <a:chOff x="0" y="0"/>
                            <a:chExt cx="5185920" cy="2776006"/>
                          </a:xfrm>
                        </wpg:grpSpPr>
                        <pic:pic xmlns:pic="http://schemas.openxmlformats.org/drawingml/2006/picture">
                          <pic:nvPicPr>
                            <pic:cNvPr id="415607929" name="Picture 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707640" cy="27076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12844966" name="Picture 22631117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39140" y="34183"/>
                              <a:ext cx="2707640" cy="27076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89068172" name="Picture 59881486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478280" y="68366"/>
                              <a:ext cx="2707640" cy="2707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844998162" name="Picture 37407240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3144" y="461472"/>
                            <a:ext cx="905510" cy="905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821C64C" id="Group 12" o:spid="_x0000_s1026" alt="&quot;&quot;" style="position:absolute;margin-left:-31.65pt;margin-top:18.75pt;width:186.2pt;height:107.65pt;z-index:251722771" coordsize="23647,136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">
                <v:group id="Group 5" o:spid="_x0000_s1027" alt="&quot;&quot;" style="position:absolute;width:23647;height:12668" coordsize="51859,27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">
                  <o:lock v:ext="edit" aspectratio="t"/>
                  <v:shape id="Picture 5" o:spid="_x0000_s1028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">
                    <v:imagedata r:id="rId23" o:title=""/>
                  </v:shape>
                  <v:shape id="Picture 226311170" o:spid="_x0000_s1029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">
                    <v:imagedata r:id="rId24" o:title=""/>
                  </v:shape>
                  <v:shape id="Picture 59881486" o:spid="_x0000_s1030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">
                    <v:imagedata r:id="rId25" o:title=""/>
                  </v:shape>
                </v:group>
                <v:shape id="Picture 374072409" o:spid="_x0000_s1031" type="#_x0000_t75" alt="&quot;&quot;" style="position:absolute;left:13331;top:4614;width:9055;height:9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">
                  <v:imagedata r:id="rId66" o:title=""/>
                </v:shape>
              </v:group>
            </w:pict>
          </mc:Fallback>
        </mc:AlternateContent>
      </w:r>
      <w:r w:rsidR="009912ED">
        <w:t>Supported Living Payment</w:t>
      </w:r>
    </w:p>
    <w:p w14:paraId="678C65B4" w14:textId="0A85C94A" w:rsidR="009912ED" w:rsidRDefault="009912ED" w:rsidP="00A55FA0"/>
    <w:p w14:paraId="1B788A96" w14:textId="1974894E" w:rsidR="00A55FA0" w:rsidRDefault="00A55FA0" w:rsidP="00A55FA0">
      <w:r>
        <w:t>Most people who get Supported Living Payment are not in the traffic light system.</w:t>
      </w:r>
    </w:p>
    <w:p w14:paraId="29531A16" w14:textId="5EC4FC25" w:rsidR="00A55FA0" w:rsidRDefault="00A55FA0" w:rsidP="00A55FA0"/>
    <w:p w14:paraId="04D4BC44" w14:textId="09F56B52" w:rsidR="00A55FA0" w:rsidRDefault="00EF7ACA" w:rsidP="00A55FA0">
      <w:r>
        <w:rPr>
          <w:noProof/>
        </w:rPr>
        <mc:AlternateContent>
          <mc:Choice Requires="wpg">
            <w:drawing>
              <wp:anchor distT="0" distB="0" distL="114300" distR="114300" simplePos="0" relativeHeight="251727891" behindDoc="0" locked="0" layoutInCell="1" allowOverlap="1" wp14:anchorId="2722F13F" wp14:editId="411B97F9">
                <wp:simplePos x="0" y="0"/>
                <wp:positionH relativeFrom="column">
                  <wp:posOffset>0</wp:posOffset>
                </wp:positionH>
                <wp:positionV relativeFrom="paragraph">
                  <wp:posOffset>91131</wp:posOffset>
                </wp:positionV>
                <wp:extent cx="1794273" cy="1520808"/>
                <wp:effectExtent l="0" t="0" r="0" b="3810"/>
                <wp:wrapNone/>
                <wp:docPr id="1418540676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4273" cy="1520808"/>
                          <a:chOff x="0" y="0"/>
                          <a:chExt cx="1794273" cy="1520808"/>
                        </a:xfrm>
                      </wpg:grpSpPr>
                      <pic:pic xmlns:pic="http://schemas.openxmlformats.org/drawingml/2006/picture">
                        <pic:nvPicPr>
                          <pic:cNvPr id="211814850" name="Picture 3351336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23925096" name="Picture 18828878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8763" y="615298"/>
                            <a:ext cx="905510" cy="905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B3AA0DC" id="Group 13" o:spid="_x0000_s1026" alt="&quot;&quot;" style="position:absolute;margin-left:0;margin-top:7.2pt;width:141.3pt;height:119.75pt;z-index:251727891" coordsize="17942,15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">
                <v:shape id="Picture 335133676" o:spid="_x0000_s1027" type="#_x0000_t75" alt="&quot;&quot;" style="position:absolute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">
                  <v:imagedata r:id="rId67" o:title=""/>
                </v:shape>
                <v:shape id="Picture 1882887819" o:spid="_x0000_s1028" type="#_x0000_t75" alt="&quot;&quot;" style="position:absolute;left:8887;top:6152;width:9055;height:9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">
                  <v:imagedata r:id="rId66" o:title=""/>
                </v:shape>
              </v:group>
            </w:pict>
          </mc:Fallback>
        </mc:AlternateContent>
      </w:r>
    </w:p>
    <w:p w14:paraId="7677A1B9" w14:textId="6DFB70F2" w:rsidR="00A55FA0" w:rsidRDefault="00A55FA0" w:rsidP="00A55FA0">
      <w:r>
        <w:t xml:space="preserve">This is because </w:t>
      </w:r>
      <w:r w:rsidR="00F731EC">
        <w:t>they</w:t>
      </w:r>
      <w:r>
        <w:t xml:space="preserve"> do not have an obligation to find work.</w:t>
      </w:r>
    </w:p>
    <w:p w14:paraId="26F69919" w14:textId="77777777" w:rsidR="00A55FA0" w:rsidRDefault="00A55FA0" w:rsidP="00A55FA0"/>
    <w:p w14:paraId="30C2B1CB" w14:textId="42F4EFC4" w:rsidR="00A55FA0" w:rsidRDefault="00A55FA0" w:rsidP="00FE7914">
      <w:pPr>
        <w:spacing w:line="240" w:lineRule="auto"/>
      </w:pPr>
    </w:p>
    <w:p w14:paraId="6917D02E" w14:textId="26C43DA5" w:rsidR="009912ED" w:rsidRDefault="00992475" w:rsidP="009912ED">
      <w:r>
        <w:rPr>
          <w:noProof/>
        </w:rPr>
        <w:drawing>
          <wp:anchor distT="0" distB="0" distL="114300" distR="114300" simplePos="0" relativeHeight="251729939" behindDoc="0" locked="0" layoutInCell="1" allowOverlap="1" wp14:anchorId="7FF84859" wp14:editId="5AA214CE">
            <wp:simplePos x="0" y="0"/>
            <wp:positionH relativeFrom="margin">
              <wp:posOffset>0</wp:posOffset>
            </wp:positionH>
            <wp:positionV relativeFrom="paragraph">
              <wp:posOffset>420460</wp:posOffset>
            </wp:positionV>
            <wp:extent cx="1461331" cy="1461331"/>
            <wp:effectExtent l="0" t="0" r="5715" b="5715"/>
            <wp:wrapNone/>
            <wp:docPr id="867386953" name="Picture 8673869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386953" name="Picture 8673869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331" cy="1461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5FA0">
        <w:t xml:space="preserve">If you get Supported Living </w:t>
      </w:r>
      <w:proofErr w:type="gramStart"/>
      <w:r w:rsidR="00A55FA0">
        <w:t>Payment</w:t>
      </w:r>
      <w:proofErr w:type="gramEnd"/>
      <w:r w:rsidR="00A55FA0">
        <w:t xml:space="preserve"> you will only be in the traffic light system if</w:t>
      </w:r>
      <w:r w:rsidR="009912ED">
        <w:t>:</w:t>
      </w:r>
    </w:p>
    <w:p w14:paraId="0D063ACA" w14:textId="10629185" w:rsidR="00A55FA0" w:rsidRDefault="00A55FA0" w:rsidP="009912ED">
      <w:pPr>
        <w:pStyle w:val="Listtoplevel"/>
      </w:pPr>
      <w:r>
        <w:t>you are taking care of children</w:t>
      </w:r>
    </w:p>
    <w:p w14:paraId="4EBDB91B" w14:textId="307547E6" w:rsidR="009912ED" w:rsidRDefault="00992475" w:rsidP="00A55FA0">
      <w:pPr>
        <w:pStyle w:val="Listtoplevel"/>
      </w:pPr>
      <w:r>
        <w:drawing>
          <wp:anchor distT="0" distB="0" distL="114300" distR="114300" simplePos="0" relativeHeight="251731987" behindDoc="0" locked="0" layoutInCell="1" allowOverlap="1" wp14:anchorId="308CB944" wp14:editId="17050B83">
            <wp:simplePos x="0" y="0"/>
            <wp:positionH relativeFrom="margin">
              <wp:align>left</wp:align>
            </wp:positionH>
            <wp:positionV relativeFrom="paragraph">
              <wp:posOffset>509875</wp:posOffset>
            </wp:positionV>
            <wp:extent cx="1418602" cy="1356210"/>
            <wp:effectExtent l="0" t="0" r="0" b="0"/>
            <wp:wrapNone/>
            <wp:docPr id="2103163643" name="Picture 21031636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2789" name="Picture 1951327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602" cy="1356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2ED">
        <w:t xml:space="preserve">we have asked you to take a Work Ability Assessment </w:t>
      </w:r>
    </w:p>
    <w:p w14:paraId="78421B0A" w14:textId="7522ABC4" w:rsidR="009912ED" w:rsidRDefault="009912ED" w:rsidP="00A55FA0">
      <w:pPr>
        <w:pStyle w:val="Listtoplevel"/>
      </w:pPr>
      <w:r>
        <w:t xml:space="preserve">we have asked you to work with a service provider. </w:t>
      </w:r>
    </w:p>
    <w:p w14:paraId="6B5AD5E1" w14:textId="77777777" w:rsidR="009912ED" w:rsidRDefault="009912ED" w:rsidP="009912ED"/>
    <w:p w14:paraId="73824CB4" w14:textId="77777777" w:rsidR="009912ED" w:rsidRDefault="009912ED" w:rsidP="009912ED"/>
    <w:p w14:paraId="5C539466" w14:textId="517DA148" w:rsidR="009912ED" w:rsidRDefault="00EF7ACA" w:rsidP="009912ED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9155" behindDoc="0" locked="0" layoutInCell="1" allowOverlap="1" wp14:anchorId="063077A4" wp14:editId="47D3900F">
                <wp:simplePos x="0" y="0"/>
                <wp:positionH relativeFrom="column">
                  <wp:posOffset>121920</wp:posOffset>
                </wp:positionH>
                <wp:positionV relativeFrom="paragraph">
                  <wp:posOffset>-363220</wp:posOffset>
                </wp:positionV>
                <wp:extent cx="1717301" cy="1537970"/>
                <wp:effectExtent l="0" t="0" r="0" b="5080"/>
                <wp:wrapNone/>
                <wp:docPr id="1734024321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7301" cy="1537970"/>
                          <a:chOff x="0" y="0"/>
                          <a:chExt cx="1717301" cy="1537970"/>
                        </a:xfrm>
                      </wpg:grpSpPr>
                      <pic:pic xmlns:pic="http://schemas.openxmlformats.org/drawingml/2006/picture">
                        <pic:nvPicPr>
                          <pic:cNvPr id="1211681272" name="Picture 7124143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970" cy="1537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6240126" name="Picture 171783235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4041" y="435835"/>
                            <a:ext cx="683260" cy="6832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4512800" id="Group 14" o:spid="_x0000_s1026" alt="&quot;&quot;" style="position:absolute;margin-left:9.6pt;margin-top:-28.6pt;width:135.2pt;height:121.1pt;z-index:251739155" coordsize="17173,153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">
                <v:shape id="Picture 712414336" o:spid="_x0000_s1027" type="#_x0000_t75" alt="&quot;&quot;" style="position:absolute;width:15379;height:153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">
                  <v:imagedata r:id="rId72" o:title=""/>
                </v:shape>
                <v:shape id="Picture 1717832357" o:spid="_x0000_s1028" type="#_x0000_t75" alt="&quot;&quot;" style="position:absolute;left:10340;top:4358;width:6833;height:68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">
                  <v:imagedata r:id="rId73" o:title=""/>
                </v:shape>
              </v:group>
            </w:pict>
          </mc:Fallback>
        </mc:AlternateContent>
      </w:r>
      <w:r w:rsidR="009912ED">
        <w:t xml:space="preserve">If you get Supported Living </w:t>
      </w:r>
      <w:proofErr w:type="gramStart"/>
      <w:r w:rsidR="009912ED">
        <w:t>Payment</w:t>
      </w:r>
      <w:proofErr w:type="gramEnd"/>
      <w:r w:rsidR="009912ED">
        <w:t xml:space="preserve"> you will only be in the traffic light system if:</w:t>
      </w:r>
    </w:p>
    <w:p w14:paraId="51290EAC" w14:textId="4C3697FC" w:rsidR="009912ED" w:rsidRDefault="009912ED" w:rsidP="009912ED">
      <w:pPr>
        <w:pStyle w:val="Listtoplevel"/>
      </w:pPr>
      <w:r>
        <w:t xml:space="preserve">it has been assessed that you can prepare for work </w:t>
      </w:r>
    </w:p>
    <w:p w14:paraId="2DC127D8" w14:textId="31C1069E" w:rsidR="009912ED" w:rsidRDefault="009912ED" w:rsidP="009912ED">
      <w:pPr>
        <w:pStyle w:val="Listtoplevel"/>
        <w:numPr>
          <w:ilvl w:val="0"/>
          <w:numId w:val="0"/>
        </w:numPr>
        <w:ind w:left="4253"/>
      </w:pPr>
      <w:r>
        <w:t xml:space="preserve">and </w:t>
      </w:r>
    </w:p>
    <w:p w14:paraId="759AC70D" w14:textId="3742AF1E" w:rsidR="009912ED" w:rsidRDefault="00DE7D80" w:rsidP="009912ED">
      <w:pPr>
        <w:pStyle w:val="Listtoplevel"/>
      </w:pPr>
      <w:r>
        <w:drawing>
          <wp:anchor distT="0" distB="0" distL="114300" distR="114300" simplePos="0" relativeHeight="251734035" behindDoc="0" locked="0" layoutInCell="1" allowOverlap="1" wp14:anchorId="3E91CCB1" wp14:editId="379770EA">
            <wp:simplePos x="0" y="0"/>
            <wp:positionH relativeFrom="margin">
              <wp:posOffset>0</wp:posOffset>
            </wp:positionH>
            <wp:positionV relativeFrom="paragraph">
              <wp:posOffset>424180</wp:posOffset>
            </wp:positionV>
            <wp:extent cx="1709159" cy="1208280"/>
            <wp:effectExtent l="0" t="0" r="5715" b="0"/>
            <wp:wrapNone/>
            <wp:docPr id="1818082737" name="Picture 18180827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082737" name="Picture 18180827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159" cy="120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2ED">
        <w:t>we have talked about this with you.</w:t>
      </w:r>
    </w:p>
    <w:p w14:paraId="410B9D35" w14:textId="77777777" w:rsidR="009912ED" w:rsidRDefault="009912ED" w:rsidP="009912ED"/>
    <w:p w14:paraId="5DC0DAEF" w14:textId="77777777" w:rsidR="00A55FA0" w:rsidRDefault="00A55FA0" w:rsidP="00A55FA0"/>
    <w:p w14:paraId="725CE2CB" w14:textId="231A3680" w:rsidR="009912ED" w:rsidRDefault="0084200E" w:rsidP="00A55FA0">
      <w:r>
        <w:rPr>
          <w:noProof/>
        </w:rPr>
        <w:drawing>
          <wp:anchor distT="0" distB="0" distL="114300" distR="114300" simplePos="0" relativeHeight="251741203" behindDoc="0" locked="0" layoutInCell="1" allowOverlap="1" wp14:anchorId="02E49A12" wp14:editId="596B47E7">
            <wp:simplePos x="0" y="0"/>
            <wp:positionH relativeFrom="margin">
              <wp:posOffset>103616</wp:posOffset>
            </wp:positionH>
            <wp:positionV relativeFrom="paragraph">
              <wp:posOffset>584835</wp:posOffset>
            </wp:positionV>
            <wp:extent cx="1440000" cy="1542857"/>
            <wp:effectExtent l="0" t="0" r="8255" b="635"/>
            <wp:wrapNone/>
            <wp:docPr id="1426991105" name="Picture 1426991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991105" name="Picture 1426991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2ED">
        <w:t>If you have a partner their obligations are likely to be different.</w:t>
      </w:r>
    </w:p>
    <w:p w14:paraId="3B998D28" w14:textId="4C7AEE71" w:rsidR="009912ED" w:rsidRDefault="009912ED" w:rsidP="00A55FA0"/>
    <w:p w14:paraId="1816C1E9" w14:textId="04268A29" w:rsidR="009912ED" w:rsidRDefault="00DE7D80" w:rsidP="00A55FA0">
      <w:r>
        <w:rPr>
          <w:noProof/>
        </w:rPr>
        <mc:AlternateContent>
          <mc:Choice Requires="wpg">
            <w:drawing>
              <wp:anchor distT="0" distB="0" distL="114300" distR="114300" simplePos="0" relativeHeight="251743251" behindDoc="0" locked="0" layoutInCell="1" allowOverlap="1" wp14:anchorId="61428301" wp14:editId="3196C600">
                <wp:simplePos x="0" y="0"/>
                <wp:positionH relativeFrom="column">
                  <wp:posOffset>-327025</wp:posOffset>
                </wp:positionH>
                <wp:positionV relativeFrom="page">
                  <wp:posOffset>2310421</wp:posOffset>
                </wp:positionV>
                <wp:extent cx="2364740" cy="1266825"/>
                <wp:effectExtent l="0" t="0" r="0" b="9525"/>
                <wp:wrapNone/>
                <wp:docPr id="1109733628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364740" cy="1266825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634251776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76747198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40" y="34183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92843667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1E917986" id="Group 5" o:spid="_x0000_s1026" alt="&quot;&quot;" style="position:absolute;margin-left:-25.75pt;margin-top:181.9pt;width:186.2pt;height:99.75pt;z-index:251743251;mso-position-vertical-relative:page;mso-width-relative:margin;mso-height-relative:margin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">
                <o:lock v:ext="edit" aspectratio="t"/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">
                  <v:imagedata r:id="rId23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">
                  <v:imagedata r:id="rId24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">
                  <v:imagedata r:id="rId25" o:title=""/>
                </v:shape>
                <w10:wrap anchory="page"/>
              </v:group>
            </w:pict>
          </mc:Fallback>
        </mc:AlternateContent>
      </w:r>
    </w:p>
    <w:p w14:paraId="45797FE9" w14:textId="67ECD7FA" w:rsidR="009912ED" w:rsidRDefault="009912ED" w:rsidP="00A55FA0">
      <w:r>
        <w:t>This means they could be in the traffic light system even if you are not.</w:t>
      </w:r>
    </w:p>
    <w:p w14:paraId="72BC55C3" w14:textId="77777777" w:rsidR="009912ED" w:rsidRDefault="009912ED" w:rsidP="00A55FA0"/>
    <w:p w14:paraId="4783E04D" w14:textId="77777777" w:rsidR="009912ED" w:rsidRDefault="009912ED" w:rsidP="00A55FA0"/>
    <w:p w14:paraId="63C62A40" w14:textId="77777777" w:rsidR="00C573B0" w:rsidRDefault="00C573B0">
      <w:pPr>
        <w:spacing w:line="240" w:lineRule="auto"/>
        <w:ind w:left="0"/>
      </w:pPr>
      <w:r>
        <w:br w:type="page"/>
      </w:r>
    </w:p>
    <w:p w14:paraId="336B8255" w14:textId="1B016A92" w:rsidR="009912ED" w:rsidRDefault="00DE7D80" w:rsidP="00A55FA0">
      <w:r>
        <w:rPr>
          <w:noProof/>
        </w:rPr>
        <w:lastRenderedPageBreak/>
        <w:drawing>
          <wp:anchor distT="0" distB="0" distL="114300" distR="114300" simplePos="0" relativeHeight="251745299" behindDoc="0" locked="0" layoutInCell="1" allowOverlap="1" wp14:anchorId="74965BB1" wp14:editId="0036ACA5">
            <wp:simplePos x="0" y="0"/>
            <wp:positionH relativeFrom="margin">
              <wp:align>left</wp:align>
            </wp:positionH>
            <wp:positionV relativeFrom="paragraph">
              <wp:posOffset>50219</wp:posOffset>
            </wp:positionV>
            <wp:extent cx="1338228" cy="1392964"/>
            <wp:effectExtent l="0" t="0" r="0" b="0"/>
            <wp:wrapNone/>
            <wp:docPr id="1197945998" name="Picture 11979459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945998" name="Picture 11979459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233" cy="1403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2ED">
        <w:t xml:space="preserve">You can find out more about your other obligations </w:t>
      </w:r>
      <w:r w:rsidR="00490E01">
        <w:t xml:space="preserve">for </w:t>
      </w:r>
      <w:r w:rsidR="009912ED">
        <w:t xml:space="preserve">the Supported Living Payment at this </w:t>
      </w:r>
      <w:r w:rsidR="009912ED" w:rsidRPr="009912ED">
        <w:rPr>
          <w:b/>
          <w:bCs/>
        </w:rPr>
        <w:t>website</w:t>
      </w:r>
      <w:r w:rsidR="009912ED">
        <w:t>:</w:t>
      </w:r>
    </w:p>
    <w:p w14:paraId="6E4DEFC7" w14:textId="77777777" w:rsidR="009912ED" w:rsidRDefault="009912ED" w:rsidP="00A55FA0"/>
    <w:p w14:paraId="7B1474E3" w14:textId="54240014" w:rsidR="009912ED" w:rsidRPr="00603379" w:rsidRDefault="00913712" w:rsidP="00A55FA0">
      <w:pPr>
        <w:rPr>
          <w:b/>
          <w:bCs/>
          <w:color w:val="000000" w:themeColor="text1"/>
        </w:rPr>
      </w:pPr>
      <w:hyperlink r:id="rId77" w:history="1">
        <w:r w:rsidR="00603379" w:rsidRPr="00603379">
          <w:rPr>
            <w:rStyle w:val="Hyperlink"/>
            <w:b/>
            <w:bCs/>
            <w:color w:val="000000" w:themeColor="text1"/>
            <w:u w:val="none"/>
          </w:rPr>
          <w:t>tinyurl.com/343dkwth</w:t>
        </w:r>
      </w:hyperlink>
    </w:p>
    <w:p w14:paraId="18214C1B" w14:textId="4E70E6AF" w:rsidR="00EB1080" w:rsidRDefault="00BE1A1E" w:rsidP="00A55FA0">
      <w:r>
        <w:rPr>
          <w:noProof/>
        </w:rPr>
        <w:drawing>
          <wp:anchor distT="0" distB="0" distL="114300" distR="114300" simplePos="0" relativeHeight="251747347" behindDoc="0" locked="0" layoutInCell="1" allowOverlap="1" wp14:anchorId="4BB08C53" wp14:editId="4C89E3B9">
            <wp:simplePos x="0" y="0"/>
            <wp:positionH relativeFrom="margin">
              <wp:align>left</wp:align>
            </wp:positionH>
            <wp:positionV relativeFrom="paragraph">
              <wp:posOffset>186245</wp:posOffset>
            </wp:positionV>
            <wp:extent cx="1290415" cy="1653441"/>
            <wp:effectExtent l="0" t="0" r="5080" b="4445"/>
            <wp:wrapNone/>
            <wp:docPr id="1017586639" name="Picture 10175866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86639" name="Picture 10175866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415" cy="16534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6368A" w14:textId="09B70CC0" w:rsidR="00603379" w:rsidRDefault="00603379" w:rsidP="00A55FA0"/>
    <w:p w14:paraId="2C0C200D" w14:textId="6F137902" w:rsidR="00EB1080" w:rsidRDefault="00EB1080" w:rsidP="00A55FA0">
      <w:r>
        <w:t>This website is not in Easy Read.</w:t>
      </w:r>
    </w:p>
    <w:p w14:paraId="775AE568" w14:textId="77777777" w:rsidR="00EB1080" w:rsidRDefault="00EB1080" w:rsidP="00A55FA0"/>
    <w:p w14:paraId="635FD8F7" w14:textId="444FCA2B" w:rsidR="00603379" w:rsidRDefault="00603379">
      <w:pPr>
        <w:spacing w:line="240" w:lineRule="auto"/>
        <w:ind w:left="0"/>
      </w:pPr>
    </w:p>
    <w:p w14:paraId="63018C43" w14:textId="5DC5DC82" w:rsidR="00EB1080" w:rsidRDefault="00CE416D" w:rsidP="00A55FA0">
      <w:r>
        <w:rPr>
          <w:noProof/>
        </w:rPr>
        <w:drawing>
          <wp:anchor distT="0" distB="0" distL="114300" distR="114300" simplePos="0" relativeHeight="251749395" behindDoc="0" locked="0" layoutInCell="1" allowOverlap="1" wp14:anchorId="0C52482C" wp14:editId="60F2095F">
            <wp:simplePos x="0" y="0"/>
            <wp:positionH relativeFrom="margin">
              <wp:posOffset>0</wp:posOffset>
            </wp:positionH>
            <wp:positionV relativeFrom="paragraph">
              <wp:posOffset>629285</wp:posOffset>
            </wp:positionV>
            <wp:extent cx="1477798" cy="1538243"/>
            <wp:effectExtent l="0" t="0" r="8255" b="5080"/>
            <wp:wrapNone/>
            <wp:docPr id="1080510065" name="Picture 10805100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945998" name="Picture 11979459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798" cy="1538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have a </w:t>
      </w:r>
      <w:proofErr w:type="gramStart"/>
      <w:r>
        <w:t>partner</w:t>
      </w:r>
      <w:proofErr w:type="gramEnd"/>
      <w:r>
        <w:t xml:space="preserve"> y</w:t>
      </w:r>
      <w:r w:rsidR="00EB1080">
        <w:t xml:space="preserve">ou can find out more about the other obligations </w:t>
      </w:r>
      <w:r>
        <w:t xml:space="preserve">they have </w:t>
      </w:r>
      <w:r w:rsidR="00EB1080">
        <w:t xml:space="preserve">if you are on the Supported Living Payment at this </w:t>
      </w:r>
      <w:r w:rsidR="00EB1080" w:rsidRPr="00EB1080">
        <w:rPr>
          <w:b/>
          <w:bCs/>
        </w:rPr>
        <w:t>website</w:t>
      </w:r>
      <w:r w:rsidR="00EB1080">
        <w:t>:</w:t>
      </w:r>
    </w:p>
    <w:p w14:paraId="06680A1F" w14:textId="77777777" w:rsidR="00EB1080" w:rsidRDefault="00EB1080" w:rsidP="00A55FA0"/>
    <w:p w14:paraId="3BABDAB8" w14:textId="14F29A96" w:rsidR="009912ED" w:rsidRPr="00603379" w:rsidRDefault="00913712" w:rsidP="00A55FA0">
      <w:pPr>
        <w:rPr>
          <w:b/>
          <w:bCs/>
          <w:color w:val="000000" w:themeColor="text1"/>
        </w:rPr>
      </w:pPr>
      <w:hyperlink r:id="rId80" w:history="1">
        <w:r w:rsidR="00603379" w:rsidRPr="00603379">
          <w:rPr>
            <w:rStyle w:val="Hyperlink"/>
            <w:b/>
            <w:bCs/>
            <w:color w:val="000000" w:themeColor="text1"/>
            <w:u w:val="none"/>
          </w:rPr>
          <w:t>tinyurl.com/3uefb9sp</w:t>
        </w:r>
      </w:hyperlink>
    </w:p>
    <w:p w14:paraId="60925FD6" w14:textId="636F5F21" w:rsidR="00EB1080" w:rsidRDefault="0084200E" w:rsidP="00A55FA0">
      <w:r>
        <w:rPr>
          <w:noProof/>
        </w:rPr>
        <w:drawing>
          <wp:anchor distT="0" distB="0" distL="114300" distR="114300" simplePos="0" relativeHeight="251751443" behindDoc="0" locked="0" layoutInCell="1" allowOverlap="1" wp14:anchorId="1856922B" wp14:editId="405E6F95">
            <wp:simplePos x="0" y="0"/>
            <wp:positionH relativeFrom="margin">
              <wp:posOffset>0</wp:posOffset>
            </wp:positionH>
            <wp:positionV relativeFrom="paragraph">
              <wp:posOffset>281214</wp:posOffset>
            </wp:positionV>
            <wp:extent cx="1290320" cy="1652905"/>
            <wp:effectExtent l="0" t="0" r="5080" b="4445"/>
            <wp:wrapNone/>
            <wp:docPr id="1272150673" name="Picture 12721506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586639" name="Picture 10175866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BED5E" w14:textId="26F01557" w:rsidR="00603379" w:rsidRDefault="00603379" w:rsidP="00A55FA0"/>
    <w:p w14:paraId="68A6AE3F" w14:textId="492E773E" w:rsidR="005448D6" w:rsidRDefault="00EB1080" w:rsidP="00A55FA0">
      <w:r>
        <w:t>This website is not in Easy Read.</w:t>
      </w:r>
    </w:p>
    <w:p w14:paraId="709CD4B9" w14:textId="77777777" w:rsidR="005448D6" w:rsidRDefault="005448D6">
      <w:pPr>
        <w:spacing w:line="240" w:lineRule="auto"/>
        <w:ind w:left="0"/>
      </w:pPr>
      <w:r>
        <w:br w:type="page"/>
      </w:r>
    </w:p>
    <w:p w14:paraId="5DEDDE1B" w14:textId="28736B97" w:rsidR="009912ED" w:rsidRDefault="005448D6" w:rsidP="005448D6">
      <w:pPr>
        <w:pStyle w:val="Heading1"/>
      </w:pPr>
      <w:bookmarkStart w:id="3" w:name="_How_does_the"/>
      <w:bookmarkEnd w:id="3"/>
      <w:r>
        <w:lastRenderedPageBreak/>
        <w:t>How does the traffic light system work?</w:t>
      </w:r>
    </w:p>
    <w:p w14:paraId="2E6539C2" w14:textId="77777777" w:rsidR="005448D6" w:rsidRPr="0084200E" w:rsidRDefault="005448D6" w:rsidP="005448D6">
      <w:pPr>
        <w:rPr>
          <w:sz w:val="24"/>
          <w:szCs w:val="16"/>
        </w:rPr>
      </w:pPr>
    </w:p>
    <w:p w14:paraId="048DB1EB" w14:textId="3F881C9F" w:rsidR="005448D6" w:rsidRPr="0084200E" w:rsidRDefault="005448D6" w:rsidP="005448D6">
      <w:pPr>
        <w:rPr>
          <w:sz w:val="24"/>
          <w:szCs w:val="16"/>
        </w:rPr>
      </w:pPr>
    </w:p>
    <w:p w14:paraId="55BFD731" w14:textId="63BED9E6" w:rsidR="005448D6" w:rsidRDefault="00CE416D" w:rsidP="005448D6">
      <w:r>
        <w:rPr>
          <w:noProof/>
        </w:rPr>
        <w:drawing>
          <wp:anchor distT="0" distB="0" distL="114300" distR="114300" simplePos="0" relativeHeight="251753491" behindDoc="0" locked="0" layoutInCell="1" allowOverlap="1" wp14:anchorId="1F2E416E" wp14:editId="01EB7A74">
            <wp:simplePos x="0" y="0"/>
            <wp:positionH relativeFrom="margin">
              <wp:align>left</wp:align>
            </wp:positionH>
            <wp:positionV relativeFrom="paragraph">
              <wp:posOffset>44212</wp:posOffset>
            </wp:positionV>
            <wp:extent cx="1555335" cy="1555335"/>
            <wp:effectExtent l="0" t="0" r="6985" b="6985"/>
            <wp:wrapNone/>
            <wp:docPr id="1982729329" name="Picture 19827293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729329" name="Picture 19827293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641" cy="1557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970">
        <w:t>The traffic light system lets you know:</w:t>
      </w:r>
    </w:p>
    <w:p w14:paraId="5C2E4C2A" w14:textId="069BBB38" w:rsidR="00C45970" w:rsidRDefault="00C45970" w:rsidP="00C45970">
      <w:pPr>
        <w:pStyle w:val="Listtoplevel"/>
      </w:pPr>
      <w:r>
        <w:t>where you are at</w:t>
      </w:r>
    </w:p>
    <w:p w14:paraId="2116923B" w14:textId="0DBC14CD" w:rsidR="00C45970" w:rsidRDefault="00C45970" w:rsidP="00C45970">
      <w:pPr>
        <w:pStyle w:val="Listtoplevel"/>
      </w:pPr>
      <w:r>
        <w:t>what you need to do.</w:t>
      </w:r>
    </w:p>
    <w:p w14:paraId="7A741884" w14:textId="77777777" w:rsidR="00C45970" w:rsidRPr="0084200E" w:rsidRDefault="00C45970" w:rsidP="00C45970">
      <w:pPr>
        <w:rPr>
          <w:sz w:val="24"/>
          <w:szCs w:val="16"/>
        </w:rPr>
      </w:pPr>
    </w:p>
    <w:p w14:paraId="432214EB" w14:textId="77777777" w:rsidR="00C45970" w:rsidRPr="0084200E" w:rsidRDefault="00C45970" w:rsidP="00C45970">
      <w:pPr>
        <w:rPr>
          <w:sz w:val="24"/>
          <w:szCs w:val="16"/>
        </w:rPr>
      </w:pPr>
    </w:p>
    <w:p w14:paraId="69C77C94" w14:textId="004694B1" w:rsidR="00C45970" w:rsidRPr="00073D39" w:rsidRDefault="00C573B0" w:rsidP="00073D39">
      <w:pPr>
        <w:pStyle w:val="Heading2"/>
        <w:rPr>
          <w:color w:val="538135" w:themeColor="accent6" w:themeShade="BF"/>
          <w:sz w:val="40"/>
          <w:szCs w:val="30"/>
        </w:rPr>
      </w:pPr>
      <w:r w:rsidRPr="00073D39">
        <w:rPr>
          <w:noProof/>
          <w:color w:val="538135" w:themeColor="accent6" w:themeShade="BF"/>
          <w:sz w:val="40"/>
          <w:szCs w:val="30"/>
        </w:rPr>
        <w:drawing>
          <wp:anchor distT="0" distB="0" distL="114300" distR="114300" simplePos="0" relativeHeight="251755539" behindDoc="0" locked="0" layoutInCell="1" allowOverlap="1" wp14:anchorId="3B608688" wp14:editId="41C56704">
            <wp:simplePos x="0" y="0"/>
            <wp:positionH relativeFrom="margin">
              <wp:posOffset>-330835</wp:posOffset>
            </wp:positionH>
            <wp:positionV relativeFrom="paragraph">
              <wp:posOffset>113665</wp:posOffset>
            </wp:positionV>
            <wp:extent cx="1786071" cy="1786071"/>
            <wp:effectExtent l="0" t="0" r="0" b="0"/>
            <wp:wrapNone/>
            <wp:docPr id="1673366590" name="Picture 16733665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366590" name="Picture 16733665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071" cy="1786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970" w:rsidRPr="00073D39">
        <w:rPr>
          <w:color w:val="538135" w:themeColor="accent6" w:themeShade="BF"/>
          <w:sz w:val="40"/>
          <w:szCs w:val="30"/>
        </w:rPr>
        <w:t>Green</w:t>
      </w:r>
    </w:p>
    <w:p w14:paraId="0BC490F5" w14:textId="5848EA05" w:rsidR="00C45970" w:rsidRPr="00073D39" w:rsidRDefault="00C45970" w:rsidP="00C45970">
      <w:pPr>
        <w:rPr>
          <w:sz w:val="16"/>
          <w:szCs w:val="8"/>
        </w:rPr>
      </w:pPr>
    </w:p>
    <w:p w14:paraId="6F2F6D9E" w14:textId="77777777" w:rsidR="0084200E" w:rsidRPr="00073D39" w:rsidRDefault="0084200E" w:rsidP="00C45970">
      <w:pPr>
        <w:rPr>
          <w:sz w:val="16"/>
          <w:szCs w:val="8"/>
        </w:rPr>
      </w:pPr>
    </w:p>
    <w:p w14:paraId="432E1F59" w14:textId="05446E52" w:rsidR="00C45970" w:rsidRDefault="00C45970" w:rsidP="00C45970">
      <w:r>
        <w:t xml:space="preserve">If you are at </w:t>
      </w:r>
      <w:proofErr w:type="gramStart"/>
      <w:r>
        <w:t>green</w:t>
      </w:r>
      <w:proofErr w:type="gramEnd"/>
      <w:r>
        <w:t xml:space="preserve"> you are:</w:t>
      </w:r>
    </w:p>
    <w:p w14:paraId="606D431C" w14:textId="3FE437A7" w:rsidR="00C45970" w:rsidRDefault="00C45970" w:rsidP="00C45970">
      <w:pPr>
        <w:pStyle w:val="Listtoplevel"/>
      </w:pPr>
      <w:r>
        <w:t>on track</w:t>
      </w:r>
    </w:p>
    <w:p w14:paraId="18A5521E" w14:textId="5D6D937A" w:rsidR="00C45970" w:rsidRDefault="0084200E" w:rsidP="00C45970">
      <w:pPr>
        <w:pStyle w:val="Listtoplevel"/>
      </w:pPr>
      <w:r>
        <w:drawing>
          <wp:anchor distT="0" distB="0" distL="114300" distR="114300" simplePos="0" relativeHeight="251757587" behindDoc="0" locked="0" layoutInCell="1" allowOverlap="1" wp14:anchorId="602D3E22" wp14:editId="4D0DEB1B">
            <wp:simplePos x="0" y="0"/>
            <wp:positionH relativeFrom="margin">
              <wp:posOffset>-1905</wp:posOffset>
            </wp:positionH>
            <wp:positionV relativeFrom="paragraph">
              <wp:posOffset>317500</wp:posOffset>
            </wp:positionV>
            <wp:extent cx="1452785" cy="1452785"/>
            <wp:effectExtent l="0" t="0" r="0" b="0"/>
            <wp:wrapNone/>
            <wp:docPr id="111221958" name="Picture 1112219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21958" name="Picture 1112219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785" cy="145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970">
        <w:t>doing your obligations.</w:t>
      </w:r>
    </w:p>
    <w:p w14:paraId="4630F2FF" w14:textId="3094F451" w:rsidR="000D7B71" w:rsidRPr="0084200E" w:rsidRDefault="000D7B71" w:rsidP="000D7B71">
      <w:pPr>
        <w:rPr>
          <w:sz w:val="24"/>
          <w:szCs w:val="16"/>
        </w:rPr>
      </w:pPr>
    </w:p>
    <w:p w14:paraId="0DBD50EA" w14:textId="4CA0B629" w:rsidR="000D7B71" w:rsidRPr="0084200E" w:rsidRDefault="000D7B71" w:rsidP="000D7B71">
      <w:pPr>
        <w:rPr>
          <w:sz w:val="24"/>
          <w:szCs w:val="16"/>
        </w:rPr>
      </w:pPr>
    </w:p>
    <w:p w14:paraId="5011AD0C" w14:textId="3A131643" w:rsidR="000D7B71" w:rsidRDefault="000D7B71" w:rsidP="000D7B71">
      <w:r>
        <w:t xml:space="preserve">If there is any reason why you cannot do your </w:t>
      </w:r>
      <w:proofErr w:type="gramStart"/>
      <w:r>
        <w:t>obligations</w:t>
      </w:r>
      <w:proofErr w:type="gramEnd"/>
      <w:r>
        <w:t xml:space="preserve"> you should talk to us straight away.</w:t>
      </w:r>
    </w:p>
    <w:p w14:paraId="1C158E1F" w14:textId="0949E807" w:rsidR="000D7B71" w:rsidRPr="0084200E" w:rsidRDefault="00DC5E8B" w:rsidP="000D7B71">
      <w:pPr>
        <w:rPr>
          <w:sz w:val="24"/>
          <w:szCs w:val="16"/>
        </w:rPr>
      </w:pPr>
      <w:r>
        <w:rPr>
          <w:noProof/>
        </w:rPr>
        <w:drawing>
          <wp:anchor distT="0" distB="0" distL="114300" distR="114300" simplePos="0" relativeHeight="251759635" behindDoc="0" locked="0" layoutInCell="1" allowOverlap="1" wp14:anchorId="3B79F6BF" wp14:editId="2A0155CF">
            <wp:simplePos x="0" y="0"/>
            <wp:positionH relativeFrom="margin">
              <wp:posOffset>-1270</wp:posOffset>
            </wp:positionH>
            <wp:positionV relativeFrom="paragraph">
              <wp:posOffset>87720</wp:posOffset>
            </wp:positionV>
            <wp:extent cx="1375873" cy="1375873"/>
            <wp:effectExtent l="0" t="0" r="0" b="0"/>
            <wp:wrapNone/>
            <wp:docPr id="1147083272" name="Picture 1147083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083272" name="Picture 11470832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873" cy="13758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C7D5C" w14:textId="65095CD9" w:rsidR="000D7B71" w:rsidRPr="0084200E" w:rsidRDefault="000D7B71" w:rsidP="000D7B71">
      <w:pPr>
        <w:rPr>
          <w:sz w:val="24"/>
          <w:szCs w:val="16"/>
        </w:rPr>
      </w:pPr>
    </w:p>
    <w:p w14:paraId="71756073" w14:textId="74C2646C" w:rsidR="00C45970" w:rsidRDefault="000D7B71" w:rsidP="000D7B71">
      <w:r>
        <w:t xml:space="preserve">We will try to </w:t>
      </w:r>
      <w:r w:rsidR="00C573B0">
        <w:t>talk</w:t>
      </w:r>
      <w:r>
        <w:t xml:space="preserve"> </w:t>
      </w:r>
      <w:r w:rsidR="00DE0657">
        <w:t xml:space="preserve">to </w:t>
      </w:r>
      <w:r>
        <w:t xml:space="preserve">you before we move you to orange. </w:t>
      </w:r>
    </w:p>
    <w:p w14:paraId="4C54BC3F" w14:textId="6D5A3B69" w:rsidR="00C45970" w:rsidRPr="00073D39" w:rsidRDefault="00CE416D" w:rsidP="0084200E">
      <w:pPr>
        <w:pStyle w:val="Heading2"/>
        <w:rPr>
          <w:color w:val="C45911" w:themeColor="accent2" w:themeShade="BF"/>
          <w:sz w:val="40"/>
          <w:szCs w:val="30"/>
        </w:rPr>
      </w:pPr>
      <w:r w:rsidRPr="00073D39">
        <w:rPr>
          <w:noProof/>
          <w:color w:val="C45911" w:themeColor="accent2" w:themeShade="BF"/>
          <w:sz w:val="40"/>
          <w:szCs w:val="30"/>
        </w:rPr>
        <w:lastRenderedPageBreak/>
        <w:drawing>
          <wp:anchor distT="0" distB="0" distL="114300" distR="114300" simplePos="0" relativeHeight="251761683" behindDoc="0" locked="0" layoutInCell="1" allowOverlap="1" wp14:anchorId="71CEE3F9" wp14:editId="1045A85D">
            <wp:simplePos x="0" y="0"/>
            <wp:positionH relativeFrom="margin">
              <wp:posOffset>-192405</wp:posOffset>
            </wp:positionH>
            <wp:positionV relativeFrom="paragraph">
              <wp:posOffset>133059</wp:posOffset>
            </wp:positionV>
            <wp:extent cx="1768979" cy="1768979"/>
            <wp:effectExtent l="0" t="0" r="0" b="0"/>
            <wp:wrapNone/>
            <wp:docPr id="972024796" name="Picture 972024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024796" name="Picture 9720247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8979" cy="1768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970" w:rsidRPr="00073D39">
        <w:rPr>
          <w:color w:val="C45911" w:themeColor="accent2" w:themeShade="BF"/>
          <w:sz w:val="40"/>
          <w:szCs w:val="30"/>
        </w:rPr>
        <w:t>Orange</w:t>
      </w:r>
    </w:p>
    <w:p w14:paraId="7197A38F" w14:textId="552F277C" w:rsidR="004B2700" w:rsidRPr="0084200E" w:rsidRDefault="004B2700" w:rsidP="004B2700">
      <w:pPr>
        <w:rPr>
          <w:szCs w:val="32"/>
        </w:rPr>
      </w:pPr>
    </w:p>
    <w:p w14:paraId="7E73F1DA" w14:textId="4A6F65F0" w:rsidR="004B2700" w:rsidRDefault="004B2700" w:rsidP="004B2700">
      <w:r>
        <w:t xml:space="preserve">We will send you a letter to let you know we have moved you to orange. </w:t>
      </w:r>
    </w:p>
    <w:p w14:paraId="45E61D05" w14:textId="77777777" w:rsidR="003411C5" w:rsidRDefault="003411C5" w:rsidP="004B2700"/>
    <w:p w14:paraId="49A29D28" w14:textId="77777777" w:rsidR="004B2700" w:rsidRDefault="004B2700" w:rsidP="00C45970"/>
    <w:p w14:paraId="26112945" w14:textId="67B390DD" w:rsidR="00C45970" w:rsidRDefault="00C45970" w:rsidP="00C45970">
      <w:r>
        <w:t>We will move you to orange if you</w:t>
      </w:r>
      <w:r w:rsidR="00CE416D">
        <w:t>:</w:t>
      </w:r>
      <w:r>
        <w:t xml:space="preserve"> </w:t>
      </w:r>
    </w:p>
    <w:p w14:paraId="303D2565" w14:textId="27D50F7C" w:rsidR="00C45970" w:rsidRDefault="00EF7ACA" w:rsidP="00C45970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768851" behindDoc="0" locked="0" layoutInCell="1" allowOverlap="1" wp14:anchorId="33BFCCE8" wp14:editId="75EB0146">
                <wp:simplePos x="0" y="0"/>
                <wp:positionH relativeFrom="column">
                  <wp:posOffset>0</wp:posOffset>
                </wp:positionH>
                <wp:positionV relativeFrom="paragraph">
                  <wp:posOffset>185847</wp:posOffset>
                </wp:positionV>
                <wp:extent cx="1762125" cy="1597660"/>
                <wp:effectExtent l="0" t="0" r="9525" b="2540"/>
                <wp:wrapNone/>
                <wp:docPr id="1255315267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2125" cy="1597660"/>
                          <a:chOff x="0" y="0"/>
                          <a:chExt cx="1762125" cy="1597660"/>
                        </a:xfrm>
                      </wpg:grpSpPr>
                      <pic:pic xmlns:pic="http://schemas.openxmlformats.org/drawingml/2006/picture">
                        <pic:nvPicPr>
                          <pic:cNvPr id="960199465" name="Picture 138254258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25" cy="1597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6456545" name="Picture 7725389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550" y="188008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4D1D09C8" id="Group 15" o:spid="_x0000_s1026" alt="&quot;&quot;" style="position:absolute;margin-left:0;margin-top:14.65pt;width:138.75pt;height:125.8pt;z-index:251768851" coordsize="17621,159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">
                <v:shape id="Picture 1382542584" o:spid="_x0000_s1027" type="#_x0000_t75" alt="&quot;&quot;" style="position:absolute;width:17621;height:15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">
                  <v:imagedata r:id="rId88" o:title=""/>
                </v:shape>
                <v:shape id="Picture 77253897" o:spid="_x0000_s1028" type="#_x0000_t75" alt="&quot;&quot;" style="position:absolute;left:1025;top:1880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">
                  <v:imagedata r:id="rId89" o:title=""/>
                </v:shape>
              </v:group>
            </w:pict>
          </mc:Fallback>
        </mc:AlternateContent>
      </w:r>
      <w:r w:rsidR="00CE416D">
        <w:t xml:space="preserve">do not </w:t>
      </w:r>
      <w:r w:rsidR="00C45970">
        <w:t>meet your obligations</w:t>
      </w:r>
    </w:p>
    <w:p w14:paraId="375D6705" w14:textId="72279803" w:rsidR="00C45970" w:rsidRDefault="00C45970" w:rsidP="00C45970">
      <w:pPr>
        <w:pStyle w:val="Listtoplevel"/>
        <w:numPr>
          <w:ilvl w:val="0"/>
          <w:numId w:val="0"/>
        </w:numPr>
        <w:ind w:left="4253"/>
      </w:pPr>
      <w:r>
        <w:t>and</w:t>
      </w:r>
    </w:p>
    <w:p w14:paraId="373B1DDE" w14:textId="6820DB6F" w:rsidR="00C45970" w:rsidRDefault="00CE416D" w:rsidP="00C45970">
      <w:pPr>
        <w:pStyle w:val="Listtoplevel"/>
      </w:pPr>
      <w:r>
        <w:t xml:space="preserve">do not </w:t>
      </w:r>
      <w:r w:rsidR="00C45970">
        <w:t>have a good reason why this has happened.</w:t>
      </w:r>
    </w:p>
    <w:p w14:paraId="40EAE161" w14:textId="6127C001" w:rsidR="00C45970" w:rsidRDefault="00C573B0" w:rsidP="00C45970">
      <w:r>
        <w:rPr>
          <w:noProof/>
        </w:rPr>
        <w:drawing>
          <wp:anchor distT="0" distB="0" distL="114300" distR="114300" simplePos="0" relativeHeight="251763731" behindDoc="0" locked="0" layoutInCell="1" allowOverlap="1" wp14:anchorId="21743773" wp14:editId="5B58BA2C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1452785" cy="1452785"/>
            <wp:effectExtent l="0" t="0" r="0" b="0"/>
            <wp:wrapNone/>
            <wp:docPr id="806390006" name="Picture 8063900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21958" name="Picture 1112219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785" cy="145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2C3B11" w14:textId="2D26ABF0" w:rsidR="00C45970" w:rsidRDefault="00C45970" w:rsidP="00C45970"/>
    <w:p w14:paraId="104E66DE" w14:textId="17A93741" w:rsidR="00C45970" w:rsidRDefault="00C45970" w:rsidP="00C45970">
      <w:r>
        <w:t>This means you need to</w:t>
      </w:r>
      <w:r w:rsidR="00C573B0">
        <w:t xml:space="preserve"> talk to </w:t>
      </w:r>
      <w:r>
        <w:t xml:space="preserve">us straight away. </w:t>
      </w:r>
    </w:p>
    <w:p w14:paraId="751BACBC" w14:textId="77777777" w:rsidR="00C45970" w:rsidRDefault="00C45970" w:rsidP="00C45970"/>
    <w:p w14:paraId="4FF1C311" w14:textId="77777777" w:rsidR="00C573B0" w:rsidRDefault="00C573B0" w:rsidP="00C45970"/>
    <w:p w14:paraId="3499F92D" w14:textId="77777777" w:rsidR="00FE3E3B" w:rsidRDefault="00FE3E3B">
      <w:pPr>
        <w:spacing w:line="240" w:lineRule="auto"/>
        <w:ind w:left="0"/>
      </w:pPr>
      <w:r>
        <w:br w:type="page"/>
      </w:r>
    </w:p>
    <w:p w14:paraId="14AFA254" w14:textId="31CD85FD" w:rsidR="00C45970" w:rsidRDefault="00EF7ACA" w:rsidP="00C45970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73971" behindDoc="0" locked="0" layoutInCell="1" allowOverlap="1" wp14:anchorId="5BA85BB2" wp14:editId="539CCBB8">
                <wp:simplePos x="0" y="0"/>
                <wp:positionH relativeFrom="column">
                  <wp:posOffset>0</wp:posOffset>
                </wp:positionH>
                <wp:positionV relativeFrom="paragraph">
                  <wp:posOffset>25637</wp:posOffset>
                </wp:positionV>
                <wp:extent cx="1563714" cy="1371600"/>
                <wp:effectExtent l="0" t="0" r="0" b="0"/>
                <wp:wrapNone/>
                <wp:docPr id="1368714435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3714" cy="1371600"/>
                          <a:chOff x="0" y="0"/>
                          <a:chExt cx="1563714" cy="1371600"/>
                        </a:xfrm>
                      </wpg:grpSpPr>
                      <pic:pic xmlns:pic="http://schemas.openxmlformats.org/drawingml/2006/picture">
                        <pic:nvPicPr>
                          <pic:cNvPr id="259145524" name="Picture 7486840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715717" name="Picture 4992799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5854" y="316195"/>
                            <a:ext cx="657860" cy="6578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173EE7FB" id="Group 16" o:spid="_x0000_s1026" alt="&quot;&quot;" style="position:absolute;margin-left:0;margin-top:2pt;width:123.15pt;height:108pt;z-index:251773971" coordsize="15637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">
                <v:shape id="Picture 748684032" o:spid="_x0000_s1027" type="#_x0000_t75" alt="&quot;&quot;" style="position:absolute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">
                  <v:imagedata r:id="rId92" o:title=""/>
                </v:shape>
                <v:shape id="Picture 499279919" o:spid="_x0000_s1028" type="#_x0000_t75" alt="&quot;&quot;" style="position:absolute;left:9058;top:3161;width:6579;height:65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">
                  <v:imagedata r:id="rId93" o:title=""/>
                </v:shape>
              </v:group>
            </w:pict>
          </mc:Fallback>
        </mc:AlternateContent>
      </w:r>
      <w:r w:rsidR="00C45970">
        <w:t>You will be moved to red if you do not:</w:t>
      </w:r>
    </w:p>
    <w:p w14:paraId="568FC261" w14:textId="6D37BAD5" w:rsidR="00C45970" w:rsidRDefault="003504FC" w:rsidP="00C45970">
      <w:pPr>
        <w:pStyle w:val="Listtoplevel"/>
      </w:pPr>
      <w:r>
        <w:t xml:space="preserve">talk to </w:t>
      </w:r>
      <w:r w:rsidR="00C45970">
        <w:t xml:space="preserve">us </w:t>
      </w:r>
    </w:p>
    <w:p w14:paraId="0D88366A" w14:textId="173C52A9" w:rsidR="00C45970" w:rsidRDefault="00CE416D" w:rsidP="00C45970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776019" behindDoc="0" locked="0" layoutInCell="1" allowOverlap="1" wp14:anchorId="14ADC8F9" wp14:editId="41404442">
            <wp:simplePos x="0" y="0"/>
            <wp:positionH relativeFrom="margin">
              <wp:align>left</wp:align>
            </wp:positionH>
            <wp:positionV relativeFrom="paragraph">
              <wp:posOffset>296563</wp:posOffset>
            </wp:positionV>
            <wp:extent cx="1371600" cy="1371600"/>
            <wp:effectExtent l="0" t="0" r="0" b="0"/>
            <wp:wrapNone/>
            <wp:docPr id="27754790" name="Picture 277547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54790" name="Picture 277547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970">
        <w:t xml:space="preserve">and </w:t>
      </w:r>
    </w:p>
    <w:p w14:paraId="153D3C75" w14:textId="2769B8B2" w:rsidR="00C45970" w:rsidRDefault="00C45970" w:rsidP="00C45970">
      <w:pPr>
        <w:pStyle w:val="Listtoplevel"/>
      </w:pPr>
      <w:r>
        <w:t xml:space="preserve">get back on track in 5 </w:t>
      </w:r>
      <w:r w:rsidRPr="00C45970">
        <w:rPr>
          <w:b/>
          <w:bCs/>
        </w:rPr>
        <w:t>working days</w:t>
      </w:r>
      <w:r>
        <w:t>.</w:t>
      </w:r>
    </w:p>
    <w:p w14:paraId="5AA27BB2" w14:textId="041A436E" w:rsidR="000D7B71" w:rsidRDefault="000D7B71" w:rsidP="00C45970"/>
    <w:p w14:paraId="3C7BE81C" w14:textId="7E9988E8" w:rsidR="000D7B71" w:rsidRDefault="00C63576" w:rsidP="00C45970">
      <w:r>
        <w:rPr>
          <w:noProof/>
        </w:rPr>
        <w:drawing>
          <wp:anchor distT="0" distB="0" distL="114300" distR="114300" simplePos="0" relativeHeight="251778067" behindDoc="0" locked="0" layoutInCell="1" allowOverlap="1" wp14:anchorId="6E617E9D" wp14:editId="59877FD3">
            <wp:simplePos x="0" y="0"/>
            <wp:positionH relativeFrom="margin">
              <wp:posOffset>85457</wp:posOffset>
            </wp:positionH>
            <wp:positionV relativeFrom="paragraph">
              <wp:posOffset>82792</wp:posOffset>
            </wp:positionV>
            <wp:extent cx="1298961" cy="1298961"/>
            <wp:effectExtent l="0" t="0" r="0" b="0"/>
            <wp:wrapNone/>
            <wp:docPr id="1596118364" name="Picture 15961183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118364" name="Picture 15961183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039" cy="13000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2C37">
        <w:rPr>
          <w:noProof/>
        </w:rPr>
        <mc:AlternateContent>
          <mc:Choice Requires="wps">
            <w:drawing>
              <wp:anchor distT="0" distB="0" distL="114300" distR="114300" simplePos="0" relativeHeight="251646995" behindDoc="1" locked="0" layoutInCell="1" allowOverlap="1" wp14:anchorId="2C24CEA3" wp14:editId="73AADD95">
                <wp:simplePos x="0" y="0"/>
                <wp:positionH relativeFrom="margin">
                  <wp:align>right</wp:align>
                </wp:positionH>
                <wp:positionV relativeFrom="paragraph">
                  <wp:posOffset>255905</wp:posOffset>
                </wp:positionV>
                <wp:extent cx="3511550" cy="828942"/>
                <wp:effectExtent l="0" t="0" r="0" b="9525"/>
                <wp:wrapNone/>
                <wp:docPr id="292289131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0" cy="82894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3C69CDF9" id="Rectangle 6" o:spid="_x0000_s1026" alt="&quot;&quot;" style="position:absolute;margin-left:225.3pt;margin-top:20.15pt;width:276.5pt;height:65.25pt;z-index:-25166948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53D8FD5C" w14:textId="413675DC" w:rsidR="000D7B71" w:rsidRDefault="00C45970" w:rsidP="00C45970">
      <w:r>
        <w:t xml:space="preserve">The </w:t>
      </w:r>
      <w:r w:rsidRPr="00C45970">
        <w:rPr>
          <w:b/>
          <w:bCs/>
        </w:rPr>
        <w:t>working days</w:t>
      </w:r>
      <w:r>
        <w:t xml:space="preserve"> in a week are Monday to Friday.</w:t>
      </w:r>
    </w:p>
    <w:p w14:paraId="46038D34" w14:textId="115E092C" w:rsidR="004B2700" w:rsidRDefault="004B2700" w:rsidP="004B2700"/>
    <w:p w14:paraId="1618A0E5" w14:textId="77777777" w:rsidR="004B2700" w:rsidRDefault="004B2700" w:rsidP="004B2700"/>
    <w:p w14:paraId="4603AF28" w14:textId="77777777" w:rsidR="004B2700" w:rsidRDefault="004B2700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EAC2C0B" w14:textId="494D240D" w:rsidR="000D7B71" w:rsidRPr="00073D39" w:rsidRDefault="00CE416D" w:rsidP="00A14020">
      <w:pPr>
        <w:pStyle w:val="Heading2"/>
        <w:spacing w:line="336" w:lineRule="auto"/>
        <w:rPr>
          <w:color w:val="FF0000"/>
          <w:sz w:val="40"/>
          <w:szCs w:val="30"/>
        </w:rPr>
      </w:pPr>
      <w:r w:rsidRPr="00073D39">
        <w:rPr>
          <w:noProof/>
          <w:color w:val="FF0000"/>
          <w:sz w:val="40"/>
          <w:szCs w:val="30"/>
        </w:rPr>
        <w:lastRenderedPageBreak/>
        <w:drawing>
          <wp:anchor distT="0" distB="0" distL="114300" distR="114300" simplePos="0" relativeHeight="251780115" behindDoc="0" locked="0" layoutInCell="1" allowOverlap="1" wp14:anchorId="218AB0B6" wp14:editId="3E3FB86A">
            <wp:simplePos x="0" y="0"/>
            <wp:positionH relativeFrom="margin">
              <wp:posOffset>-107606</wp:posOffset>
            </wp:positionH>
            <wp:positionV relativeFrom="paragraph">
              <wp:posOffset>49530</wp:posOffset>
            </wp:positionV>
            <wp:extent cx="1589518" cy="1589518"/>
            <wp:effectExtent l="0" t="0" r="0" b="0"/>
            <wp:wrapNone/>
            <wp:docPr id="1994562494" name="Picture 19945624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562494" name="Picture 19945624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9518" cy="1589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7B71" w:rsidRPr="00073D39">
        <w:rPr>
          <w:color w:val="FF0000"/>
          <w:sz w:val="40"/>
          <w:szCs w:val="30"/>
        </w:rPr>
        <w:t>Red</w:t>
      </w:r>
    </w:p>
    <w:p w14:paraId="5B667FB3" w14:textId="01F6C009" w:rsidR="000D7B71" w:rsidRDefault="000D7B71" w:rsidP="00A14020">
      <w:pPr>
        <w:spacing w:line="336" w:lineRule="auto"/>
      </w:pPr>
    </w:p>
    <w:p w14:paraId="551DA4A3" w14:textId="6C82ADF4" w:rsidR="004B2700" w:rsidRDefault="004B2700" w:rsidP="00A14020">
      <w:pPr>
        <w:spacing w:line="336" w:lineRule="auto"/>
      </w:pPr>
      <w:r>
        <w:t xml:space="preserve">We will send you a letter to let you know we have moved you to red. </w:t>
      </w:r>
    </w:p>
    <w:p w14:paraId="60FDC1EF" w14:textId="53DB657F" w:rsidR="00A14020" w:rsidRDefault="00A14020" w:rsidP="00A14020">
      <w:pPr>
        <w:spacing w:line="336" w:lineRule="auto"/>
      </w:pPr>
    </w:p>
    <w:p w14:paraId="2D855A4C" w14:textId="6C191605" w:rsidR="00A14020" w:rsidRDefault="00A14020" w:rsidP="00A14020">
      <w:pPr>
        <w:spacing w:line="336" w:lineRule="auto"/>
      </w:pPr>
      <w:r>
        <w:rPr>
          <w:noProof/>
        </w:rPr>
        <w:drawing>
          <wp:anchor distT="0" distB="0" distL="114300" distR="114300" simplePos="0" relativeHeight="251861011" behindDoc="0" locked="0" layoutInCell="1" allowOverlap="1" wp14:anchorId="4688B3C9" wp14:editId="7C10FC05">
            <wp:simplePos x="0" y="0"/>
            <wp:positionH relativeFrom="column">
              <wp:posOffset>119380</wp:posOffset>
            </wp:positionH>
            <wp:positionV relativeFrom="paragraph">
              <wp:posOffset>177800</wp:posOffset>
            </wp:positionV>
            <wp:extent cx="1619885" cy="1096645"/>
            <wp:effectExtent l="0" t="0" r="0" b="8255"/>
            <wp:wrapNone/>
            <wp:docPr id="61321268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88544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E5E88D" w14:textId="5033A008" w:rsidR="00A14020" w:rsidRDefault="00A14020" w:rsidP="00A14020">
      <w:pPr>
        <w:spacing w:line="336" w:lineRule="auto"/>
      </w:pPr>
      <w:r>
        <w:t xml:space="preserve">You can also see what traffic light colour you are at in </w:t>
      </w:r>
      <w:proofErr w:type="spellStart"/>
      <w:r>
        <w:t>M</w:t>
      </w:r>
      <w:r w:rsidR="00646C66">
        <w:t>y</w:t>
      </w:r>
      <w:r>
        <w:t>MSD</w:t>
      </w:r>
      <w:proofErr w:type="spellEnd"/>
      <w:r>
        <w:t>.</w:t>
      </w:r>
    </w:p>
    <w:p w14:paraId="348A0241" w14:textId="6D401E66" w:rsidR="00A14020" w:rsidRDefault="00A14020" w:rsidP="00A14020">
      <w:pPr>
        <w:spacing w:line="336" w:lineRule="auto"/>
      </w:pPr>
    </w:p>
    <w:p w14:paraId="15892EA4" w14:textId="0FE74A77" w:rsidR="004B2700" w:rsidRDefault="00EF7ACA" w:rsidP="00A14020">
      <w:pPr>
        <w:spacing w:line="336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89331" behindDoc="0" locked="0" layoutInCell="1" allowOverlap="1" wp14:anchorId="02D61988" wp14:editId="48D0A354">
                <wp:simplePos x="0" y="0"/>
                <wp:positionH relativeFrom="column">
                  <wp:posOffset>0</wp:posOffset>
                </wp:positionH>
                <wp:positionV relativeFrom="paragraph">
                  <wp:posOffset>322942</wp:posOffset>
                </wp:positionV>
                <wp:extent cx="1247775" cy="1050925"/>
                <wp:effectExtent l="0" t="0" r="9525" b="0"/>
                <wp:wrapNone/>
                <wp:docPr id="1264573620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7775" cy="1050925"/>
                          <a:chOff x="0" y="0"/>
                          <a:chExt cx="1247775" cy="1050925"/>
                        </a:xfrm>
                      </wpg:grpSpPr>
                      <pic:pic xmlns:pic="http://schemas.openxmlformats.org/drawingml/2006/picture">
                        <pic:nvPicPr>
                          <pic:cNvPr id="656300919" name="Picture 203083509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75" cy="10509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497065" name="Picture 16878744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3305" y="273465"/>
                            <a:ext cx="204470" cy="2044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AC4C91D" id="Group 17" o:spid="_x0000_s1026" alt="&quot;&quot;" style="position:absolute;margin-left:0;margin-top:25.45pt;width:98.25pt;height:82.75pt;z-index:251789331" coordsize="12477,105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">
                <v:shape id="Picture 2030835098" o:spid="_x0000_s1027" type="#_x0000_t75" alt="&quot;&quot;" style="position:absolute;width:12477;height:10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">
                  <v:imagedata r:id="rId100" o:title=""/>
                </v:shape>
                <v:shape id="Picture 1687874469" o:spid="_x0000_s1028" type="#_x0000_t75" alt="&quot;&quot;" style="position:absolute;left:8033;top:2734;width:2044;height:2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">
                  <v:imagedata r:id="rId101" o:title=""/>
                </v:shape>
              </v:group>
            </w:pict>
          </mc:Fallback>
        </mc:AlternateContent>
      </w:r>
    </w:p>
    <w:p w14:paraId="0C288BA7" w14:textId="6F5DED29" w:rsidR="000D7B71" w:rsidRDefault="000D7B71" w:rsidP="00A14020">
      <w:pPr>
        <w:spacing w:line="336" w:lineRule="auto"/>
      </w:pPr>
      <w:r>
        <w:t xml:space="preserve">If you are at red your benefit </w:t>
      </w:r>
      <w:r w:rsidR="0019510A">
        <w:t>could</w:t>
      </w:r>
      <w:r>
        <w:t>:</w:t>
      </w:r>
    </w:p>
    <w:p w14:paraId="5ED89740" w14:textId="6AD7623F" w:rsidR="000D7B71" w:rsidRDefault="000D7B71" w:rsidP="00A14020">
      <w:pPr>
        <w:pStyle w:val="Listtoplevel"/>
        <w:spacing w:line="336" w:lineRule="auto"/>
      </w:pPr>
      <w:r>
        <w:t>reduce</w:t>
      </w:r>
    </w:p>
    <w:p w14:paraId="1F69F626" w14:textId="6A961E86" w:rsidR="000D7B71" w:rsidRDefault="00CE416D" w:rsidP="00A14020">
      <w:pPr>
        <w:pStyle w:val="Listtoplevel"/>
        <w:numPr>
          <w:ilvl w:val="0"/>
          <w:numId w:val="0"/>
        </w:numPr>
        <w:spacing w:line="336" w:lineRule="auto"/>
        <w:ind w:left="4253"/>
      </w:pPr>
      <w:r>
        <w:drawing>
          <wp:anchor distT="0" distB="0" distL="114300" distR="114300" simplePos="0" relativeHeight="251782163" behindDoc="0" locked="0" layoutInCell="1" allowOverlap="1" wp14:anchorId="7A404B35" wp14:editId="2D929087">
            <wp:simplePos x="0" y="0"/>
            <wp:positionH relativeFrom="margin">
              <wp:posOffset>0</wp:posOffset>
            </wp:positionH>
            <wp:positionV relativeFrom="paragraph">
              <wp:posOffset>222594</wp:posOffset>
            </wp:positionV>
            <wp:extent cx="1371600" cy="1371600"/>
            <wp:effectExtent l="0" t="0" r="0" b="0"/>
            <wp:wrapNone/>
            <wp:docPr id="1860267149" name="Picture 1860267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67149" name="Picture 1860267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7B71">
        <w:t>or</w:t>
      </w:r>
    </w:p>
    <w:p w14:paraId="0CE151D0" w14:textId="549C65FD" w:rsidR="000D7B71" w:rsidRDefault="000D7B71" w:rsidP="00A14020">
      <w:pPr>
        <w:pStyle w:val="Listtoplevel"/>
        <w:spacing w:line="336" w:lineRule="auto"/>
      </w:pPr>
      <w:r>
        <w:t xml:space="preserve">stop. </w:t>
      </w:r>
    </w:p>
    <w:p w14:paraId="2579768E" w14:textId="062663FC" w:rsidR="000D7B71" w:rsidRDefault="000D7B71" w:rsidP="00A14020">
      <w:pPr>
        <w:spacing w:line="336" w:lineRule="auto"/>
      </w:pPr>
    </w:p>
    <w:p w14:paraId="2F8073CD" w14:textId="52B8AAD9" w:rsidR="000D7B71" w:rsidRDefault="009A4B5B" w:rsidP="00A14020">
      <w:pPr>
        <w:spacing w:line="336" w:lineRule="auto"/>
      </w:pPr>
      <w:r>
        <w:rPr>
          <w:noProof/>
        </w:rPr>
        <w:drawing>
          <wp:anchor distT="0" distB="0" distL="114300" distR="114300" simplePos="0" relativeHeight="251786259" behindDoc="0" locked="0" layoutInCell="1" allowOverlap="1" wp14:anchorId="1F4AEB76" wp14:editId="6ABF5299">
            <wp:simplePos x="0" y="0"/>
            <wp:positionH relativeFrom="margin">
              <wp:posOffset>0</wp:posOffset>
            </wp:positionH>
            <wp:positionV relativeFrom="paragraph">
              <wp:posOffset>239304</wp:posOffset>
            </wp:positionV>
            <wp:extent cx="1452785" cy="1452785"/>
            <wp:effectExtent l="0" t="0" r="0" b="0"/>
            <wp:wrapNone/>
            <wp:docPr id="1068632128" name="Picture 10686321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21958" name="Picture 1112219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785" cy="145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4CB9AC" w14:textId="2E689D68" w:rsidR="00274309" w:rsidRDefault="00274309" w:rsidP="00A14020">
      <w:pPr>
        <w:spacing w:line="336" w:lineRule="auto"/>
      </w:pPr>
      <w:r>
        <w:t xml:space="preserve">You </w:t>
      </w:r>
      <w:r w:rsidR="000D7B71">
        <w:t xml:space="preserve">need to </w:t>
      </w:r>
      <w:r w:rsidR="00C573B0">
        <w:t>talk to</w:t>
      </w:r>
      <w:r w:rsidR="000D7B71">
        <w:t xml:space="preserve"> us straight away </w:t>
      </w:r>
      <w:r>
        <w:t xml:space="preserve">if your benefit has been: </w:t>
      </w:r>
    </w:p>
    <w:p w14:paraId="6AAB8FB8" w14:textId="03C12305" w:rsidR="00274309" w:rsidRDefault="00274309" w:rsidP="00A14020">
      <w:pPr>
        <w:pStyle w:val="Listtoplevel"/>
        <w:spacing w:line="336" w:lineRule="auto"/>
      </w:pPr>
      <w:r>
        <w:t xml:space="preserve">reduced </w:t>
      </w:r>
    </w:p>
    <w:p w14:paraId="138225B5" w14:textId="6F70DD16" w:rsidR="00274309" w:rsidRDefault="00BD5F61" w:rsidP="00A14020">
      <w:pPr>
        <w:pStyle w:val="Listtoplevel"/>
        <w:numPr>
          <w:ilvl w:val="0"/>
          <w:numId w:val="0"/>
        </w:numPr>
        <w:spacing w:line="336" w:lineRule="auto"/>
        <w:ind w:left="4253"/>
      </w:pPr>
      <w:r>
        <mc:AlternateContent>
          <mc:Choice Requires="wpg">
            <w:drawing>
              <wp:anchor distT="0" distB="0" distL="114300" distR="114300" simplePos="0" relativeHeight="251882515" behindDoc="0" locked="0" layoutInCell="1" allowOverlap="1" wp14:anchorId="57DE8DED" wp14:editId="452C119F">
                <wp:simplePos x="0" y="0"/>
                <wp:positionH relativeFrom="column">
                  <wp:posOffset>0</wp:posOffset>
                </wp:positionH>
                <wp:positionV relativeFrom="paragraph">
                  <wp:posOffset>535940</wp:posOffset>
                </wp:positionV>
                <wp:extent cx="1963420" cy="791845"/>
                <wp:effectExtent l="0" t="0" r="0" b="8255"/>
                <wp:wrapNone/>
                <wp:docPr id="167008813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3420" cy="791845"/>
                          <a:chOff x="0" y="0"/>
                          <a:chExt cx="1963420" cy="791845"/>
                        </a:xfrm>
                      </wpg:grpSpPr>
                      <pic:pic xmlns:pic="http://schemas.openxmlformats.org/drawingml/2006/picture">
                        <pic:nvPicPr>
                          <pic:cNvPr id="1929019203" name="Picture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662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2193122" name="Picture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3500" y="161925"/>
                            <a:ext cx="629920" cy="629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39671CE" id="Group 14" o:spid="_x0000_s1026" alt="&quot;&quot;" style="position:absolute;margin-left:0;margin-top:42.2pt;width:154.6pt;height:62.35pt;z-index:251882515" coordsize="19634,79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">
                <v:shape id="Picture 13" o:spid="_x0000_s1027" type="#_x0000_t75" alt="&quot;&quot;" style="position:absolute;width:16198;height:6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">
                  <v:imagedata r:id="rId105" o:title=""/>
                </v:shape>
                <v:shape id="Picture 25" o:spid="_x0000_s1028" type="#_x0000_t75" alt="&quot;&quot;" style="position:absolute;left:13335;top:1619;width:6299;height:6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">
                  <v:imagedata r:id="rId106" o:title=""/>
                </v:shape>
              </v:group>
            </w:pict>
          </mc:Fallback>
        </mc:AlternateContent>
      </w:r>
      <w:r w:rsidR="00274309">
        <w:t>or</w:t>
      </w:r>
    </w:p>
    <w:p w14:paraId="05894B27" w14:textId="19AA6F51" w:rsidR="00C45970" w:rsidRDefault="00274309" w:rsidP="00A14020">
      <w:pPr>
        <w:pStyle w:val="Listtoplevel"/>
        <w:spacing w:line="336" w:lineRule="auto"/>
      </w:pPr>
      <w:r>
        <w:t>stopped.</w:t>
      </w:r>
    </w:p>
    <w:p w14:paraId="739D12F2" w14:textId="760ED181" w:rsidR="004B2700" w:rsidRDefault="009E1E18" w:rsidP="004B2700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791379" behindDoc="0" locked="0" layoutInCell="1" allowOverlap="1" wp14:anchorId="7E890344" wp14:editId="0716AF00">
            <wp:simplePos x="0" y="0"/>
            <wp:positionH relativeFrom="margin">
              <wp:posOffset>47221</wp:posOffset>
            </wp:positionH>
            <wp:positionV relativeFrom="paragraph">
              <wp:posOffset>362</wp:posOffset>
            </wp:positionV>
            <wp:extent cx="1755140" cy="717550"/>
            <wp:effectExtent l="0" t="0" r="0" b="6350"/>
            <wp:wrapTight wrapText="bothSides">
              <wp:wrapPolygon edited="0">
                <wp:start x="0" y="0"/>
                <wp:lineTo x="0" y="21218"/>
                <wp:lineTo x="21334" y="21218"/>
                <wp:lineTo x="21334" y="0"/>
                <wp:lineTo x="0" y="0"/>
              </wp:wrapPolygon>
            </wp:wrapTight>
            <wp:docPr id="199996971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96971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14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2700">
        <w:t>Traffic light system at MyMSD</w:t>
      </w:r>
    </w:p>
    <w:p w14:paraId="45ED5835" w14:textId="31B5FF34" w:rsidR="004B2700" w:rsidRDefault="00FE3E3B" w:rsidP="004B2700">
      <w:r>
        <w:rPr>
          <w:noProof/>
        </w:rPr>
        <mc:AlternateContent>
          <mc:Choice Requires="wpg">
            <w:drawing>
              <wp:anchor distT="0" distB="0" distL="114300" distR="114300" simplePos="0" relativeHeight="251899923" behindDoc="0" locked="0" layoutInCell="1" allowOverlap="1" wp14:anchorId="0E157690" wp14:editId="7B2F443A">
                <wp:simplePos x="0" y="0"/>
                <wp:positionH relativeFrom="column">
                  <wp:posOffset>-428625</wp:posOffset>
                </wp:positionH>
                <wp:positionV relativeFrom="page">
                  <wp:posOffset>1553845</wp:posOffset>
                </wp:positionV>
                <wp:extent cx="2364740" cy="1266825"/>
                <wp:effectExtent l="0" t="0" r="0" b="9525"/>
                <wp:wrapNone/>
                <wp:docPr id="788844969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364740" cy="1266825"/>
                          <a:chOff x="0" y="0"/>
                          <a:chExt cx="5185920" cy="2776006"/>
                        </a:xfrm>
                      </wpg:grpSpPr>
                      <pic:pic xmlns:pic="http://schemas.openxmlformats.org/drawingml/2006/picture">
                        <pic:nvPicPr>
                          <pic:cNvPr id="1141245228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0610727" name="Picture 2263111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9140" y="34183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80990686" name="Picture 598814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78280" y="68366"/>
                            <a:ext cx="2707640" cy="2707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group w14:anchorId="12FEADB3" id="Group 5" o:spid="_x0000_s1026" alt="&quot;&quot;" style="position:absolute;margin-left:-33.75pt;margin-top:122.35pt;width:186.2pt;height:99.75pt;z-index:251899923;mso-position-vertical-relative:page;mso-width-relative:margin;mso-height-relative:margin" coordsize="51859,27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">
                <o:lock v:ext="edit" aspectratio="t"/>
                <v:shape id="Picture 5" o:spid="_x0000_s1027" type="#_x0000_t75" alt="&quot;&quot;" style="position:absolute;width:27076;height:27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">
                  <v:imagedata r:id="rId50" o:title=""/>
                </v:shape>
                <v:shape id="Picture 226311170" o:spid="_x0000_s1028" type="#_x0000_t75" alt="&quot;&quot;" style="position:absolute;left:12391;top:341;width:27076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">
                  <v:imagedata r:id="rId51" o:title=""/>
                </v:shape>
                <v:shape id="Picture 59881486" o:spid="_x0000_s1029" type="#_x0000_t75" alt="&quot;&quot;" style="position:absolute;left:24782;top:683;width:27077;height:27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">
                  <v:imagedata r:id="rId52" o:title=""/>
                </v:shape>
                <w10:wrap anchory="page"/>
              </v:group>
            </w:pict>
          </mc:Fallback>
        </mc:AlternateContent>
      </w:r>
    </w:p>
    <w:p w14:paraId="4EE77A5A" w14:textId="72BCAF7F" w:rsidR="004B2700" w:rsidRDefault="009A4B5B" w:rsidP="00FE3E3B">
      <w:r>
        <w:rPr>
          <w:noProof/>
        </w:rPr>
        <w:t>You</w:t>
      </w:r>
      <w:r w:rsidR="004B2700">
        <w:t xml:space="preserve"> </w:t>
      </w:r>
      <w:r>
        <w:t>can</w:t>
      </w:r>
      <w:r w:rsidR="004B2700">
        <w:t xml:space="preserve"> see </w:t>
      </w:r>
      <w:r w:rsidR="00646C66">
        <w:t>in</w:t>
      </w:r>
      <w:r w:rsidR="00B218BB">
        <w:t xml:space="preserve"> </w:t>
      </w:r>
      <w:proofErr w:type="spellStart"/>
      <w:r w:rsidR="00B218BB">
        <w:t>MyMSD</w:t>
      </w:r>
      <w:proofErr w:type="spellEnd"/>
      <w:r w:rsidR="00B218BB">
        <w:t xml:space="preserve"> </w:t>
      </w:r>
      <w:r w:rsidR="00FE3E3B">
        <w:t>what traffic light colour you are at.</w:t>
      </w:r>
      <w:r w:rsidR="00F731EC">
        <w:t xml:space="preserve"> </w:t>
      </w:r>
    </w:p>
    <w:p w14:paraId="375AB678" w14:textId="3ED94F89" w:rsidR="004B2700" w:rsidRDefault="004B2700" w:rsidP="004B2700"/>
    <w:p w14:paraId="3DDCA528" w14:textId="1932DC74" w:rsidR="004B2700" w:rsidRDefault="004B2700" w:rsidP="004B2700"/>
    <w:p w14:paraId="501D92AA" w14:textId="356BE33F" w:rsidR="004B2700" w:rsidRDefault="00EF7ACA" w:rsidP="004B2700">
      <w:r>
        <w:rPr>
          <w:noProof/>
        </w:rPr>
        <mc:AlternateContent>
          <mc:Choice Requires="wpg">
            <w:drawing>
              <wp:anchor distT="0" distB="0" distL="114300" distR="114300" simplePos="0" relativeHeight="251836435" behindDoc="0" locked="0" layoutInCell="1" allowOverlap="1" wp14:anchorId="6CA9BEAF" wp14:editId="1DB7EBD5">
                <wp:simplePos x="0" y="0"/>
                <wp:positionH relativeFrom="column">
                  <wp:posOffset>0</wp:posOffset>
                </wp:positionH>
                <wp:positionV relativeFrom="paragraph">
                  <wp:posOffset>30148</wp:posOffset>
                </wp:positionV>
                <wp:extent cx="1337945" cy="1337945"/>
                <wp:effectExtent l="0" t="0" r="0" b="0"/>
                <wp:wrapNone/>
                <wp:docPr id="78662707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7945" cy="1337945"/>
                          <a:chOff x="0" y="0"/>
                          <a:chExt cx="1337945" cy="1337945"/>
                        </a:xfrm>
                      </wpg:grpSpPr>
                      <pic:pic xmlns:pic="http://schemas.openxmlformats.org/drawingml/2006/picture">
                        <pic:nvPicPr>
                          <pic:cNvPr id="1612209958" name="Picture 49421824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7945" cy="1337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3071453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0736" y="307648"/>
                            <a:ext cx="883285" cy="3670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625751DB" id="Group 18" o:spid="_x0000_s1026" alt="&quot;&quot;" style="position:absolute;margin-left:0;margin-top:2.35pt;width:105.35pt;height:105.35pt;z-index:251836435" coordsize="13379,133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">
                <v:shape id="Picture 494218240" o:spid="_x0000_s1027" type="#_x0000_t75" alt="&quot;&quot;" style="position:absolute;width:13379;height:133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">
                  <v:imagedata r:id="rId110" o:title=""/>
                </v:shape>
                <v:shape id="Picture 26" o:spid="_x0000_s1028" type="#_x0000_t75" alt="&quot;&quot;" style="position:absolute;left:2307;top:3076;width:8833;height:3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">
                  <v:imagedata r:id="rId111" o:title=""/>
                </v:shape>
              </v:group>
            </w:pict>
          </mc:Fallback>
        </mc:AlternateContent>
      </w:r>
      <w:r w:rsidR="004B2700">
        <w:t>You can login to MyMSD at th</w:t>
      </w:r>
      <w:r w:rsidR="009B5D9C">
        <w:t xml:space="preserve">is </w:t>
      </w:r>
      <w:r w:rsidR="004B2700" w:rsidRPr="004B2700">
        <w:rPr>
          <w:b/>
          <w:bCs/>
        </w:rPr>
        <w:t>website</w:t>
      </w:r>
      <w:r w:rsidR="004B2700">
        <w:t>:</w:t>
      </w:r>
    </w:p>
    <w:p w14:paraId="1E414F99" w14:textId="4FC2E68D" w:rsidR="004B2700" w:rsidRDefault="004B2700" w:rsidP="004B2700"/>
    <w:p w14:paraId="4DEB21B9" w14:textId="4228E353" w:rsidR="009912ED" w:rsidRPr="00EE3413" w:rsidRDefault="00913712" w:rsidP="00A55FA0">
      <w:pPr>
        <w:rPr>
          <w:color w:val="000000" w:themeColor="text1"/>
        </w:rPr>
      </w:pPr>
      <w:hyperlink r:id="rId112" w:history="1">
        <w:r w:rsidR="00EE3413" w:rsidRPr="00EE3413">
          <w:rPr>
            <w:rStyle w:val="Hyperlink"/>
            <w:b/>
            <w:bCs/>
            <w:color w:val="000000" w:themeColor="text1"/>
            <w:u w:val="none"/>
          </w:rPr>
          <w:t>tinyurl.com/2evhyxte</w:t>
        </w:r>
      </w:hyperlink>
    </w:p>
    <w:p w14:paraId="74A4827F" w14:textId="35A5C20B" w:rsidR="004B2700" w:rsidRDefault="00011EC7" w:rsidP="00A55FA0">
      <w:r>
        <w:rPr>
          <w:noProof/>
        </w:rPr>
        <w:drawing>
          <wp:anchor distT="0" distB="0" distL="114300" distR="114300" simplePos="0" relativeHeight="251842579" behindDoc="0" locked="0" layoutInCell="1" allowOverlap="1" wp14:anchorId="1182C167" wp14:editId="4731C8E4">
            <wp:simplePos x="0" y="0"/>
            <wp:positionH relativeFrom="column">
              <wp:posOffset>-121920</wp:posOffset>
            </wp:positionH>
            <wp:positionV relativeFrom="paragraph">
              <wp:posOffset>390525</wp:posOffset>
            </wp:positionV>
            <wp:extent cx="1676975" cy="2468880"/>
            <wp:effectExtent l="19050" t="19050" r="19050" b="26670"/>
            <wp:wrapNone/>
            <wp:docPr id="70447285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47285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975" cy="24688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CC0AA1" w14:textId="27340103" w:rsidR="00073D39" w:rsidRDefault="00073D39" w:rsidP="00A55FA0"/>
    <w:p w14:paraId="3E824934" w14:textId="183AA789" w:rsidR="004B2700" w:rsidRDefault="00073D39" w:rsidP="00A55FA0">
      <w:pPr>
        <w:rPr>
          <w:noProof/>
        </w:rPr>
      </w:pPr>
      <w:r>
        <w:rPr>
          <w:noProof/>
        </w:rPr>
        <w:t>You can find Easy Read information about MyMSD at:</w:t>
      </w:r>
    </w:p>
    <w:p w14:paraId="35B330BA" w14:textId="030070BE" w:rsidR="00073D39" w:rsidRDefault="00073D39" w:rsidP="00A55FA0">
      <w:pPr>
        <w:rPr>
          <w:noProof/>
        </w:rPr>
      </w:pPr>
    </w:p>
    <w:p w14:paraId="44C13DE2" w14:textId="4E3AA629" w:rsidR="00073D39" w:rsidRPr="00073D39" w:rsidRDefault="00073D39" w:rsidP="00073D39">
      <w:pPr>
        <w:ind w:left="2977" w:right="-472"/>
        <w:rPr>
          <w:b/>
          <w:bCs/>
        </w:rPr>
      </w:pPr>
      <w:r w:rsidRPr="00073D39">
        <w:rPr>
          <w:b/>
          <w:bCs/>
        </w:rPr>
        <w:t>www.workandincome.govt.nz/documents/online-services/mymsd-easy-read.pdf</w:t>
      </w:r>
    </w:p>
    <w:p w14:paraId="64E9C25A" w14:textId="76D1E73C" w:rsidR="00A55FA0" w:rsidRDefault="00A55FA0">
      <w:pPr>
        <w:spacing w:line="240" w:lineRule="auto"/>
        <w:ind w:left="0"/>
      </w:pPr>
      <w:r>
        <w:br w:type="page"/>
      </w:r>
    </w:p>
    <w:p w14:paraId="6DA0E241" w14:textId="7F9CCC39" w:rsidR="00A55FA0" w:rsidRDefault="00F731EC" w:rsidP="00F731EC">
      <w:pPr>
        <w:pStyle w:val="Heading1"/>
      </w:pPr>
      <w:bookmarkStart w:id="4" w:name="_Your_other_obligations"/>
      <w:bookmarkEnd w:id="4"/>
      <w:r>
        <w:lastRenderedPageBreak/>
        <w:t>Your other obligations</w:t>
      </w:r>
    </w:p>
    <w:p w14:paraId="6101E6A8" w14:textId="77777777" w:rsidR="00F731EC" w:rsidRPr="00F731EC" w:rsidRDefault="00F731EC" w:rsidP="00F731EC"/>
    <w:p w14:paraId="72FD2D85" w14:textId="63A158DF" w:rsidR="00F731EC" w:rsidRDefault="009E1E18" w:rsidP="00303B87">
      <w:r>
        <w:rPr>
          <w:noProof/>
        </w:rPr>
        <w:drawing>
          <wp:anchor distT="0" distB="0" distL="114300" distR="114300" simplePos="0" relativeHeight="251801619" behindDoc="0" locked="0" layoutInCell="1" allowOverlap="1" wp14:anchorId="63056834" wp14:editId="30C68D10">
            <wp:simplePos x="0" y="0"/>
            <wp:positionH relativeFrom="margin">
              <wp:align>left</wp:align>
            </wp:positionH>
            <wp:positionV relativeFrom="paragraph">
              <wp:posOffset>234689</wp:posOffset>
            </wp:positionV>
            <wp:extent cx="1337945" cy="1384935"/>
            <wp:effectExtent l="0" t="0" r="0" b="5715"/>
            <wp:wrapNone/>
            <wp:docPr id="1176389981" name="Picture 11763899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389981" name="Picture 11763899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945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010215" w14:textId="543B7544" w:rsidR="00303B87" w:rsidRDefault="00303B87" w:rsidP="00303B87">
      <w:r>
        <w:t xml:space="preserve">You </w:t>
      </w:r>
      <w:r w:rsidR="00C0718A">
        <w:t xml:space="preserve">will </w:t>
      </w:r>
      <w:r>
        <w:t xml:space="preserve">have other obligations </w:t>
      </w:r>
      <w:r w:rsidR="00C0718A">
        <w:t xml:space="preserve">if you </w:t>
      </w:r>
      <w:r w:rsidR="00D81E03">
        <w:t xml:space="preserve">or your partner </w:t>
      </w:r>
      <w:r w:rsidR="00C0718A">
        <w:t>are</w:t>
      </w:r>
      <w:r>
        <w:t xml:space="preserve"> </w:t>
      </w:r>
      <w:r w:rsidR="00F731EC">
        <w:t>getting payments from Work and Income</w:t>
      </w:r>
      <w:r>
        <w:t>.</w:t>
      </w:r>
    </w:p>
    <w:p w14:paraId="5E15BA2B" w14:textId="77777777" w:rsidR="00303B87" w:rsidRDefault="00303B87" w:rsidP="00303B87"/>
    <w:p w14:paraId="68BCE553" w14:textId="1922C1E8" w:rsidR="00F731EC" w:rsidRDefault="009E1E18" w:rsidP="00303B87">
      <w:r>
        <w:rPr>
          <w:noProof/>
        </w:rPr>
        <w:drawing>
          <wp:anchor distT="0" distB="0" distL="114300" distR="114300" simplePos="0" relativeHeight="251803667" behindDoc="0" locked="0" layoutInCell="1" allowOverlap="1" wp14:anchorId="52848DF1" wp14:editId="4C1E5CA1">
            <wp:simplePos x="0" y="0"/>
            <wp:positionH relativeFrom="margin">
              <wp:posOffset>0</wp:posOffset>
            </wp:positionH>
            <wp:positionV relativeFrom="paragraph">
              <wp:posOffset>322924</wp:posOffset>
            </wp:positionV>
            <wp:extent cx="1337945" cy="1392555"/>
            <wp:effectExtent l="0" t="0" r="0" b="0"/>
            <wp:wrapNone/>
            <wp:docPr id="1920015937" name="Picture 19200159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945998" name="Picture 11979459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945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CF0B0" w14:textId="188DF5FE" w:rsidR="00303B87" w:rsidRDefault="00303B87" w:rsidP="00303B87">
      <w:r>
        <w:t xml:space="preserve">You can find out what these other obligations are at this </w:t>
      </w:r>
      <w:r w:rsidRPr="00303B87">
        <w:rPr>
          <w:b/>
          <w:bCs/>
        </w:rPr>
        <w:t>website</w:t>
      </w:r>
      <w:r>
        <w:t>:</w:t>
      </w:r>
    </w:p>
    <w:p w14:paraId="385DB935" w14:textId="77777777" w:rsidR="00303B87" w:rsidRDefault="00303B87" w:rsidP="00303B87"/>
    <w:p w14:paraId="0AC1F661" w14:textId="74A9EE2C" w:rsidR="00BD70F0" w:rsidRPr="00C32C37" w:rsidRDefault="00913712" w:rsidP="00BD70F0">
      <w:pPr>
        <w:rPr>
          <w:b/>
          <w:bCs/>
          <w:color w:val="000000" w:themeColor="text1"/>
        </w:rPr>
      </w:pPr>
      <w:hyperlink r:id="rId116" w:history="1">
        <w:r w:rsidR="00EE3413" w:rsidRPr="00C32C37">
          <w:rPr>
            <w:rStyle w:val="Hyperlink"/>
            <w:b/>
            <w:bCs/>
            <w:color w:val="000000" w:themeColor="text1"/>
            <w:u w:val="none"/>
          </w:rPr>
          <w:t>tinyurl.com/yeew56kv</w:t>
        </w:r>
      </w:hyperlink>
    </w:p>
    <w:p w14:paraId="19E3F64B" w14:textId="77777777" w:rsidR="00303B87" w:rsidRDefault="00303B87" w:rsidP="00BD70F0"/>
    <w:p w14:paraId="35888983" w14:textId="1BFA9B97" w:rsidR="008142AF" w:rsidRDefault="009E1E18" w:rsidP="00BD70F0">
      <w:r>
        <w:rPr>
          <w:noProof/>
        </w:rPr>
        <w:drawing>
          <wp:anchor distT="0" distB="0" distL="114300" distR="114300" simplePos="0" relativeHeight="251805715" behindDoc="0" locked="0" layoutInCell="1" allowOverlap="1" wp14:anchorId="3D689BCF" wp14:editId="43D460B5">
            <wp:simplePos x="0" y="0"/>
            <wp:positionH relativeFrom="margin">
              <wp:align>left</wp:align>
            </wp:positionH>
            <wp:positionV relativeFrom="paragraph">
              <wp:posOffset>68509</wp:posOffset>
            </wp:positionV>
            <wp:extent cx="1298961" cy="1663914"/>
            <wp:effectExtent l="0" t="0" r="0" b="0"/>
            <wp:wrapNone/>
            <wp:docPr id="944331224" name="Picture 944331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47386" name="Picture 1945473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961" cy="1663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45E5A" w14:textId="15C75AFF" w:rsidR="00303B87" w:rsidRDefault="00303B87" w:rsidP="00BD70F0">
      <w:r>
        <w:t>This website is not in Easy Read.</w:t>
      </w:r>
    </w:p>
    <w:p w14:paraId="78894E4E" w14:textId="77777777" w:rsidR="005D1336" w:rsidRDefault="005D1336" w:rsidP="00BD70F0"/>
    <w:p w14:paraId="530D9D53" w14:textId="77777777" w:rsidR="005D1336" w:rsidRDefault="005D1336" w:rsidP="00BD70F0"/>
    <w:p w14:paraId="61ED4499" w14:textId="77777777" w:rsidR="00997722" w:rsidRDefault="00997722" w:rsidP="00124EA8"/>
    <w:p w14:paraId="43C98F38" w14:textId="31C36ECB" w:rsidR="00F731EC" w:rsidRDefault="00F731EC">
      <w:pPr>
        <w:spacing w:line="240" w:lineRule="auto"/>
        <w:ind w:left="0"/>
      </w:pPr>
      <w:r>
        <w:br w:type="page"/>
      </w:r>
    </w:p>
    <w:p w14:paraId="4ED70C25" w14:textId="0166A702" w:rsidR="00F731EC" w:rsidRDefault="009E1E18" w:rsidP="00124EA8">
      <w:r>
        <w:rPr>
          <w:noProof/>
        </w:rPr>
        <w:lastRenderedPageBreak/>
        <w:drawing>
          <wp:anchor distT="0" distB="0" distL="114300" distR="114300" simplePos="0" relativeHeight="251807763" behindDoc="0" locked="0" layoutInCell="1" allowOverlap="1" wp14:anchorId="6DEC1912" wp14:editId="458EDFE3">
            <wp:simplePos x="0" y="0"/>
            <wp:positionH relativeFrom="margin">
              <wp:posOffset>0</wp:posOffset>
            </wp:positionH>
            <wp:positionV relativeFrom="paragraph">
              <wp:posOffset>127926</wp:posOffset>
            </wp:positionV>
            <wp:extent cx="1337945" cy="1392555"/>
            <wp:effectExtent l="0" t="0" r="0" b="0"/>
            <wp:wrapNone/>
            <wp:docPr id="302116621" name="Picture 302116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945998" name="Picture 11979459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945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1EC">
        <w:t xml:space="preserve">You can find out what happens if you </w:t>
      </w:r>
      <w:r w:rsidR="00FC0EC3">
        <w:t xml:space="preserve">or your partner </w:t>
      </w:r>
      <w:r w:rsidR="00F731EC">
        <w:t xml:space="preserve">do not meet your obligations at this </w:t>
      </w:r>
      <w:r w:rsidR="00F731EC" w:rsidRPr="00F731EC">
        <w:rPr>
          <w:b/>
          <w:bCs/>
        </w:rPr>
        <w:t>website</w:t>
      </w:r>
      <w:r w:rsidR="00F731EC">
        <w:t>:</w:t>
      </w:r>
    </w:p>
    <w:p w14:paraId="12CC48E0" w14:textId="77777777" w:rsidR="00F731EC" w:rsidRDefault="00F731EC" w:rsidP="00124EA8"/>
    <w:p w14:paraId="038070FC" w14:textId="5A3DB8F6" w:rsidR="00F731EC" w:rsidRPr="00EE3413" w:rsidRDefault="00913712" w:rsidP="00124EA8">
      <w:pPr>
        <w:rPr>
          <w:color w:val="000000" w:themeColor="text1"/>
        </w:rPr>
      </w:pPr>
      <w:hyperlink r:id="rId118" w:history="1">
        <w:r w:rsidR="00EE3413" w:rsidRPr="00EE3413">
          <w:rPr>
            <w:rStyle w:val="Hyperlink"/>
            <w:b/>
            <w:bCs/>
            <w:color w:val="000000" w:themeColor="text1"/>
            <w:u w:val="none"/>
          </w:rPr>
          <w:t>tinyurl.com/284t5xva</w:t>
        </w:r>
      </w:hyperlink>
    </w:p>
    <w:p w14:paraId="1C52C5D4" w14:textId="77777777" w:rsidR="00F731EC" w:rsidRDefault="00F731EC" w:rsidP="00124EA8"/>
    <w:p w14:paraId="556A8349" w14:textId="2D75F779" w:rsidR="008142AF" w:rsidRDefault="009E1E18" w:rsidP="00124EA8">
      <w:r>
        <w:rPr>
          <w:noProof/>
        </w:rPr>
        <w:drawing>
          <wp:anchor distT="0" distB="0" distL="114300" distR="114300" simplePos="0" relativeHeight="251809811" behindDoc="0" locked="0" layoutInCell="1" allowOverlap="1" wp14:anchorId="321842E2" wp14:editId="152FE308">
            <wp:simplePos x="0" y="0"/>
            <wp:positionH relativeFrom="margin">
              <wp:align>left</wp:align>
            </wp:positionH>
            <wp:positionV relativeFrom="paragraph">
              <wp:posOffset>33690</wp:posOffset>
            </wp:positionV>
            <wp:extent cx="1298961" cy="1663914"/>
            <wp:effectExtent l="0" t="0" r="0" b="0"/>
            <wp:wrapNone/>
            <wp:docPr id="1035833056" name="Picture 10358330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47386" name="Picture 1945473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961" cy="1663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BF91E8" w14:textId="7F6053A6" w:rsidR="00997722" w:rsidRDefault="00F731EC" w:rsidP="00124EA8">
      <w:r>
        <w:t>This website is not in Easy Read.</w:t>
      </w:r>
    </w:p>
    <w:p w14:paraId="5BF20596" w14:textId="202D87D9" w:rsidR="00DC78BF" w:rsidRDefault="00DC78BF" w:rsidP="00124EA8">
      <w:r>
        <w:br/>
      </w:r>
    </w:p>
    <w:p w14:paraId="0DC151B3" w14:textId="77777777" w:rsidR="00DC78BF" w:rsidRDefault="00DC78BF">
      <w:pPr>
        <w:spacing w:line="240" w:lineRule="auto"/>
        <w:ind w:left="0"/>
      </w:pPr>
      <w:r>
        <w:br w:type="page"/>
      </w:r>
    </w:p>
    <w:p w14:paraId="725ACB13" w14:textId="09781F30" w:rsidR="00DC78BF" w:rsidRDefault="00DC78BF" w:rsidP="00DC78BF">
      <w:pPr>
        <w:pStyle w:val="Heading1"/>
      </w:pPr>
      <w:bookmarkStart w:id="5" w:name="_How_to_talk"/>
      <w:bookmarkEnd w:id="5"/>
      <w:r>
        <w:lastRenderedPageBreak/>
        <w:t xml:space="preserve">How to </w:t>
      </w:r>
      <w:r w:rsidR="00C573B0">
        <w:t xml:space="preserve">talk </w:t>
      </w:r>
      <w:r w:rsidR="00646C66">
        <w:t>with</w:t>
      </w:r>
      <w:r>
        <w:t xml:space="preserve"> us</w:t>
      </w:r>
    </w:p>
    <w:p w14:paraId="268E5A4A" w14:textId="77777777" w:rsidR="00DC78BF" w:rsidRDefault="00DC78BF" w:rsidP="00DC78BF"/>
    <w:p w14:paraId="047918AF" w14:textId="77777777" w:rsidR="00DC78BF" w:rsidRDefault="00DC78BF" w:rsidP="00DC78BF"/>
    <w:p w14:paraId="1D73246D" w14:textId="6CBC6933" w:rsidR="00DC78BF" w:rsidRDefault="009E1E18" w:rsidP="00DC78BF">
      <w:r>
        <w:rPr>
          <w:noProof/>
        </w:rPr>
        <w:drawing>
          <wp:anchor distT="0" distB="0" distL="114300" distR="114300" simplePos="0" relativeHeight="251811859" behindDoc="0" locked="0" layoutInCell="1" allowOverlap="1" wp14:anchorId="63FA4FA3" wp14:editId="69255C08">
            <wp:simplePos x="0" y="0"/>
            <wp:positionH relativeFrom="margin">
              <wp:align>left</wp:align>
            </wp:positionH>
            <wp:positionV relativeFrom="paragraph">
              <wp:posOffset>11329</wp:posOffset>
            </wp:positionV>
            <wp:extent cx="1495514" cy="1495514"/>
            <wp:effectExtent l="0" t="0" r="0" b="9525"/>
            <wp:wrapNone/>
            <wp:docPr id="1842842718" name="Picture 18428427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42718" name="Picture 18428427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458" cy="149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8BF">
        <w:t xml:space="preserve">You can </w:t>
      </w:r>
      <w:r w:rsidR="00C573B0">
        <w:t xml:space="preserve">talk </w:t>
      </w:r>
      <w:r w:rsidR="00646C66">
        <w:t>with</w:t>
      </w:r>
      <w:r w:rsidR="00DC78BF">
        <w:t xml:space="preserve"> Work and Income by </w:t>
      </w:r>
      <w:r w:rsidR="00DC78BF" w:rsidRPr="00DC78BF">
        <w:rPr>
          <w:b/>
          <w:bCs/>
        </w:rPr>
        <w:t>phone</w:t>
      </w:r>
      <w:r w:rsidR="00DC78BF">
        <w:t xml:space="preserve"> on:</w:t>
      </w:r>
    </w:p>
    <w:p w14:paraId="2C843B91" w14:textId="77777777" w:rsidR="00DC78BF" w:rsidRDefault="00DC78BF" w:rsidP="00DC78BF"/>
    <w:p w14:paraId="7A92C6D9" w14:textId="3C6235BD" w:rsidR="00DC78BF" w:rsidRPr="00DC78BF" w:rsidRDefault="00DC78BF" w:rsidP="00DC78BF">
      <w:pPr>
        <w:rPr>
          <w:b/>
          <w:bCs/>
        </w:rPr>
      </w:pPr>
      <w:r w:rsidRPr="00DC78BF">
        <w:rPr>
          <w:b/>
          <w:bCs/>
        </w:rPr>
        <w:t>0800 559 009</w:t>
      </w:r>
    </w:p>
    <w:p w14:paraId="0ACB39D2" w14:textId="77777777" w:rsidR="00DC78BF" w:rsidRDefault="00DC78BF" w:rsidP="00DC78BF"/>
    <w:p w14:paraId="119724F0" w14:textId="4DEBDCE1" w:rsidR="00DC78BF" w:rsidRDefault="009E1E18" w:rsidP="00DC78BF">
      <w:r>
        <w:rPr>
          <w:noProof/>
        </w:rPr>
        <w:drawing>
          <wp:anchor distT="0" distB="0" distL="114300" distR="114300" simplePos="0" relativeHeight="251813907" behindDoc="0" locked="0" layoutInCell="1" allowOverlap="1" wp14:anchorId="3ABB10A5" wp14:editId="59488C9A">
            <wp:simplePos x="0" y="0"/>
            <wp:positionH relativeFrom="margin">
              <wp:posOffset>59821</wp:posOffset>
            </wp:positionH>
            <wp:positionV relativeFrom="paragraph">
              <wp:posOffset>221651</wp:posOffset>
            </wp:positionV>
            <wp:extent cx="1093861" cy="1093861"/>
            <wp:effectExtent l="0" t="0" r="0" b="0"/>
            <wp:wrapNone/>
            <wp:docPr id="305730022" name="Picture 3057300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730022" name="Picture 3057300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831" cy="1094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93F74D" w14:textId="0981A6E2" w:rsidR="00DC78BF" w:rsidRDefault="00DC78BF" w:rsidP="00DC78BF">
      <w:r>
        <w:t>You can call us on:</w:t>
      </w:r>
    </w:p>
    <w:p w14:paraId="4E3F9E50" w14:textId="389F6943" w:rsidR="00DC78BF" w:rsidRDefault="00EF7ACA" w:rsidP="00DC78BF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20051" behindDoc="0" locked="0" layoutInCell="1" allowOverlap="1" wp14:anchorId="5695EF1A" wp14:editId="4F46C6C9">
                <wp:simplePos x="0" y="0"/>
                <wp:positionH relativeFrom="column">
                  <wp:posOffset>0</wp:posOffset>
                </wp:positionH>
                <wp:positionV relativeFrom="paragraph">
                  <wp:posOffset>665747</wp:posOffset>
                </wp:positionV>
                <wp:extent cx="1631867" cy="683260"/>
                <wp:effectExtent l="0" t="0" r="6985" b="2540"/>
                <wp:wrapNone/>
                <wp:docPr id="1617566508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1867" cy="683260"/>
                          <a:chOff x="0" y="0"/>
                          <a:chExt cx="1631867" cy="683260"/>
                        </a:xfrm>
                      </wpg:grpSpPr>
                      <pic:pic xmlns:pic="http://schemas.openxmlformats.org/drawingml/2006/picture">
                        <pic:nvPicPr>
                          <pic:cNvPr id="1742938120" name="Picture 7965898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725" cy="6832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78262948" name="Picture 15705972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2587" y="0"/>
                            <a:ext cx="589280" cy="6781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34899216" name="Arrow: Right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58026" y="164329"/>
                            <a:ext cx="307648" cy="21364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09C2C7D8" id="Group 19" o:spid="_x0000_s1026" alt="&quot;&quot;" style="position:absolute;margin-left:0;margin-top:52.4pt;width:128.5pt;height:53.8pt;z-index:251820051" coordsize="16318,68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">
                <v:shape id="Picture 796589804" o:spid="_x0000_s1027" type="#_x0000_t75" alt="&quot;&quot;" style="position:absolute;width:5937;height:68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">
                  <v:imagedata r:id="rId123" o:title=""/>
                </v:shape>
                <v:shape id="Picture 1570597239" o:spid="_x0000_s1028" type="#_x0000_t75" alt="&quot;&quot;" style="position:absolute;left:10425;width:5893;height:67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">
                  <v:imagedata r:id="rId124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1" o:spid="_x0000_s1029" type="#_x0000_t13" alt="&quot;&quot;" style="position:absolute;left:6580;top:1643;width:3076;height:21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" adj="14100" fillcolor="#4472c4 [3204]" strokecolor="#09101d [484]" strokeweight="1pt"/>
              </v:group>
            </w:pict>
          </mc:Fallback>
        </mc:AlternateContent>
      </w:r>
      <w:r w:rsidR="00DC78BF">
        <w:t>Monday to Friday from:</w:t>
      </w:r>
    </w:p>
    <w:p w14:paraId="66FCA42C" w14:textId="0183891E" w:rsidR="00DC78BF" w:rsidRDefault="00DC78BF" w:rsidP="00DC78BF">
      <w:pPr>
        <w:pStyle w:val="Listsecondlevel"/>
      </w:pPr>
      <w:r>
        <w:t>7</w:t>
      </w:r>
      <w:r w:rsidR="003504FC">
        <w:t xml:space="preserve"> </w:t>
      </w:r>
      <w:r>
        <w:t>am to 6</w:t>
      </w:r>
      <w:r w:rsidR="003504FC">
        <w:t xml:space="preserve"> </w:t>
      </w:r>
      <w:r>
        <w:t>pm</w:t>
      </w:r>
    </w:p>
    <w:p w14:paraId="0D96F5FF" w14:textId="7B7B6589" w:rsidR="00DC78BF" w:rsidRDefault="00400BB4" w:rsidP="00DC78BF">
      <w:pPr>
        <w:pStyle w:val="Listtoplevel"/>
      </w:pPr>
      <w:r>
        <w:drawing>
          <wp:anchor distT="0" distB="0" distL="114300" distR="114300" simplePos="0" relativeHeight="251829267" behindDoc="0" locked="0" layoutInCell="1" allowOverlap="1" wp14:anchorId="6EEF6B6B" wp14:editId="1658D511">
            <wp:simplePos x="0" y="0"/>
            <wp:positionH relativeFrom="margin">
              <wp:align>left</wp:align>
            </wp:positionH>
            <wp:positionV relativeFrom="paragraph">
              <wp:posOffset>290355</wp:posOffset>
            </wp:positionV>
            <wp:extent cx="991312" cy="991312"/>
            <wp:effectExtent l="0" t="0" r="0" b="0"/>
            <wp:wrapNone/>
            <wp:docPr id="1580741437" name="Picture 15807414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741437" name="Picture 15807414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312" cy="991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8BF">
        <w:t>Saturday from:</w:t>
      </w:r>
    </w:p>
    <w:p w14:paraId="4BDD6550" w14:textId="7F9339A4" w:rsidR="00DC78BF" w:rsidRDefault="00DC78BF" w:rsidP="00DC78BF">
      <w:pPr>
        <w:pStyle w:val="Listsecondlevel"/>
      </w:pPr>
      <w:r>
        <w:t>8</w:t>
      </w:r>
      <w:r w:rsidR="003504FC">
        <w:t xml:space="preserve"> </w:t>
      </w:r>
      <w:r>
        <w:t>am to 1</w:t>
      </w:r>
      <w:r w:rsidR="003504FC">
        <w:t xml:space="preserve"> </w:t>
      </w:r>
      <w:r>
        <w:t>pm.</w:t>
      </w:r>
    </w:p>
    <w:p w14:paraId="1541CE17" w14:textId="1D9560D5" w:rsidR="00DC78BF" w:rsidRDefault="00EF7ACA" w:rsidP="00DC78BF">
      <w:r>
        <w:rPr>
          <w:noProof/>
        </w:rPr>
        <mc:AlternateContent>
          <mc:Choice Requires="wpg">
            <w:drawing>
              <wp:anchor distT="0" distB="0" distL="114300" distR="114300" simplePos="0" relativeHeight="251827219" behindDoc="0" locked="0" layoutInCell="1" allowOverlap="1" wp14:anchorId="06B07D6F" wp14:editId="6944FADD">
                <wp:simplePos x="0" y="0"/>
                <wp:positionH relativeFrom="column">
                  <wp:posOffset>0</wp:posOffset>
                </wp:positionH>
                <wp:positionV relativeFrom="paragraph">
                  <wp:posOffset>43150</wp:posOffset>
                </wp:positionV>
                <wp:extent cx="1674596" cy="712364"/>
                <wp:effectExtent l="0" t="0" r="1905" b="0"/>
                <wp:wrapNone/>
                <wp:docPr id="1060970045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4596" cy="712364"/>
                          <a:chOff x="0" y="0"/>
                          <a:chExt cx="1674596" cy="712364"/>
                        </a:xfrm>
                      </wpg:grpSpPr>
                      <pic:pic xmlns:pic="http://schemas.openxmlformats.org/drawingml/2006/picture">
                        <pic:nvPicPr>
                          <pic:cNvPr id="2036783859" name="Picture 20727303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692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4462772" name="Picture 47709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85316" y="34184"/>
                            <a:ext cx="589280" cy="6781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5712309" name="Arrow: Right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209" y="181420"/>
                            <a:ext cx="307340" cy="21336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fl="http://schemas.microsoft.com/office/word/2024/wordml/sdtformatlock">
            <w:pict>
              <v:group w14:anchorId="5403BE34" id="Group 20" o:spid="_x0000_s1026" alt="&quot;&quot;" style="position:absolute;margin-left:0;margin-top:3.4pt;width:131.85pt;height:56.1pt;z-index:251827219" coordsize="16745,71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">
                <v:shape id="Picture 2072730331" o:spid="_x0000_s1027" type="#_x0000_t75" alt="&quot;&quot;" style="position:absolute;width:6000;height: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">
                  <v:imagedata r:id="rId128" o:title=""/>
                </v:shape>
                <v:shape id="Picture 4770912" o:spid="_x0000_s1028" type="#_x0000_t75" alt="&quot;&quot;" style="position:absolute;left:10853;top:341;width:5892;height:67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">
                  <v:imagedata r:id="rId129" o:title=""/>
                </v:shape>
                <v:shape id="Arrow: Right 11" o:spid="_x0000_s1029" type="#_x0000_t13" alt="&quot;&quot;" style="position:absolute;left:6922;top:1814;width:3073;height:2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" adj="14102" fillcolor="#4472c4 [3204]" strokecolor="#09101d [484]" strokeweight="1pt"/>
              </v:group>
            </w:pict>
          </mc:Fallback>
        </mc:AlternateContent>
      </w:r>
    </w:p>
    <w:p w14:paraId="25CC6B3B" w14:textId="7EB332FC" w:rsidR="00DC78BF" w:rsidRDefault="00DC78BF">
      <w:pPr>
        <w:spacing w:line="240" w:lineRule="auto"/>
        <w:ind w:left="0"/>
      </w:pPr>
      <w:r>
        <w:br w:type="page"/>
      </w:r>
    </w:p>
    <w:p w14:paraId="64268931" w14:textId="77777777" w:rsidR="00DC78BF" w:rsidRPr="00EF59FC" w:rsidRDefault="00DC78BF" w:rsidP="00DC46D4">
      <w:pPr>
        <w:spacing w:line="336" w:lineRule="auto"/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651091" behindDoc="0" locked="0" layoutInCell="1" allowOverlap="1" wp14:anchorId="0F6B1BBC" wp14:editId="36E24844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3D897EDA" w14:textId="1197015B" w:rsidR="00DC78BF" w:rsidRPr="00EF59FC" w:rsidRDefault="00DC78BF" w:rsidP="00DC46D4">
      <w:pPr>
        <w:pStyle w:val="Listtoplevel"/>
        <w:spacing w:line="336" w:lineRule="auto"/>
        <w:rPr>
          <w:lang w:eastAsia="en-NZ"/>
        </w:rPr>
      </w:pPr>
      <w:r w:rsidRPr="00EF59FC">
        <w:rPr>
          <w:lang w:eastAsia="en-NZ"/>
        </w:rPr>
        <w:t>Deaf / hard of hearing</w:t>
      </w:r>
    </w:p>
    <w:p w14:paraId="133DD3B3" w14:textId="691BC31E" w:rsidR="00DC78BF" w:rsidRPr="00EF59FC" w:rsidRDefault="00DC46D4" w:rsidP="00DC46D4">
      <w:pPr>
        <w:pStyle w:val="Listtoplevel"/>
        <w:spacing w:line="336" w:lineRule="auto"/>
        <w:rPr>
          <w:lang w:eastAsia="en-NZ"/>
        </w:rPr>
      </w:pPr>
      <w:r w:rsidRPr="00EF59FC">
        <w:rPr>
          <w:rFonts w:cs="Times New Roman"/>
          <w:sz w:val="28"/>
        </w:rPr>
        <w:drawing>
          <wp:anchor distT="0" distB="0" distL="114300" distR="114300" simplePos="0" relativeHeight="251650067" behindDoc="0" locked="0" layoutInCell="1" allowOverlap="1" wp14:anchorId="5ECB4097" wp14:editId="0ABE0569">
            <wp:simplePos x="0" y="0"/>
            <wp:positionH relativeFrom="column">
              <wp:posOffset>-111125</wp:posOffset>
            </wp:positionH>
            <wp:positionV relativeFrom="paragraph">
              <wp:posOffset>142240</wp:posOffset>
            </wp:positionV>
            <wp:extent cx="1503680" cy="1503680"/>
            <wp:effectExtent l="0" t="0" r="1270" b="1270"/>
            <wp:wrapThrough wrapText="bothSides">
              <wp:wrapPolygon edited="0">
                <wp:start x="9851" y="0"/>
                <wp:lineTo x="4105" y="4926"/>
                <wp:lineTo x="3010" y="6294"/>
                <wp:lineTo x="821" y="9304"/>
                <wp:lineTo x="821" y="10946"/>
                <wp:lineTo x="3557" y="13682"/>
                <wp:lineTo x="5199" y="13682"/>
                <wp:lineTo x="0" y="17787"/>
                <wp:lineTo x="0" y="21345"/>
                <wp:lineTo x="21345" y="21345"/>
                <wp:lineTo x="21345" y="17787"/>
                <wp:lineTo x="20250" y="13682"/>
                <wp:lineTo x="18061" y="9304"/>
                <wp:lineTo x="14503" y="4926"/>
                <wp:lineTo x="14230" y="2189"/>
                <wp:lineTo x="12861" y="0"/>
                <wp:lineTo x="9851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680" cy="150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8BF" w:rsidRPr="00EF59FC">
        <w:rPr>
          <w:lang w:eastAsia="en-NZ"/>
        </w:rPr>
        <w:t>deafblind</w:t>
      </w:r>
    </w:p>
    <w:p w14:paraId="06A29DA8" w14:textId="77777777" w:rsidR="00DC78BF" w:rsidRPr="00EF59FC" w:rsidRDefault="00DC78BF" w:rsidP="00DC46D4">
      <w:pPr>
        <w:pStyle w:val="Listtoplevel"/>
        <w:spacing w:line="336" w:lineRule="auto"/>
        <w:rPr>
          <w:lang w:eastAsia="en-NZ"/>
        </w:rPr>
      </w:pPr>
      <w:r w:rsidRPr="00EF59FC">
        <w:rPr>
          <w:lang w:eastAsia="en-NZ"/>
        </w:rPr>
        <w:t>speech impaired / find it hard to talk.</w:t>
      </w:r>
    </w:p>
    <w:p w14:paraId="2786E384" w14:textId="77777777" w:rsidR="00DC78BF" w:rsidRPr="00EF59FC" w:rsidRDefault="00DC78BF" w:rsidP="00DC46D4">
      <w:pPr>
        <w:spacing w:line="336" w:lineRule="auto"/>
        <w:rPr>
          <w:rFonts w:eastAsia="Times New Roman" w:cs="Arial"/>
          <w:szCs w:val="32"/>
        </w:rPr>
      </w:pPr>
    </w:p>
    <w:p w14:paraId="7CD2FC3E" w14:textId="77777777" w:rsidR="00DC78BF" w:rsidRPr="00EF59FC" w:rsidRDefault="00DC78BF" w:rsidP="00DC46D4">
      <w:pPr>
        <w:spacing w:line="336" w:lineRule="auto"/>
        <w:rPr>
          <w:rFonts w:eastAsia="Times New Roman" w:cs="Arial"/>
          <w:b/>
          <w:bCs/>
          <w:szCs w:val="32"/>
        </w:rPr>
      </w:pPr>
    </w:p>
    <w:p w14:paraId="4523C6B1" w14:textId="77777777" w:rsidR="00DC78BF" w:rsidRPr="00EF59FC" w:rsidRDefault="00DC78BF" w:rsidP="00DC46D4">
      <w:pPr>
        <w:spacing w:line="336" w:lineRule="auto"/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49043" behindDoc="0" locked="0" layoutInCell="1" allowOverlap="1" wp14:anchorId="781E6345" wp14:editId="7D0382CE">
            <wp:simplePos x="0" y="0"/>
            <wp:positionH relativeFrom="margin">
              <wp:posOffset>34182</wp:posOffset>
            </wp:positionH>
            <wp:positionV relativeFrom="paragraph">
              <wp:posOffset>111771</wp:posOffset>
            </wp:positionV>
            <wp:extent cx="1213503" cy="1263783"/>
            <wp:effectExtent l="0" t="0" r="5715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869" cy="1264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088A4AFF" w14:textId="77777777" w:rsidR="00DC78BF" w:rsidRPr="00EF59FC" w:rsidRDefault="00DC78BF" w:rsidP="00DC46D4">
      <w:pPr>
        <w:spacing w:line="336" w:lineRule="auto"/>
        <w:rPr>
          <w:rFonts w:eastAsia="Times New Roman" w:cs="Arial"/>
          <w:szCs w:val="32"/>
        </w:rPr>
      </w:pPr>
    </w:p>
    <w:p w14:paraId="12A779B0" w14:textId="10E92BB9" w:rsidR="00DC78BF" w:rsidRPr="00DC78BF" w:rsidRDefault="00913712" w:rsidP="00DC46D4">
      <w:pPr>
        <w:spacing w:line="336" w:lineRule="auto"/>
        <w:rPr>
          <w:color w:val="000000" w:themeColor="text1"/>
        </w:rPr>
      </w:pPr>
      <w:hyperlink r:id="rId133" w:history="1">
        <w:r w:rsidR="00DC78BF" w:rsidRPr="00DC78BF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www.nzrelay.co.nz</w:t>
        </w:r>
      </w:hyperlink>
    </w:p>
    <w:p w14:paraId="578B2EA1" w14:textId="77777777" w:rsidR="00DC78BF" w:rsidRDefault="00DC78BF" w:rsidP="00DC46D4">
      <w:pPr>
        <w:spacing w:line="336" w:lineRule="auto"/>
        <w:rPr>
          <w:rFonts w:eastAsia="Times New Roman"/>
          <w:lang w:eastAsia="en-NZ"/>
        </w:rPr>
      </w:pPr>
      <w:bookmarkStart w:id="6" w:name="_Hlk53559738"/>
    </w:p>
    <w:p w14:paraId="43C4997B" w14:textId="6114D87A" w:rsidR="00DC78BF" w:rsidRDefault="005E699C" w:rsidP="00DC46D4">
      <w:pPr>
        <w:spacing w:line="336" w:lineRule="auto"/>
        <w:rPr>
          <w:rFonts w:eastAsia="Times New Roman"/>
          <w:lang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1315" behindDoc="0" locked="0" layoutInCell="1" allowOverlap="1" wp14:anchorId="7931ECB0" wp14:editId="68F2AC6A">
            <wp:simplePos x="0" y="0"/>
            <wp:positionH relativeFrom="margin">
              <wp:align>left</wp:align>
            </wp:positionH>
            <wp:positionV relativeFrom="paragraph">
              <wp:posOffset>305595</wp:posOffset>
            </wp:positionV>
            <wp:extent cx="1134110" cy="1134110"/>
            <wp:effectExtent l="0" t="0" r="8890" b="8890"/>
            <wp:wrapNone/>
            <wp:docPr id="7519374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9374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E5E961" w14:textId="243C1EA4" w:rsidR="00DC78BF" w:rsidRDefault="00DC78BF" w:rsidP="00DC46D4">
      <w:pPr>
        <w:spacing w:line="336" w:lineRule="auto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 can also </w:t>
      </w:r>
      <w:r>
        <w:rPr>
          <w:rFonts w:eastAsia="Times New Roman"/>
          <w:b/>
          <w:bCs/>
          <w:lang w:eastAsia="en-NZ"/>
        </w:rPr>
        <w:t>t</w:t>
      </w:r>
      <w:r w:rsidRPr="00DC78BF">
        <w:rPr>
          <w:rFonts w:eastAsia="Times New Roman"/>
          <w:b/>
          <w:bCs/>
          <w:lang w:eastAsia="en-NZ"/>
        </w:rPr>
        <w:t>ext</w:t>
      </w:r>
      <w:r>
        <w:rPr>
          <w:rFonts w:eastAsia="Times New Roman"/>
          <w:lang w:eastAsia="en-NZ"/>
        </w:rPr>
        <w:t xml:space="preserve"> on:</w:t>
      </w:r>
    </w:p>
    <w:p w14:paraId="445E2B8E" w14:textId="75F27040" w:rsidR="00DC78BF" w:rsidRDefault="00DC78BF" w:rsidP="00DC46D4">
      <w:pPr>
        <w:spacing w:line="336" w:lineRule="auto"/>
        <w:rPr>
          <w:rFonts w:eastAsia="Times New Roman"/>
          <w:lang w:eastAsia="en-NZ"/>
        </w:rPr>
      </w:pPr>
    </w:p>
    <w:p w14:paraId="7132C804" w14:textId="4F542F2E" w:rsidR="00DC78BF" w:rsidRPr="00DC78BF" w:rsidRDefault="00646C66" w:rsidP="00DC46D4">
      <w:pPr>
        <w:spacing w:line="336" w:lineRule="auto"/>
        <w:rPr>
          <w:rFonts w:eastAsia="Times New Roman"/>
          <w:b/>
          <w:bCs/>
          <w:lang w:eastAsia="en-NZ"/>
        </w:rPr>
      </w:pPr>
      <w:r>
        <w:rPr>
          <w:rFonts w:eastAsia="Times New Roman"/>
          <w:b/>
          <w:bCs/>
          <w:lang w:eastAsia="en-NZ"/>
        </w:rPr>
        <w:t>4206</w:t>
      </w:r>
    </w:p>
    <w:p w14:paraId="53106037" w14:textId="77777777" w:rsidR="00DC78BF" w:rsidRDefault="00DC78BF" w:rsidP="00DC46D4">
      <w:pPr>
        <w:spacing w:line="336" w:lineRule="auto"/>
        <w:rPr>
          <w:lang w:eastAsia="en-NZ"/>
        </w:rPr>
      </w:pPr>
    </w:p>
    <w:p w14:paraId="4F0FA859" w14:textId="18C565B4" w:rsidR="00DC78BF" w:rsidRDefault="005E699C" w:rsidP="00DC46D4">
      <w:pPr>
        <w:spacing w:line="336" w:lineRule="auto"/>
        <w:rPr>
          <w:lang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3363" behindDoc="0" locked="0" layoutInCell="1" allowOverlap="1" wp14:anchorId="5992AC0A" wp14:editId="40CD4409">
            <wp:simplePos x="0" y="0"/>
            <wp:positionH relativeFrom="margin">
              <wp:align>left</wp:align>
            </wp:positionH>
            <wp:positionV relativeFrom="paragraph">
              <wp:posOffset>228048</wp:posOffset>
            </wp:positionV>
            <wp:extent cx="1230594" cy="1230594"/>
            <wp:effectExtent l="0" t="0" r="8255" b="8255"/>
            <wp:wrapNone/>
            <wp:docPr id="119431499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31499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594" cy="1230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666C75" w14:textId="31704961" w:rsidR="00DC78BF" w:rsidRDefault="00DC78BF" w:rsidP="00DC46D4">
      <w:pPr>
        <w:spacing w:line="336" w:lineRule="auto"/>
        <w:rPr>
          <w:lang w:eastAsia="en-NZ"/>
        </w:rPr>
      </w:pPr>
      <w:r>
        <w:rPr>
          <w:lang w:eastAsia="en-NZ"/>
        </w:rPr>
        <w:t xml:space="preserve">You can also </w:t>
      </w:r>
      <w:r w:rsidRPr="00DC78BF">
        <w:rPr>
          <w:b/>
          <w:bCs/>
          <w:lang w:eastAsia="en-NZ"/>
        </w:rPr>
        <w:t>email</w:t>
      </w:r>
      <w:r>
        <w:rPr>
          <w:lang w:eastAsia="en-NZ"/>
        </w:rPr>
        <w:t xml:space="preserve"> at:</w:t>
      </w:r>
    </w:p>
    <w:p w14:paraId="697E39C4" w14:textId="1E1131B6" w:rsidR="00DC78BF" w:rsidRDefault="00DC78BF" w:rsidP="00DC46D4">
      <w:pPr>
        <w:spacing w:line="336" w:lineRule="auto"/>
        <w:rPr>
          <w:rFonts w:eastAsia="Times New Roman"/>
          <w:lang w:eastAsia="en-NZ"/>
        </w:rPr>
      </w:pPr>
    </w:p>
    <w:p w14:paraId="61B17B55" w14:textId="748D4A16" w:rsidR="00DC78BF" w:rsidRPr="00DC78BF" w:rsidRDefault="00DC78BF" w:rsidP="00DC46D4">
      <w:pPr>
        <w:spacing w:line="336" w:lineRule="auto"/>
        <w:rPr>
          <w:rFonts w:eastAsia="Times New Roman"/>
          <w:b/>
          <w:bCs/>
          <w:lang w:eastAsia="en-NZ"/>
        </w:rPr>
      </w:pPr>
      <w:r w:rsidRPr="00DC78BF">
        <w:rPr>
          <w:rFonts w:eastAsia="Times New Roman"/>
          <w:b/>
          <w:bCs/>
          <w:lang w:eastAsia="en-NZ"/>
        </w:rPr>
        <w:t>MSD_Deaf_Services@msd.govt.nz</w:t>
      </w:r>
      <w:r w:rsidRPr="00DC78BF">
        <w:rPr>
          <w:rFonts w:eastAsia="Times New Roman"/>
          <w:b/>
          <w:bCs/>
          <w:lang w:eastAsia="en-NZ"/>
        </w:rPr>
        <w:br w:type="page"/>
      </w:r>
    </w:p>
    <w:p w14:paraId="29F6BD59" w14:textId="076C52CF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646984" behindDoc="0" locked="0" layoutInCell="1" allowOverlap="1" wp14:anchorId="7781DA3A" wp14:editId="2A7C9150">
            <wp:simplePos x="0" y="0"/>
            <wp:positionH relativeFrom="margin">
              <wp:align>left</wp:align>
            </wp:positionH>
            <wp:positionV relativeFrom="paragraph">
              <wp:posOffset>25636</wp:posOffset>
            </wp:positionV>
            <wp:extent cx="1509331" cy="863126"/>
            <wp:effectExtent l="0" t="0" r="0" b="0"/>
            <wp:wrapNone/>
            <wp:docPr id="42" name="Picture 42" descr="Logo for Ministry of Social Development - Te Manatū Whakiato Ora.&#10;&#10;Hiranga Tangata.&#10;Black text on white background with New Zealand Government coat of arm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 for Ministry of Social Development - Te Manatū Whakiato Ora.&#10;&#10;Hiranga Tangata.&#10;Black text on white background with New Zealand Government coat of arms.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409" cy="864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46981" behindDoc="1" locked="0" layoutInCell="1" allowOverlap="1" wp14:anchorId="7FD7AC32" wp14:editId="6BA12055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>
            <w:pict>
              <v:rect w14:anchorId="0F5BDE96" id="Rectangle: Rounded Corners 24" o:spid="_x0000_s1026" style="position:absolute;margin-left:-27.1pt;margin-top:-21.15pt;width:490.9pt;height:727.65pt;z-index:-25166949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BD70F0" w:rsidRPr="00BD70F0">
        <w:rPr>
          <w:rFonts w:eastAsia="Times New Roman" w:cs="Arial"/>
          <w:szCs w:val="32"/>
          <w:lang w:eastAsia="en-NZ"/>
        </w:rPr>
        <w:t>the Ministry of Social Development – Te Manatū Whakahiato Ora.</w:t>
      </w:r>
    </w:p>
    <w:p w14:paraId="79CAD1C0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4DDAB75" w14:textId="679B91A3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646987" behindDoc="0" locked="0" layoutInCell="1" allowOverlap="1" wp14:anchorId="55C5E8FD" wp14:editId="40BAB1AA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logo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logo. 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7079951" w14:textId="562F0AD5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646986" behindDoc="0" locked="0" layoutInCell="1" allowOverlap="1" wp14:anchorId="4EC62FD4" wp14:editId="1FC0C10C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Logo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91B554" w14:textId="7374D3B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46979" behindDoc="1" locked="0" layoutInCell="1" allowOverlap="1" wp14:anchorId="7232C5AF" wp14:editId="3BCA0BD4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65E64FE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F950D0A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4221F96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C2286F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646982" behindDoc="0" locked="0" layoutInCell="1" allowOverlap="1" wp14:anchorId="1199EFE3" wp14:editId="1F623AC4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63A1C5B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02BF372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646983" behindDoc="0" locked="0" layoutInCell="1" allowOverlap="1" wp14:anchorId="32610B34" wp14:editId="16753B9C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41274C0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B9DA7A7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0A358118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41A63DE0" w14:textId="6D8A69AA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646985" behindDoc="0" locked="0" layoutInCell="1" allowOverlap="1" wp14:anchorId="65D90213" wp14:editId="07DF620A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0657" w:rsidRPr="00CF46AA">
        <w:rPr>
          <w:shd w:val="clear" w:color="auto" w:fill="FFFFFF"/>
        </w:rPr>
        <w:t>T. Wood</w:t>
      </w:r>
      <w:r w:rsidRPr="00CF46AA">
        <w:rPr>
          <w:shd w:val="clear" w:color="auto" w:fill="FFFFFF"/>
        </w:rPr>
        <w:t>.</w:t>
      </w:r>
    </w:p>
    <w:p w14:paraId="070DD4AB" w14:textId="4DAE19FB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646980" behindDoc="0" locked="0" layoutInCell="1" allowOverlap="1" wp14:anchorId="7469D58C" wp14:editId="5134A4BF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6"/>
    </w:p>
    <w:sectPr w:rsidR="00E757C5" w:rsidRPr="0060011B" w:rsidSect="00315307">
      <w:footerReference w:type="even" r:id="rId144"/>
      <w:footerReference w:type="default" r:id="rId14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14FFD5" w14:textId="77777777" w:rsidR="00C70F44" w:rsidRDefault="00C70F44">
      <w:pPr>
        <w:spacing w:line="240" w:lineRule="auto"/>
      </w:pPr>
      <w:r>
        <w:separator/>
      </w:r>
    </w:p>
  </w:endnote>
  <w:endnote w:type="continuationSeparator" w:id="0">
    <w:p w14:paraId="20DABA99" w14:textId="77777777" w:rsidR="00C70F44" w:rsidRDefault="00C70F44">
      <w:pPr>
        <w:spacing w:line="240" w:lineRule="auto"/>
      </w:pPr>
      <w:r>
        <w:continuationSeparator/>
      </w:r>
    </w:p>
  </w:endnote>
  <w:endnote w:type="continuationNotice" w:id="1">
    <w:p w14:paraId="5224C7E2" w14:textId="77777777" w:rsidR="00C70F44" w:rsidRDefault="00C70F4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00BCC7" w14:textId="77777777" w:rsidR="00C70F44" w:rsidRDefault="00C70F44">
      <w:pPr>
        <w:spacing w:line="240" w:lineRule="auto"/>
      </w:pPr>
      <w:r>
        <w:separator/>
      </w:r>
    </w:p>
  </w:footnote>
  <w:footnote w:type="continuationSeparator" w:id="0">
    <w:p w14:paraId="01DEC903" w14:textId="77777777" w:rsidR="00C70F44" w:rsidRDefault="00C70F44">
      <w:pPr>
        <w:spacing w:line="240" w:lineRule="auto"/>
      </w:pPr>
      <w:r>
        <w:continuationSeparator/>
      </w:r>
    </w:p>
  </w:footnote>
  <w:footnote w:type="continuationNotice" w:id="1">
    <w:p w14:paraId="4AA7B951" w14:textId="77777777" w:rsidR="00C70F44" w:rsidRDefault="00C70F4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640429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9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257D60"/>
    <w:rsid w:val="000013CC"/>
    <w:rsid w:val="00005DB6"/>
    <w:rsid w:val="000064D2"/>
    <w:rsid w:val="00011EC7"/>
    <w:rsid w:val="00017C27"/>
    <w:rsid w:val="000227B4"/>
    <w:rsid w:val="0003092A"/>
    <w:rsid w:val="0004557B"/>
    <w:rsid w:val="00073D39"/>
    <w:rsid w:val="000822A2"/>
    <w:rsid w:val="00085E05"/>
    <w:rsid w:val="0009079F"/>
    <w:rsid w:val="000A2B07"/>
    <w:rsid w:val="000A3C46"/>
    <w:rsid w:val="000A79CF"/>
    <w:rsid w:val="000B1B9E"/>
    <w:rsid w:val="000C31FC"/>
    <w:rsid w:val="000C4A8F"/>
    <w:rsid w:val="000D2B45"/>
    <w:rsid w:val="000D7B71"/>
    <w:rsid w:val="0011280A"/>
    <w:rsid w:val="001158CB"/>
    <w:rsid w:val="00122416"/>
    <w:rsid w:val="00124EA8"/>
    <w:rsid w:val="00145163"/>
    <w:rsid w:val="00166716"/>
    <w:rsid w:val="001754F4"/>
    <w:rsid w:val="00194FC2"/>
    <w:rsid w:val="0019510A"/>
    <w:rsid w:val="001B4DD5"/>
    <w:rsid w:val="001C3FD7"/>
    <w:rsid w:val="001D223E"/>
    <w:rsid w:val="001E1BBA"/>
    <w:rsid w:val="001E3429"/>
    <w:rsid w:val="00201791"/>
    <w:rsid w:val="002059C1"/>
    <w:rsid w:val="00206C7A"/>
    <w:rsid w:val="002075EF"/>
    <w:rsid w:val="0022542F"/>
    <w:rsid w:val="00226F54"/>
    <w:rsid w:val="00230F78"/>
    <w:rsid w:val="00257D60"/>
    <w:rsid w:val="00261BF8"/>
    <w:rsid w:val="00266B9F"/>
    <w:rsid w:val="00266CBE"/>
    <w:rsid w:val="002701DE"/>
    <w:rsid w:val="002737D5"/>
    <w:rsid w:val="00274309"/>
    <w:rsid w:val="00276D33"/>
    <w:rsid w:val="0028637D"/>
    <w:rsid w:val="002E4F03"/>
    <w:rsid w:val="00303B87"/>
    <w:rsid w:val="00315307"/>
    <w:rsid w:val="00323EB3"/>
    <w:rsid w:val="00330AEF"/>
    <w:rsid w:val="003411C5"/>
    <w:rsid w:val="003504FC"/>
    <w:rsid w:val="00357FD0"/>
    <w:rsid w:val="00371C85"/>
    <w:rsid w:val="003923BE"/>
    <w:rsid w:val="003A021F"/>
    <w:rsid w:val="003D7C52"/>
    <w:rsid w:val="003F07F7"/>
    <w:rsid w:val="003F49A8"/>
    <w:rsid w:val="003F5628"/>
    <w:rsid w:val="00400BB4"/>
    <w:rsid w:val="004214BA"/>
    <w:rsid w:val="00423900"/>
    <w:rsid w:val="004255B5"/>
    <w:rsid w:val="00432C82"/>
    <w:rsid w:val="004367FD"/>
    <w:rsid w:val="00447701"/>
    <w:rsid w:val="00451C62"/>
    <w:rsid w:val="004535B5"/>
    <w:rsid w:val="004567B0"/>
    <w:rsid w:val="00476FC6"/>
    <w:rsid w:val="00490E01"/>
    <w:rsid w:val="00495035"/>
    <w:rsid w:val="004B2700"/>
    <w:rsid w:val="004E574D"/>
    <w:rsid w:val="004F56C0"/>
    <w:rsid w:val="00503AD5"/>
    <w:rsid w:val="00512277"/>
    <w:rsid w:val="00517DFC"/>
    <w:rsid w:val="0052027A"/>
    <w:rsid w:val="00522E5E"/>
    <w:rsid w:val="00530543"/>
    <w:rsid w:val="005448D6"/>
    <w:rsid w:val="00570380"/>
    <w:rsid w:val="005800E8"/>
    <w:rsid w:val="00584055"/>
    <w:rsid w:val="005921AD"/>
    <w:rsid w:val="00593DE5"/>
    <w:rsid w:val="005B2903"/>
    <w:rsid w:val="005D1336"/>
    <w:rsid w:val="005E1E44"/>
    <w:rsid w:val="005E699C"/>
    <w:rsid w:val="0060011B"/>
    <w:rsid w:val="00603379"/>
    <w:rsid w:val="006200E8"/>
    <w:rsid w:val="00625D97"/>
    <w:rsid w:val="00636459"/>
    <w:rsid w:val="0064667B"/>
    <w:rsid w:val="00646C66"/>
    <w:rsid w:val="00676259"/>
    <w:rsid w:val="00683296"/>
    <w:rsid w:val="006B45FC"/>
    <w:rsid w:val="006C127C"/>
    <w:rsid w:val="006C5A4D"/>
    <w:rsid w:val="006C5C26"/>
    <w:rsid w:val="006D12ED"/>
    <w:rsid w:val="006D68DA"/>
    <w:rsid w:val="006E050D"/>
    <w:rsid w:val="006E231C"/>
    <w:rsid w:val="00705CA3"/>
    <w:rsid w:val="00713416"/>
    <w:rsid w:val="00736E4E"/>
    <w:rsid w:val="0074322C"/>
    <w:rsid w:val="0076733F"/>
    <w:rsid w:val="00767B5B"/>
    <w:rsid w:val="007829EC"/>
    <w:rsid w:val="007B7AE3"/>
    <w:rsid w:val="007C1578"/>
    <w:rsid w:val="007C7764"/>
    <w:rsid w:val="007D36CA"/>
    <w:rsid w:val="007E7233"/>
    <w:rsid w:val="00802BC7"/>
    <w:rsid w:val="008142AF"/>
    <w:rsid w:val="0081597F"/>
    <w:rsid w:val="0081606C"/>
    <w:rsid w:val="00833064"/>
    <w:rsid w:val="00840808"/>
    <w:rsid w:val="00840E1C"/>
    <w:rsid w:val="0084200E"/>
    <w:rsid w:val="00863D53"/>
    <w:rsid w:val="00870D64"/>
    <w:rsid w:val="00883CA8"/>
    <w:rsid w:val="008848CB"/>
    <w:rsid w:val="008858A7"/>
    <w:rsid w:val="0088779D"/>
    <w:rsid w:val="008877D2"/>
    <w:rsid w:val="00887F23"/>
    <w:rsid w:val="00892C8F"/>
    <w:rsid w:val="008A033F"/>
    <w:rsid w:val="008A7ABC"/>
    <w:rsid w:val="008B698E"/>
    <w:rsid w:val="008C77CB"/>
    <w:rsid w:val="008D437D"/>
    <w:rsid w:val="008E1139"/>
    <w:rsid w:val="00902914"/>
    <w:rsid w:val="00913712"/>
    <w:rsid w:val="009301EF"/>
    <w:rsid w:val="009411B0"/>
    <w:rsid w:val="0094516C"/>
    <w:rsid w:val="00957B3C"/>
    <w:rsid w:val="00974E0B"/>
    <w:rsid w:val="00976380"/>
    <w:rsid w:val="0098180B"/>
    <w:rsid w:val="00984D47"/>
    <w:rsid w:val="009912ED"/>
    <w:rsid w:val="00992475"/>
    <w:rsid w:val="00997722"/>
    <w:rsid w:val="009A0809"/>
    <w:rsid w:val="009A4B5B"/>
    <w:rsid w:val="009B520A"/>
    <w:rsid w:val="009B5D9C"/>
    <w:rsid w:val="009C34DD"/>
    <w:rsid w:val="009C373F"/>
    <w:rsid w:val="009D7409"/>
    <w:rsid w:val="009E1E18"/>
    <w:rsid w:val="009F266C"/>
    <w:rsid w:val="009F4C4E"/>
    <w:rsid w:val="009F692F"/>
    <w:rsid w:val="00A04FEF"/>
    <w:rsid w:val="00A113B4"/>
    <w:rsid w:val="00A12915"/>
    <w:rsid w:val="00A14020"/>
    <w:rsid w:val="00A1608E"/>
    <w:rsid w:val="00A45F78"/>
    <w:rsid w:val="00A55FA0"/>
    <w:rsid w:val="00A67570"/>
    <w:rsid w:val="00A93391"/>
    <w:rsid w:val="00AB4BC8"/>
    <w:rsid w:val="00AC38CA"/>
    <w:rsid w:val="00AC46E4"/>
    <w:rsid w:val="00AC5617"/>
    <w:rsid w:val="00AF633E"/>
    <w:rsid w:val="00B06A83"/>
    <w:rsid w:val="00B218BB"/>
    <w:rsid w:val="00B312C0"/>
    <w:rsid w:val="00B34316"/>
    <w:rsid w:val="00B50B0B"/>
    <w:rsid w:val="00B754E4"/>
    <w:rsid w:val="00B81A2E"/>
    <w:rsid w:val="00B83EAC"/>
    <w:rsid w:val="00B909A4"/>
    <w:rsid w:val="00BA2048"/>
    <w:rsid w:val="00BB0299"/>
    <w:rsid w:val="00BB739E"/>
    <w:rsid w:val="00BC7E04"/>
    <w:rsid w:val="00BD2293"/>
    <w:rsid w:val="00BD34B6"/>
    <w:rsid w:val="00BD5F61"/>
    <w:rsid w:val="00BD70F0"/>
    <w:rsid w:val="00BE1A1E"/>
    <w:rsid w:val="00BF388B"/>
    <w:rsid w:val="00BF5DDC"/>
    <w:rsid w:val="00BF6EAA"/>
    <w:rsid w:val="00C0718A"/>
    <w:rsid w:val="00C200AE"/>
    <w:rsid w:val="00C2361B"/>
    <w:rsid w:val="00C32C37"/>
    <w:rsid w:val="00C37471"/>
    <w:rsid w:val="00C45970"/>
    <w:rsid w:val="00C51E17"/>
    <w:rsid w:val="00C573B0"/>
    <w:rsid w:val="00C62516"/>
    <w:rsid w:val="00C63576"/>
    <w:rsid w:val="00C70F44"/>
    <w:rsid w:val="00C740EB"/>
    <w:rsid w:val="00C80683"/>
    <w:rsid w:val="00C92683"/>
    <w:rsid w:val="00CA7FA7"/>
    <w:rsid w:val="00CC369E"/>
    <w:rsid w:val="00CE416D"/>
    <w:rsid w:val="00CE7711"/>
    <w:rsid w:val="00D0556A"/>
    <w:rsid w:val="00D20C1B"/>
    <w:rsid w:val="00D37CC9"/>
    <w:rsid w:val="00D50737"/>
    <w:rsid w:val="00D51C4A"/>
    <w:rsid w:val="00D540DB"/>
    <w:rsid w:val="00D652D9"/>
    <w:rsid w:val="00D67451"/>
    <w:rsid w:val="00D70169"/>
    <w:rsid w:val="00D766DD"/>
    <w:rsid w:val="00D81E03"/>
    <w:rsid w:val="00D852B6"/>
    <w:rsid w:val="00DA79DA"/>
    <w:rsid w:val="00DC2516"/>
    <w:rsid w:val="00DC46D4"/>
    <w:rsid w:val="00DC5D2A"/>
    <w:rsid w:val="00DC5E8B"/>
    <w:rsid w:val="00DC78BF"/>
    <w:rsid w:val="00DD1472"/>
    <w:rsid w:val="00DD5D7F"/>
    <w:rsid w:val="00DE0657"/>
    <w:rsid w:val="00DE7D80"/>
    <w:rsid w:val="00DF2E18"/>
    <w:rsid w:val="00DF786C"/>
    <w:rsid w:val="00E0090A"/>
    <w:rsid w:val="00E1791B"/>
    <w:rsid w:val="00E17BF8"/>
    <w:rsid w:val="00E25EA4"/>
    <w:rsid w:val="00E301CA"/>
    <w:rsid w:val="00E56A37"/>
    <w:rsid w:val="00E70E61"/>
    <w:rsid w:val="00E757C5"/>
    <w:rsid w:val="00EA567F"/>
    <w:rsid w:val="00EB1080"/>
    <w:rsid w:val="00EC5F32"/>
    <w:rsid w:val="00EC7824"/>
    <w:rsid w:val="00ED51EE"/>
    <w:rsid w:val="00ED657B"/>
    <w:rsid w:val="00EE3413"/>
    <w:rsid w:val="00EF4A04"/>
    <w:rsid w:val="00EF7ACA"/>
    <w:rsid w:val="00F20BCC"/>
    <w:rsid w:val="00F32DCE"/>
    <w:rsid w:val="00F35A64"/>
    <w:rsid w:val="00F426B0"/>
    <w:rsid w:val="00F53283"/>
    <w:rsid w:val="00F63753"/>
    <w:rsid w:val="00F731EC"/>
    <w:rsid w:val="00F85AE4"/>
    <w:rsid w:val="00F87859"/>
    <w:rsid w:val="00F953E8"/>
    <w:rsid w:val="00FA19D1"/>
    <w:rsid w:val="00FA7171"/>
    <w:rsid w:val="00FC0EC3"/>
    <w:rsid w:val="00FC1BD7"/>
    <w:rsid w:val="00FC6F9A"/>
    <w:rsid w:val="00FE3E3B"/>
    <w:rsid w:val="00FE4486"/>
    <w:rsid w:val="00FE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2EAE61AA-B158-4992-A020-13D0E736B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88779D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88779D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03B8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0090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9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63" Type="http://schemas.openxmlformats.org/officeDocument/2006/relationships/image" Target="media/image230.jpeg"/><Relationship Id="rId84" Type="http://schemas.openxmlformats.org/officeDocument/2006/relationships/image" Target="media/image61.png"/><Relationship Id="rId138" Type="http://schemas.openxmlformats.org/officeDocument/2006/relationships/image" Target="media/image109.png"/><Relationship Id="rId107" Type="http://schemas.openxmlformats.org/officeDocument/2006/relationships/image" Target="media/image81.pn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53" Type="http://schemas.openxmlformats.org/officeDocument/2006/relationships/image" Target="media/image38.jpeg"/><Relationship Id="rId74" Type="http://schemas.openxmlformats.org/officeDocument/2006/relationships/image" Target="media/image52.png"/><Relationship Id="rId128" Type="http://schemas.openxmlformats.org/officeDocument/2006/relationships/image" Target="media/image106.jpeg"/><Relationship Id="rId5" Type="http://schemas.openxmlformats.org/officeDocument/2006/relationships/numbering" Target="numbering.xml"/><Relationship Id="rId90" Type="http://schemas.openxmlformats.org/officeDocument/2006/relationships/image" Target="media/image65.png"/><Relationship Id="rId95" Type="http://schemas.openxmlformats.org/officeDocument/2006/relationships/image" Target="media/image68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1.png"/><Relationship Id="rId48" Type="http://schemas.openxmlformats.org/officeDocument/2006/relationships/image" Target="media/image36.jpeg"/><Relationship Id="rId64" Type="http://schemas.openxmlformats.org/officeDocument/2006/relationships/image" Target="media/image24.png"/><Relationship Id="rId69" Type="http://schemas.openxmlformats.org/officeDocument/2006/relationships/image" Target="media/image49.jpeg"/><Relationship Id="rId113" Type="http://schemas.openxmlformats.org/officeDocument/2006/relationships/image" Target="media/image86.png"/><Relationship Id="rId118" Type="http://schemas.openxmlformats.org/officeDocument/2006/relationships/hyperlink" Target="https://tinyurl.com/284t5xva" TargetMode="External"/><Relationship Id="rId134" Type="http://schemas.openxmlformats.org/officeDocument/2006/relationships/image" Target="media/image104.png"/><Relationship Id="rId139" Type="http://schemas.openxmlformats.org/officeDocument/2006/relationships/image" Target="media/image110.jpeg"/><Relationship Id="rId80" Type="http://schemas.openxmlformats.org/officeDocument/2006/relationships/hyperlink" Target="https://tinyurl.com/3uefb9sp" TargetMode="External"/><Relationship Id="rId85" Type="http://schemas.openxmlformats.org/officeDocument/2006/relationships/image" Target="media/image62.pn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3.png"/><Relationship Id="rId103" Type="http://schemas.openxmlformats.org/officeDocument/2006/relationships/image" Target="media/image78.png"/><Relationship Id="rId108" Type="http://schemas.openxmlformats.org/officeDocument/2006/relationships/image" Target="media/image82.png"/><Relationship Id="rId124" Type="http://schemas.openxmlformats.org/officeDocument/2006/relationships/image" Target="media/image102.jpeg"/><Relationship Id="rId129" Type="http://schemas.openxmlformats.org/officeDocument/2006/relationships/image" Target="media/image107.jpeg"/><Relationship Id="rId54" Type="http://schemas.openxmlformats.org/officeDocument/2006/relationships/image" Target="media/image39.png"/><Relationship Id="rId70" Type="http://schemas.openxmlformats.org/officeDocument/2006/relationships/image" Target="media/image50.png"/><Relationship Id="rId75" Type="http://schemas.openxmlformats.org/officeDocument/2006/relationships/image" Target="media/image53.png"/><Relationship Id="rId91" Type="http://schemas.openxmlformats.org/officeDocument/2006/relationships/image" Target="media/image66.png"/><Relationship Id="rId96" Type="http://schemas.openxmlformats.org/officeDocument/2006/relationships/image" Target="media/image71.png"/><Relationship Id="rId140" Type="http://schemas.openxmlformats.org/officeDocument/2006/relationships/image" Target="media/image111.png"/><Relationship Id="rId14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49" Type="http://schemas.openxmlformats.org/officeDocument/2006/relationships/image" Target="media/image37.jpeg"/><Relationship Id="rId114" Type="http://schemas.openxmlformats.org/officeDocument/2006/relationships/image" Target="media/image87.png"/><Relationship Id="rId119" Type="http://schemas.openxmlformats.org/officeDocument/2006/relationships/image" Target="media/image90.png"/><Relationship Id="rId44" Type="http://schemas.openxmlformats.org/officeDocument/2006/relationships/image" Target="media/image32.jpeg"/><Relationship Id="rId60" Type="http://schemas.openxmlformats.org/officeDocument/2006/relationships/image" Target="media/image44.png"/><Relationship Id="rId65" Type="http://schemas.openxmlformats.org/officeDocument/2006/relationships/image" Target="media/image47.png"/><Relationship Id="rId81" Type="http://schemas.openxmlformats.org/officeDocument/2006/relationships/image" Target="media/image58.png"/><Relationship Id="rId86" Type="http://schemas.openxmlformats.org/officeDocument/2006/relationships/image" Target="media/image63.png"/><Relationship Id="rId130" Type="http://schemas.openxmlformats.org/officeDocument/2006/relationships/image" Target="media/image99.png"/><Relationship Id="rId135" Type="http://schemas.openxmlformats.org/officeDocument/2006/relationships/image" Target="media/image105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jpeg"/><Relationship Id="rId109" Type="http://schemas.openxmlformats.org/officeDocument/2006/relationships/image" Target="media/image83.png"/><Relationship Id="rId34" Type="http://schemas.openxmlformats.org/officeDocument/2006/relationships/image" Target="media/image23.jpeg"/><Relationship Id="rId50" Type="http://schemas.openxmlformats.org/officeDocument/2006/relationships/image" Target="media/image340.png"/><Relationship Id="rId55" Type="http://schemas.openxmlformats.org/officeDocument/2006/relationships/image" Target="media/image40.jpeg"/><Relationship Id="rId76" Type="http://schemas.openxmlformats.org/officeDocument/2006/relationships/image" Target="media/image54.jpeg"/><Relationship Id="rId97" Type="http://schemas.openxmlformats.org/officeDocument/2006/relationships/image" Target="media/image72.png"/><Relationship Id="rId104" Type="http://schemas.openxmlformats.org/officeDocument/2006/relationships/image" Target="media/image79.png"/><Relationship Id="rId120" Type="http://schemas.openxmlformats.org/officeDocument/2006/relationships/image" Target="media/image93.png"/><Relationship Id="rId125" Type="http://schemas.openxmlformats.org/officeDocument/2006/relationships/image" Target="media/image96.png"/><Relationship Id="rId141" Type="http://schemas.openxmlformats.org/officeDocument/2006/relationships/image" Target="media/image112.png"/><Relationship Id="rId14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1.png"/><Relationship Id="rId92" Type="http://schemas.openxmlformats.org/officeDocument/2006/relationships/image" Target="media/image73.pn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4.png"/><Relationship Id="rId40" Type="http://schemas.openxmlformats.org/officeDocument/2006/relationships/image" Target="media/image28.jpeg"/><Relationship Id="rId45" Type="http://schemas.openxmlformats.org/officeDocument/2006/relationships/image" Target="media/image33.png"/><Relationship Id="rId66" Type="http://schemas.openxmlformats.org/officeDocument/2006/relationships/image" Target="media/image480.png"/><Relationship Id="rId87" Type="http://schemas.openxmlformats.org/officeDocument/2006/relationships/image" Target="media/image64.png"/><Relationship Id="rId110" Type="http://schemas.openxmlformats.org/officeDocument/2006/relationships/image" Target="media/image91.png"/><Relationship Id="rId115" Type="http://schemas.openxmlformats.org/officeDocument/2006/relationships/image" Target="media/image88.jpeg"/><Relationship Id="rId131" Type="http://schemas.openxmlformats.org/officeDocument/2006/relationships/image" Target="media/image100.png"/><Relationship Id="rId136" Type="http://schemas.openxmlformats.org/officeDocument/2006/relationships/image" Target="media/image106.png"/><Relationship Id="rId61" Type="http://schemas.openxmlformats.org/officeDocument/2006/relationships/image" Target="media/image45.jpeg"/><Relationship Id="rId82" Type="http://schemas.openxmlformats.org/officeDocument/2006/relationships/image" Target="media/image59.png"/><Relationship Id="rId19" Type="http://schemas.openxmlformats.org/officeDocument/2006/relationships/image" Target="media/image6.jpe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jpeg"/><Relationship Id="rId56" Type="http://schemas.openxmlformats.org/officeDocument/2006/relationships/image" Target="media/image41.png"/><Relationship Id="rId77" Type="http://schemas.openxmlformats.org/officeDocument/2006/relationships/hyperlink" Target="https://tinyurl.com/343dkwth" TargetMode="External"/><Relationship Id="rId100" Type="http://schemas.openxmlformats.org/officeDocument/2006/relationships/image" Target="media/image790.png"/><Relationship Id="rId105" Type="http://schemas.openxmlformats.org/officeDocument/2006/relationships/image" Target="media/image84.png"/><Relationship Id="rId126" Type="http://schemas.openxmlformats.org/officeDocument/2006/relationships/image" Target="media/image97.jpeg"/><Relationship Id="rId14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50.png"/><Relationship Id="rId72" Type="http://schemas.openxmlformats.org/officeDocument/2006/relationships/image" Target="media/image54.png"/><Relationship Id="rId93" Type="http://schemas.openxmlformats.org/officeDocument/2006/relationships/image" Target="media/image74.png"/><Relationship Id="rId98" Type="http://schemas.openxmlformats.org/officeDocument/2006/relationships/image" Target="media/image75.png"/><Relationship Id="rId121" Type="http://schemas.openxmlformats.org/officeDocument/2006/relationships/image" Target="media/image94.jpeg"/><Relationship Id="rId142" Type="http://schemas.openxmlformats.org/officeDocument/2006/relationships/image" Target="media/image113.jpe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4.png"/><Relationship Id="rId67" Type="http://schemas.openxmlformats.org/officeDocument/2006/relationships/image" Target="media/image49.png"/><Relationship Id="rId116" Type="http://schemas.openxmlformats.org/officeDocument/2006/relationships/hyperlink" Target="https://tinyurl.com/yeew56kv" TargetMode="External"/><Relationship Id="rId137" Type="http://schemas.openxmlformats.org/officeDocument/2006/relationships/image" Target="media/image108.jpe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46.png"/><Relationship Id="rId83" Type="http://schemas.openxmlformats.org/officeDocument/2006/relationships/image" Target="media/image60.png"/><Relationship Id="rId88" Type="http://schemas.openxmlformats.org/officeDocument/2006/relationships/image" Target="media/image69.png"/><Relationship Id="rId111" Type="http://schemas.openxmlformats.org/officeDocument/2006/relationships/image" Target="media/image92.png"/><Relationship Id="rId132" Type="http://schemas.openxmlformats.org/officeDocument/2006/relationships/image" Target="media/image103.jpeg"/><Relationship Id="rId15" Type="http://schemas.openxmlformats.org/officeDocument/2006/relationships/image" Target="media/image5.png"/><Relationship Id="rId36" Type="http://schemas.openxmlformats.org/officeDocument/2006/relationships/image" Target="media/image25.png"/><Relationship Id="rId57" Type="http://schemas.openxmlformats.org/officeDocument/2006/relationships/image" Target="media/image42.png"/><Relationship Id="rId106" Type="http://schemas.openxmlformats.org/officeDocument/2006/relationships/image" Target="media/image85.png"/><Relationship Id="rId127" Type="http://schemas.openxmlformats.org/officeDocument/2006/relationships/image" Target="media/image98.jpe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52" Type="http://schemas.openxmlformats.org/officeDocument/2006/relationships/image" Target="media/image360.png"/><Relationship Id="rId73" Type="http://schemas.openxmlformats.org/officeDocument/2006/relationships/image" Target="media/image55.png"/><Relationship Id="rId78" Type="http://schemas.openxmlformats.org/officeDocument/2006/relationships/image" Target="media/image56.png"/><Relationship Id="rId94" Type="http://schemas.openxmlformats.org/officeDocument/2006/relationships/image" Target="media/image67.png"/><Relationship Id="rId99" Type="http://schemas.openxmlformats.org/officeDocument/2006/relationships/image" Target="media/image76.png"/><Relationship Id="rId101" Type="http://schemas.openxmlformats.org/officeDocument/2006/relationships/image" Target="media/image80.png"/><Relationship Id="rId122" Type="http://schemas.openxmlformats.org/officeDocument/2006/relationships/image" Target="media/image95.jpeg"/><Relationship Id="rId143" Type="http://schemas.openxmlformats.org/officeDocument/2006/relationships/image" Target="media/image11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2.png"/><Relationship Id="rId47" Type="http://schemas.openxmlformats.org/officeDocument/2006/relationships/image" Target="media/image35.png"/><Relationship Id="rId68" Type="http://schemas.openxmlformats.org/officeDocument/2006/relationships/image" Target="media/image48.png"/><Relationship Id="rId89" Type="http://schemas.openxmlformats.org/officeDocument/2006/relationships/image" Target="media/image70.png"/><Relationship Id="rId112" Type="http://schemas.openxmlformats.org/officeDocument/2006/relationships/hyperlink" Target="https://tinyurl.com/2evhyxte" TargetMode="External"/><Relationship Id="rId133" Type="http://schemas.openxmlformats.org/officeDocument/2006/relationships/hyperlink" Target="http://www.nzrelay.co.nz" TargetMode="External"/><Relationship Id="rId16" Type="http://schemas.openxmlformats.org/officeDocument/2006/relationships/image" Target="media/image6.png"/><Relationship Id="rId37" Type="http://schemas.openxmlformats.org/officeDocument/2006/relationships/image" Target="media/image26.jpeg"/><Relationship Id="rId58" Type="http://schemas.openxmlformats.org/officeDocument/2006/relationships/hyperlink" Target="http://www.youthservice.govt.nz/trafficlights" TargetMode="External"/><Relationship Id="rId79" Type="http://schemas.openxmlformats.org/officeDocument/2006/relationships/image" Target="media/image57.jpeg"/><Relationship Id="rId102" Type="http://schemas.openxmlformats.org/officeDocument/2006/relationships/image" Target="media/image77.png"/><Relationship Id="rId123" Type="http://schemas.openxmlformats.org/officeDocument/2006/relationships/image" Target="media/image101.jpeg"/><Relationship Id="rId14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6854307195C4D9919F597DAD83740" ma:contentTypeVersion="10" ma:contentTypeDescription="Create a new document." ma:contentTypeScope="" ma:versionID="e5a09a19ba0e50663be7e2b4adca41fb">
  <xsd:schema xmlns:xsd="http://www.w3.org/2001/XMLSchema" xmlns:xs="http://www.w3.org/2001/XMLSchema" xmlns:p="http://schemas.microsoft.com/office/2006/metadata/properties" xmlns:ns2="c909a225-9d01-4495-81bc-6a3e6aacbd06" targetNamespace="http://schemas.microsoft.com/office/2006/metadata/properties" ma:root="true" ma:fieldsID="f0f1ecd32e90a5c15d3aeb07a6e570c1" ns2:_="">
    <xsd:import namespace="c909a225-9d01-4495-81bc-6a3e6aacbd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a225-9d01-4495-81bc-6a3e6aacb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09a225-9d01-4495-81bc-6a3e6aacbd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E4C322C-B5F4-41CF-8D8D-436C7F1C16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9a225-9d01-4495-81bc-6a3e6aacb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C0D153-6865-4169-A95F-56DF0C96B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0A6FC6-86BC-4385-877E-1E7E9A736D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96D8C8-A351-4DB3-A9E4-007D69EDB897}">
  <ds:schemaRefs>
    <ds:schemaRef ds:uri="http://schemas.microsoft.com/office/2006/metadata/properties"/>
    <ds:schemaRef ds:uri="http://schemas.microsoft.com/office/infopath/2007/PartnerControls"/>
    <ds:schemaRef ds:uri="c909a225-9d01-4495-81bc-6a3e6aacbd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4</Pages>
  <Words>1132</Words>
  <Characters>6458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Kathryn Parrish</cp:lastModifiedBy>
  <cp:revision>2</cp:revision>
  <cp:lastPrinted>2024-09-12T00:26:00Z</cp:lastPrinted>
  <dcterms:created xsi:type="dcterms:W3CDTF">2025-07-08T04:53:00Z</dcterms:created>
  <dcterms:modified xsi:type="dcterms:W3CDTF">2025-07-08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6854307195C4D9919F597DAD83740</vt:lpwstr>
  </property>
</Properties>
</file>